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234F8F3C" w:rsidR="00CE23AA" w:rsidRDefault="00B31DAE" w:rsidP="0036239E">
      <w:pPr>
        <w:pStyle w:val="DocumentTitle"/>
        <w:ind w:firstLine="0"/>
      </w:pPr>
      <w:r>
        <w:t>GraphQL</w:t>
      </w:r>
    </w:p>
    <w:p w14:paraId="3D80E79C" w14:textId="77777777" w:rsidR="00BD04E8" w:rsidRDefault="00BD04E8" w:rsidP="00BD04E8"/>
    <w:p w14:paraId="73A040D4" w14:textId="4C5D36E7" w:rsidR="0065136D" w:rsidRDefault="00840DB4" w:rsidP="0065136D">
      <w:pPr>
        <w:pStyle w:val="Heading2"/>
      </w:pPr>
      <w:r>
        <w:t>Overview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B64BDE" w14:paraId="60FA06D4" w14:textId="77777777" w:rsidTr="00BD1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2686B0B4" w14:textId="30DB3513" w:rsidR="00B64BDE" w:rsidRDefault="00B64BDE" w:rsidP="00BD187C">
            <w:r>
              <w:t>Question</w:t>
            </w:r>
          </w:p>
        </w:tc>
        <w:tc>
          <w:tcPr>
            <w:tcW w:w="6083" w:type="dxa"/>
            <w:hideMark/>
          </w:tcPr>
          <w:p w14:paraId="1835BF56" w14:textId="77777777" w:rsidR="00B64BDE" w:rsidRDefault="00B64BDE" w:rsidP="00BD18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840DB4" w14:paraId="46A019E4" w14:textId="77777777" w:rsidTr="00BD1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248061E" w14:textId="619223CE" w:rsidR="00840DB4" w:rsidRDefault="00840DB4" w:rsidP="00840DB4">
            <w:pPr>
              <w:pStyle w:val="SourceCode"/>
              <w:ind w:left="0"/>
            </w:pPr>
            <w:r>
              <w:t>What is GraphQL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01F94E6" w14:textId="484094A8" w:rsidR="00840DB4" w:rsidRDefault="00840DB4" w:rsidP="00BD1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raphQL consists of a schema definition language and server-side implementations in multiple languages. </w:t>
            </w:r>
            <w:proofErr w:type="gramStart"/>
            <w:r>
              <w:t>Client</w:t>
            </w:r>
            <w:proofErr w:type="gramEnd"/>
            <w:r>
              <w:t xml:space="preserve"> use queries to query the server</w:t>
            </w:r>
          </w:p>
        </w:tc>
      </w:tr>
      <w:tr w:rsidR="00B64BDE" w14:paraId="42D25E4B" w14:textId="77777777" w:rsidTr="00BD1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43A5027" w14:textId="4D9B9E87" w:rsidR="00B64BDE" w:rsidRDefault="00B64BDE" w:rsidP="00840DB4">
            <w:pPr>
              <w:pStyle w:val="SourceCode"/>
              <w:ind w:left="0"/>
            </w:pPr>
            <w:r>
              <w:t>Where does it beat REST</w:t>
            </w:r>
            <w:r w:rsidR="00840DB4">
              <w:t xml:space="preserve"> (1)</w:t>
            </w:r>
            <w:r>
              <w:t>?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C21AC0D" w14:textId="3B96A42B" w:rsidR="00B64BDE" w:rsidRDefault="00B64BDE" w:rsidP="00BD1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ach client can request a different subset of response fields preventing us sending unwanted data over the wire and wasting network resources. </w:t>
            </w:r>
          </w:p>
        </w:tc>
      </w:tr>
      <w:tr w:rsidR="00B64BDE" w14:paraId="39F9AFAE" w14:textId="77777777" w:rsidTr="00BD1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2E4E2E1" w14:textId="1B501BA7" w:rsidR="00B64BDE" w:rsidRDefault="00840DB4" w:rsidP="00840DB4">
            <w:pPr>
              <w:pStyle w:val="SourceCode"/>
              <w:ind w:left="0"/>
            </w:pPr>
            <w:r>
              <w:t>Where does it beat REST (2)?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51E0D935" w14:textId="2FD2E456" w:rsidR="00B64BDE" w:rsidRDefault="00B64BDE" w:rsidP="00BD1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raphQL is not bound to any </w:t>
            </w:r>
            <w:r w:rsidR="00840DB4">
              <w:t>transport</w:t>
            </w:r>
            <w:r>
              <w:t xml:space="preserve"> but it is mostly used over HTTP.</w:t>
            </w:r>
          </w:p>
        </w:tc>
      </w:tr>
      <w:tr w:rsidR="00840DB4" w14:paraId="749B4AB7" w14:textId="77777777" w:rsidTr="003B1F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none" w:sz="0" w:space="0" w:color="auto"/>
            </w:tcBorders>
          </w:tcPr>
          <w:p w14:paraId="1638A70C" w14:textId="233E0B63" w:rsidR="00840DB4" w:rsidRDefault="00840DB4" w:rsidP="00840DB4">
            <w:pPr>
              <w:pStyle w:val="SourceCode"/>
              <w:ind w:left="0"/>
            </w:pPr>
            <w:r>
              <w:t>Where does it beat REST (3)?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166D27C4" w14:textId="1E961ACC" w:rsidR="00840DB4" w:rsidRDefault="00840DB4" w:rsidP="00840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ple queries can be batched in a single request</w:t>
            </w:r>
          </w:p>
        </w:tc>
      </w:tr>
      <w:tr w:rsidR="003B1F02" w14:paraId="48D765C5" w14:textId="77777777" w:rsidTr="00BD18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5F28D7FC" w14:textId="0FA7A1F3" w:rsidR="003B1F02" w:rsidRDefault="003B1F02" w:rsidP="00840DB4">
            <w:pPr>
              <w:pStyle w:val="SourceCode"/>
              <w:ind w:left="0"/>
            </w:pPr>
            <w:r>
              <w:t>Where does it beat REST (4)?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CF2C75F" w14:textId="150F1840" w:rsidR="003B1F02" w:rsidRDefault="003B1F02" w:rsidP="00840D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ents are abstracted from where data comes from. The GraphQL provides an extra level of indirection. Clients get flexibility as to how they pull things together. </w:t>
            </w:r>
          </w:p>
        </w:tc>
      </w:tr>
    </w:tbl>
    <w:p w14:paraId="4F662618" w14:textId="1CD049C7" w:rsidR="00B64BDE" w:rsidRDefault="00B64BDE" w:rsidP="00B64BDE"/>
    <w:p w14:paraId="7DAB0FB6" w14:textId="77777777" w:rsidR="00B64BDE" w:rsidRPr="00B64BDE" w:rsidRDefault="00B64BDE" w:rsidP="00B64BDE"/>
    <w:p w14:paraId="7FBD53CF" w14:textId="77777777" w:rsidR="00840DB4" w:rsidRDefault="00840DB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45517AD" w14:textId="73DCFC05" w:rsidR="005C1958" w:rsidRDefault="00DD0B27" w:rsidP="005C1958">
      <w:pPr>
        <w:pStyle w:val="Heading2"/>
      </w:pPr>
      <w:r>
        <w:lastRenderedPageBreak/>
        <w:t>JavaScript</w:t>
      </w:r>
      <w:r w:rsidR="00847522">
        <w:t xml:space="preserve"> (Apollo)</w:t>
      </w:r>
    </w:p>
    <w:p w14:paraId="2DFCDDBD" w14:textId="4E6F19C2" w:rsidR="00F36C96" w:rsidRDefault="00F36C96" w:rsidP="00F36C96">
      <w:r>
        <w:t xml:space="preserve">All </w:t>
      </w:r>
      <w:r w:rsidR="00E45CA2">
        <w:t>sample</w:t>
      </w:r>
      <w:r>
        <w:t xml:space="preserve"> in that follow are based on a template that can be found </w:t>
      </w:r>
      <w:bookmarkStart w:id="0" w:name="_Hlk69756142"/>
      <w:r>
        <w:fldChar w:fldCharType="begin"/>
      </w:r>
      <w:r>
        <w:instrText xml:space="preserve"> HYPERLINK "https://bitbucket.org/kennyrnwilson/graphqlbasics/src/master/node/templateproject/" </w:instrText>
      </w:r>
      <w:r>
        <w:fldChar w:fldCharType="separate"/>
      </w:r>
      <w:r w:rsidRPr="00F36C96">
        <w:rPr>
          <w:rStyle w:val="Hyperlink"/>
          <w:rFonts w:cstheme="minorBidi"/>
        </w:rPr>
        <w:t>here</w:t>
      </w:r>
      <w:r>
        <w:fldChar w:fldCharType="end"/>
      </w:r>
      <w:r>
        <w:t>.</w:t>
      </w:r>
      <w:bookmarkEnd w:id="0"/>
    </w:p>
    <w:p w14:paraId="7558C318" w14:textId="070FFD9C" w:rsidR="00E45CA2" w:rsidRDefault="00E45CA2" w:rsidP="00E45CA2">
      <w:pPr>
        <w:pStyle w:val="Heading3"/>
      </w:pPr>
      <w:r>
        <w:t>GraphQL Query and Resolvers</w:t>
      </w:r>
    </w:p>
    <w:p w14:paraId="0B80FA74" w14:textId="3D90184A" w:rsidR="00C23748" w:rsidRPr="00C23748" w:rsidRDefault="00C73F41" w:rsidP="00C23748">
      <w:hyperlink r:id="rId8" w:history="1">
        <w:r w:rsidR="00C23748">
          <w:rPr>
            <w:rStyle w:val="Hyperlink"/>
            <w:rFonts w:cstheme="minorBidi"/>
          </w:rPr>
          <w:t>Code</w:t>
        </w:r>
      </w:hyperlink>
      <w:r w:rsidR="00C23748">
        <w:t>.</w:t>
      </w:r>
    </w:p>
    <w:p w14:paraId="718A4B0C" w14:textId="464411D4" w:rsidR="00E45CA2" w:rsidRDefault="00E45CA2" w:rsidP="00E45CA2">
      <w:r>
        <w:t>A GraphQL service consists of two parts.</w:t>
      </w:r>
    </w:p>
    <w:p w14:paraId="3FF37773" w14:textId="3C6CDBBD" w:rsidR="00E45CA2" w:rsidRDefault="00E45CA2" w:rsidP="00332C8C">
      <w:pPr>
        <w:pStyle w:val="ListParagraph"/>
        <w:numPr>
          <w:ilvl w:val="0"/>
          <w:numId w:val="11"/>
        </w:numPr>
      </w:pPr>
      <w:r>
        <w:t>A schema that defines queries and types</w:t>
      </w:r>
    </w:p>
    <w:p w14:paraId="3736C6D0" w14:textId="7763313D" w:rsidR="00E45CA2" w:rsidRDefault="00E45CA2" w:rsidP="00332C8C">
      <w:pPr>
        <w:pStyle w:val="ListParagraph"/>
        <w:numPr>
          <w:ilvl w:val="0"/>
          <w:numId w:val="11"/>
        </w:numPr>
      </w:pPr>
      <w:r>
        <w:t>A set of resolvers that provide data when given a query that conforms to the schema</w:t>
      </w:r>
      <w:r w:rsidR="001D4187">
        <w:t>.</w:t>
      </w:r>
    </w:p>
    <w:p w14:paraId="3364FB54" w14:textId="7A0A0A38" w:rsidR="001D4187" w:rsidRDefault="001D4187" w:rsidP="001D4187">
      <w:r>
        <w:t>In the below code I have colour coded the queries and the resolver function that map to them.</w:t>
      </w:r>
    </w:p>
    <w:p w14:paraId="430AB10C" w14:textId="73AA6DE9" w:rsidR="001D4187" w:rsidRPr="001D4187" w:rsidRDefault="001D4187" w:rsidP="001D4187">
      <w:pPr>
        <w:pStyle w:val="SourceCode"/>
      </w:pPr>
      <w:r w:rsidRPr="001D4187">
        <w:t>export const queryDefinition = `</w:t>
      </w:r>
    </w:p>
    <w:p w14:paraId="0C36E976" w14:textId="77777777" w:rsidR="001D4187" w:rsidRPr="001D4187" w:rsidRDefault="001D4187" w:rsidP="001D4187">
      <w:pPr>
        <w:pStyle w:val="SourceCode"/>
      </w:pPr>
      <w:r w:rsidRPr="001D4187">
        <w:t>    type Fruit {</w:t>
      </w:r>
    </w:p>
    <w:p w14:paraId="31A70E03" w14:textId="77777777" w:rsidR="001D4187" w:rsidRPr="001D4187" w:rsidRDefault="001D4187" w:rsidP="001D4187">
      <w:pPr>
        <w:pStyle w:val="SourceCode"/>
      </w:pPr>
      <w:r w:rsidRPr="001D4187">
        <w:t>        name:String!</w:t>
      </w:r>
    </w:p>
    <w:p w14:paraId="70D16121" w14:textId="77777777" w:rsidR="001D4187" w:rsidRPr="001D4187" w:rsidRDefault="001D4187" w:rsidP="001D4187">
      <w:pPr>
        <w:pStyle w:val="SourceCode"/>
      </w:pPr>
      <w:r w:rsidRPr="001D4187">
        <w:t>        color:String!</w:t>
      </w:r>
    </w:p>
    <w:p w14:paraId="2B88193D" w14:textId="77777777" w:rsidR="001D4187" w:rsidRPr="001D4187" w:rsidRDefault="001D4187" w:rsidP="001D4187">
      <w:pPr>
        <w:pStyle w:val="SourceCode"/>
      </w:pPr>
      <w:r w:rsidRPr="001D4187">
        <w:t>    }</w:t>
      </w:r>
    </w:p>
    <w:p w14:paraId="1F3D0284" w14:textId="77777777" w:rsidR="001D4187" w:rsidRPr="001D4187" w:rsidRDefault="001D4187" w:rsidP="001D4187">
      <w:pPr>
        <w:pStyle w:val="SourceCode"/>
      </w:pPr>
    </w:p>
    <w:p w14:paraId="02965521" w14:textId="77777777" w:rsidR="001D4187" w:rsidRPr="001D4187" w:rsidRDefault="001D4187" w:rsidP="001D4187">
      <w:pPr>
        <w:pStyle w:val="SourceCode"/>
      </w:pPr>
      <w:r w:rsidRPr="001D4187">
        <w:t>    type Car {</w:t>
      </w:r>
    </w:p>
    <w:p w14:paraId="5C4C77ED" w14:textId="77777777" w:rsidR="001D4187" w:rsidRPr="001D4187" w:rsidRDefault="001D4187" w:rsidP="001D4187">
      <w:pPr>
        <w:pStyle w:val="SourceCode"/>
      </w:pPr>
      <w:r w:rsidRPr="001D4187">
        <w:t>        make: String!</w:t>
      </w:r>
    </w:p>
    <w:p w14:paraId="7CA1ADFE" w14:textId="77777777" w:rsidR="001D4187" w:rsidRPr="001D4187" w:rsidRDefault="001D4187" w:rsidP="001D4187">
      <w:pPr>
        <w:pStyle w:val="SourceCode"/>
      </w:pPr>
      <w:r w:rsidRPr="001D4187">
        <w:t>        model: String!</w:t>
      </w:r>
    </w:p>
    <w:p w14:paraId="619CD385" w14:textId="77777777" w:rsidR="001D4187" w:rsidRPr="001D4187" w:rsidRDefault="001D4187" w:rsidP="001D4187">
      <w:pPr>
        <w:pStyle w:val="SourceCode"/>
      </w:pPr>
      <w:r w:rsidRPr="001D4187">
        <w:t>    }</w:t>
      </w:r>
    </w:p>
    <w:p w14:paraId="586B8509" w14:textId="77777777" w:rsidR="001D4187" w:rsidRPr="001D4187" w:rsidRDefault="001D4187" w:rsidP="001D4187">
      <w:pPr>
        <w:pStyle w:val="SourceCode"/>
      </w:pPr>
    </w:p>
    <w:p w14:paraId="2FDB7D71" w14:textId="77777777" w:rsidR="001D4187" w:rsidRPr="001D4187" w:rsidRDefault="001D4187" w:rsidP="001D4187">
      <w:pPr>
        <w:pStyle w:val="SourceCode"/>
      </w:pPr>
      <w:r w:rsidRPr="001D4187">
        <w:t>    type Query {</w:t>
      </w:r>
    </w:p>
    <w:p w14:paraId="1268235B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fruit: Fruit!</w:t>
      </w:r>
    </w:p>
    <w:p w14:paraId="40212297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t>        </w:t>
      </w:r>
      <w:r w:rsidRPr="001D4187">
        <w:rPr>
          <w:b/>
          <w:bCs/>
          <w:color w:val="7076CC" w:themeColor="text2" w:themeTint="99"/>
        </w:rPr>
        <w:t>car: Car!</w:t>
      </w:r>
    </w:p>
    <w:p w14:paraId="5238CE1A" w14:textId="77777777" w:rsidR="001D4187" w:rsidRPr="001D4187" w:rsidRDefault="001D4187" w:rsidP="001D4187">
      <w:pPr>
        <w:pStyle w:val="SourceCode"/>
      </w:pPr>
      <w:r w:rsidRPr="001D4187">
        <w:t>    }</w:t>
      </w:r>
    </w:p>
    <w:p w14:paraId="68478DB7" w14:textId="77777777" w:rsidR="001D4187" w:rsidRPr="001D4187" w:rsidRDefault="001D4187" w:rsidP="001D4187">
      <w:pPr>
        <w:pStyle w:val="SourceCode"/>
      </w:pPr>
      <w:r w:rsidRPr="001D4187">
        <w:t>`;</w:t>
      </w:r>
    </w:p>
    <w:p w14:paraId="1C149041" w14:textId="77777777" w:rsidR="001D4187" w:rsidRPr="001D4187" w:rsidRDefault="001D4187" w:rsidP="001D4187">
      <w:pPr>
        <w:pStyle w:val="SourceCode"/>
      </w:pPr>
    </w:p>
    <w:p w14:paraId="5BEEE13B" w14:textId="77777777" w:rsidR="001D4187" w:rsidRPr="001D4187" w:rsidRDefault="001D4187" w:rsidP="001D4187">
      <w:pPr>
        <w:pStyle w:val="SourceCode"/>
      </w:pPr>
      <w:r w:rsidRPr="001D4187">
        <w:t>export const resolvers = {</w:t>
      </w:r>
    </w:p>
    <w:p w14:paraId="7643898B" w14:textId="77777777" w:rsidR="001D4187" w:rsidRPr="001D4187" w:rsidRDefault="001D4187" w:rsidP="001D4187">
      <w:pPr>
        <w:pStyle w:val="SourceCode"/>
      </w:pPr>
      <w:r w:rsidRPr="001D4187">
        <w:t>    Query : {</w:t>
      </w:r>
    </w:p>
    <w:p w14:paraId="18009608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fruit() {</w:t>
      </w:r>
    </w:p>
    <w:p w14:paraId="6988602F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    return (</w:t>
      </w:r>
    </w:p>
    <w:p w14:paraId="2FDEDC84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        {</w:t>
      </w:r>
    </w:p>
    <w:p w14:paraId="13BE8DF2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            name: "Apple",</w:t>
      </w:r>
    </w:p>
    <w:p w14:paraId="1058362A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            color: "Red"</w:t>
      </w:r>
    </w:p>
    <w:p w14:paraId="2322940B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        }</w:t>
      </w:r>
    </w:p>
    <w:p w14:paraId="009638FA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    );</w:t>
      </w:r>
    </w:p>
    <w:p w14:paraId="1E146D2B" w14:textId="77777777" w:rsidR="001D4187" w:rsidRPr="001D4187" w:rsidRDefault="001D4187" w:rsidP="001D4187">
      <w:pPr>
        <w:pStyle w:val="SourceCode"/>
        <w:rPr>
          <w:b/>
          <w:bCs/>
          <w:color w:val="92D050"/>
        </w:rPr>
      </w:pPr>
      <w:r w:rsidRPr="001D4187">
        <w:rPr>
          <w:b/>
          <w:bCs/>
          <w:color w:val="92D050"/>
        </w:rPr>
        <w:t>        },</w:t>
      </w:r>
    </w:p>
    <w:p w14:paraId="10ACD3C1" w14:textId="77777777" w:rsidR="001D4187" w:rsidRPr="001D4187" w:rsidRDefault="001D4187" w:rsidP="001D4187">
      <w:pPr>
        <w:pStyle w:val="SourceCode"/>
      </w:pPr>
    </w:p>
    <w:p w14:paraId="51445CE1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rPr>
          <w:b/>
          <w:bCs/>
          <w:color w:val="7076CC" w:themeColor="text2" w:themeTint="99"/>
        </w:rPr>
        <w:t>        car() {</w:t>
      </w:r>
    </w:p>
    <w:p w14:paraId="46AC0A0E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rPr>
          <w:b/>
          <w:bCs/>
          <w:color w:val="7076CC" w:themeColor="text2" w:themeTint="99"/>
        </w:rPr>
        <w:t>            return (</w:t>
      </w:r>
    </w:p>
    <w:p w14:paraId="510A82DE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rPr>
          <w:b/>
          <w:bCs/>
          <w:color w:val="7076CC" w:themeColor="text2" w:themeTint="99"/>
        </w:rPr>
        <w:t>                {</w:t>
      </w:r>
    </w:p>
    <w:p w14:paraId="1B4B58F1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rPr>
          <w:b/>
          <w:bCs/>
          <w:color w:val="7076CC" w:themeColor="text2" w:themeTint="99"/>
        </w:rPr>
        <w:t>                    make: "Ford",</w:t>
      </w:r>
    </w:p>
    <w:p w14:paraId="349FC44F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rPr>
          <w:b/>
          <w:bCs/>
          <w:color w:val="7076CC" w:themeColor="text2" w:themeTint="99"/>
        </w:rPr>
        <w:t>                    model: "Fiesta"</w:t>
      </w:r>
    </w:p>
    <w:p w14:paraId="703ACB5C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rPr>
          <w:b/>
          <w:bCs/>
          <w:color w:val="7076CC" w:themeColor="text2" w:themeTint="99"/>
        </w:rPr>
        <w:t>                }</w:t>
      </w:r>
    </w:p>
    <w:p w14:paraId="1A987F43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rPr>
          <w:b/>
          <w:bCs/>
          <w:color w:val="7076CC" w:themeColor="text2" w:themeTint="99"/>
        </w:rPr>
        <w:t>            )</w:t>
      </w:r>
    </w:p>
    <w:p w14:paraId="6756E41C" w14:textId="77777777" w:rsidR="001D4187" w:rsidRPr="001D4187" w:rsidRDefault="001D4187" w:rsidP="001D4187">
      <w:pPr>
        <w:pStyle w:val="SourceCode"/>
        <w:rPr>
          <w:b/>
          <w:bCs/>
          <w:color w:val="7076CC" w:themeColor="text2" w:themeTint="99"/>
        </w:rPr>
      </w:pPr>
      <w:r w:rsidRPr="001D4187">
        <w:rPr>
          <w:b/>
          <w:bCs/>
          <w:color w:val="7076CC" w:themeColor="text2" w:themeTint="99"/>
        </w:rPr>
        <w:t>        }</w:t>
      </w:r>
    </w:p>
    <w:p w14:paraId="0B79FDE9" w14:textId="77777777" w:rsidR="001D4187" w:rsidRPr="001D4187" w:rsidRDefault="001D4187" w:rsidP="001D4187">
      <w:pPr>
        <w:pStyle w:val="SourceCode"/>
      </w:pPr>
      <w:r w:rsidRPr="001D4187">
        <w:t>    }</w:t>
      </w:r>
    </w:p>
    <w:p w14:paraId="620E9129" w14:textId="77777777" w:rsidR="001D4187" w:rsidRPr="001D4187" w:rsidRDefault="001D4187" w:rsidP="001D4187">
      <w:pPr>
        <w:pStyle w:val="SourceCode"/>
      </w:pPr>
      <w:r w:rsidRPr="001D4187">
        <w:t>};</w:t>
      </w:r>
    </w:p>
    <w:p w14:paraId="63E3B09A" w14:textId="77777777" w:rsidR="001D4187" w:rsidRPr="001D4187" w:rsidRDefault="001D4187" w:rsidP="001D4187">
      <w:pPr>
        <w:pStyle w:val="SourceCode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73C0A03" w14:textId="77777777" w:rsidR="00E45CA2" w:rsidRDefault="00E45CA2" w:rsidP="001D4187"/>
    <w:p w14:paraId="73FE4EC6" w14:textId="55A8DAFE" w:rsidR="003D7A7E" w:rsidRDefault="003D7A7E" w:rsidP="003D7A7E">
      <w:pPr>
        <w:pStyle w:val="Heading3"/>
      </w:pPr>
      <w:r>
        <w:lastRenderedPageBreak/>
        <w:t xml:space="preserve">Resolvers for properties </w:t>
      </w:r>
    </w:p>
    <w:p w14:paraId="49E61FA2" w14:textId="359C5D41" w:rsidR="003D7A7E" w:rsidRDefault="003D7A7E" w:rsidP="003D7A7E">
      <w:r>
        <w:t xml:space="preserve">Resolvers do not only exist at the query level. </w:t>
      </w:r>
      <w:r w:rsidR="00334158">
        <w:t xml:space="preserve">Consider the following fragment. A resolve function is used to resolve a persons address. </w:t>
      </w:r>
    </w:p>
    <w:p w14:paraId="7976E85B" w14:textId="77777777" w:rsidR="00334158" w:rsidRPr="00334158" w:rsidRDefault="00334158" w:rsidP="00334158">
      <w:pPr>
        <w:pStyle w:val="SourceCode"/>
      </w:pPr>
      <w:r w:rsidRPr="00334158">
        <w:t>export const queryDefinition = `</w:t>
      </w:r>
    </w:p>
    <w:p w14:paraId="61BCEFAE" w14:textId="77777777" w:rsidR="00334158" w:rsidRPr="00334158" w:rsidRDefault="00334158" w:rsidP="00334158">
      <w:pPr>
        <w:pStyle w:val="SourceCode"/>
      </w:pPr>
      <w:r w:rsidRPr="00334158">
        <w:t>    type Address {</w:t>
      </w:r>
    </w:p>
    <w:p w14:paraId="2843D388" w14:textId="77777777" w:rsidR="00334158" w:rsidRPr="00334158" w:rsidRDefault="00334158" w:rsidP="00334158">
      <w:pPr>
        <w:pStyle w:val="SourceCode"/>
      </w:pPr>
      <w:r w:rsidRPr="00334158">
        <w:t>        street:String!</w:t>
      </w:r>
    </w:p>
    <w:p w14:paraId="4D16E2C5" w14:textId="77777777" w:rsidR="00334158" w:rsidRPr="00334158" w:rsidRDefault="00334158" w:rsidP="00334158">
      <w:pPr>
        <w:pStyle w:val="SourceCode"/>
      </w:pPr>
      <w:r w:rsidRPr="00334158">
        <w:t>        number:Int!</w:t>
      </w:r>
    </w:p>
    <w:p w14:paraId="02067BA8" w14:textId="77777777" w:rsidR="00334158" w:rsidRPr="00334158" w:rsidRDefault="00334158" w:rsidP="00334158">
      <w:pPr>
        <w:pStyle w:val="SourceCode"/>
      </w:pPr>
      <w:r w:rsidRPr="00334158">
        <w:t>    }</w:t>
      </w:r>
    </w:p>
    <w:p w14:paraId="4DC29893" w14:textId="77777777" w:rsidR="00334158" w:rsidRPr="00334158" w:rsidRDefault="00334158" w:rsidP="00334158">
      <w:pPr>
        <w:pStyle w:val="SourceCode"/>
      </w:pPr>
    </w:p>
    <w:p w14:paraId="3D641041" w14:textId="77777777" w:rsidR="00334158" w:rsidRPr="00334158" w:rsidRDefault="00334158" w:rsidP="00334158">
      <w:pPr>
        <w:pStyle w:val="SourceCode"/>
      </w:pPr>
      <w:r w:rsidRPr="00334158">
        <w:t>    type Person {</w:t>
      </w:r>
    </w:p>
    <w:p w14:paraId="42D057B8" w14:textId="77777777" w:rsidR="00334158" w:rsidRPr="00334158" w:rsidRDefault="00334158" w:rsidP="00334158">
      <w:pPr>
        <w:pStyle w:val="SourceCode"/>
      </w:pPr>
      <w:r w:rsidRPr="00334158">
        <w:t>        first: String!</w:t>
      </w:r>
    </w:p>
    <w:p w14:paraId="4DC1F9F8" w14:textId="77777777" w:rsidR="00334158" w:rsidRPr="00334158" w:rsidRDefault="00334158" w:rsidP="00334158">
      <w:pPr>
        <w:pStyle w:val="SourceCode"/>
      </w:pPr>
      <w:r w:rsidRPr="00334158">
        <w:t>        second: String!</w:t>
      </w:r>
    </w:p>
    <w:p w14:paraId="259F8DEA" w14:textId="77777777" w:rsidR="00334158" w:rsidRPr="00334158" w:rsidRDefault="00334158" w:rsidP="00334158">
      <w:pPr>
        <w:pStyle w:val="SourceCode"/>
        <w:rPr>
          <w:b/>
          <w:bCs/>
          <w:color w:val="00B0F0" w:themeColor="accent1"/>
        </w:rPr>
      </w:pPr>
      <w:r w:rsidRPr="00334158">
        <w:t>        </w:t>
      </w:r>
      <w:r w:rsidRPr="00334158">
        <w:rPr>
          <w:b/>
          <w:bCs/>
          <w:color w:val="00B0F0" w:themeColor="accent1"/>
        </w:rPr>
        <w:t>address: Address!</w:t>
      </w:r>
    </w:p>
    <w:p w14:paraId="75141648" w14:textId="77777777" w:rsidR="00334158" w:rsidRPr="00334158" w:rsidRDefault="00334158" w:rsidP="00334158">
      <w:pPr>
        <w:pStyle w:val="SourceCode"/>
      </w:pPr>
      <w:r w:rsidRPr="00334158">
        <w:t>    }</w:t>
      </w:r>
    </w:p>
    <w:p w14:paraId="1EA7C4EA" w14:textId="77777777" w:rsidR="00334158" w:rsidRPr="00334158" w:rsidRDefault="00334158" w:rsidP="00334158">
      <w:pPr>
        <w:pStyle w:val="SourceCode"/>
      </w:pPr>
    </w:p>
    <w:p w14:paraId="253A091F" w14:textId="77777777" w:rsidR="00334158" w:rsidRPr="00334158" w:rsidRDefault="00334158" w:rsidP="00334158">
      <w:pPr>
        <w:pStyle w:val="SourceCode"/>
      </w:pPr>
      <w:r w:rsidRPr="00334158">
        <w:t>    type Query {</w:t>
      </w:r>
    </w:p>
    <w:p w14:paraId="3E7CA202" w14:textId="77777777" w:rsidR="00334158" w:rsidRPr="00334158" w:rsidRDefault="00334158" w:rsidP="00334158">
      <w:pPr>
        <w:pStyle w:val="SourceCode"/>
      </w:pPr>
      <w:r w:rsidRPr="00334158">
        <w:t>        person: Person!</w:t>
      </w:r>
    </w:p>
    <w:p w14:paraId="4E6005F6" w14:textId="77777777" w:rsidR="00334158" w:rsidRPr="00334158" w:rsidRDefault="00334158" w:rsidP="00334158">
      <w:pPr>
        <w:pStyle w:val="SourceCode"/>
      </w:pPr>
      <w:r w:rsidRPr="00334158">
        <w:t>    }</w:t>
      </w:r>
    </w:p>
    <w:p w14:paraId="54D18309" w14:textId="77777777" w:rsidR="00334158" w:rsidRPr="00334158" w:rsidRDefault="00334158" w:rsidP="00334158">
      <w:pPr>
        <w:pStyle w:val="SourceCode"/>
      </w:pPr>
      <w:r w:rsidRPr="00334158">
        <w:t>`;</w:t>
      </w:r>
    </w:p>
    <w:p w14:paraId="049CD3DA" w14:textId="77777777" w:rsidR="00334158" w:rsidRPr="00334158" w:rsidRDefault="00334158" w:rsidP="00334158">
      <w:pPr>
        <w:pStyle w:val="SourceCode"/>
      </w:pPr>
    </w:p>
    <w:p w14:paraId="0F781509" w14:textId="77777777" w:rsidR="00334158" w:rsidRPr="00334158" w:rsidRDefault="00334158" w:rsidP="00334158">
      <w:pPr>
        <w:pStyle w:val="SourceCode"/>
      </w:pPr>
      <w:r w:rsidRPr="00334158">
        <w:t>export const resolvers = {</w:t>
      </w:r>
    </w:p>
    <w:p w14:paraId="0CCBAEA6" w14:textId="77777777" w:rsidR="00334158" w:rsidRPr="00334158" w:rsidRDefault="00334158" w:rsidP="00334158">
      <w:pPr>
        <w:pStyle w:val="SourceCode"/>
      </w:pPr>
      <w:r w:rsidRPr="00334158">
        <w:t>    Query : {</w:t>
      </w:r>
    </w:p>
    <w:p w14:paraId="7CF7C881" w14:textId="77777777" w:rsidR="00334158" w:rsidRPr="00334158" w:rsidRDefault="00334158" w:rsidP="00334158">
      <w:pPr>
        <w:pStyle w:val="SourceCode"/>
      </w:pPr>
      <w:r w:rsidRPr="00334158">
        <w:t>        person: () =&gt; ({ first: "Ken",second: "Wilson" })</w:t>
      </w:r>
    </w:p>
    <w:p w14:paraId="48D3F187" w14:textId="77777777" w:rsidR="00334158" w:rsidRPr="00334158" w:rsidRDefault="00334158" w:rsidP="00334158">
      <w:pPr>
        <w:pStyle w:val="SourceCode"/>
      </w:pPr>
      <w:r w:rsidRPr="00334158">
        <w:t>    },</w:t>
      </w:r>
    </w:p>
    <w:p w14:paraId="05E59AD8" w14:textId="77777777" w:rsidR="00334158" w:rsidRPr="00334158" w:rsidRDefault="00334158" w:rsidP="00334158">
      <w:pPr>
        <w:pStyle w:val="SourceCode"/>
      </w:pPr>
    </w:p>
    <w:p w14:paraId="5471F8EE" w14:textId="77777777" w:rsidR="00334158" w:rsidRPr="00334158" w:rsidRDefault="00334158" w:rsidP="00334158">
      <w:pPr>
        <w:pStyle w:val="SourceCode"/>
      </w:pPr>
      <w:r w:rsidRPr="00334158">
        <w:t>    Person : {</w:t>
      </w:r>
    </w:p>
    <w:p w14:paraId="33679F99" w14:textId="77777777" w:rsidR="00334158" w:rsidRPr="00334158" w:rsidRDefault="00334158" w:rsidP="00334158">
      <w:pPr>
        <w:pStyle w:val="SourceCode"/>
        <w:rPr>
          <w:b/>
          <w:bCs/>
          <w:color w:val="00B0F0" w:themeColor="accent1"/>
        </w:rPr>
      </w:pPr>
      <w:r w:rsidRPr="00334158">
        <w:rPr>
          <w:b/>
          <w:bCs/>
          <w:color w:val="00B0F0" w:themeColor="accent1"/>
        </w:rPr>
        <w:t>        address: () =&gt; ({street:"South Road", number:37})</w:t>
      </w:r>
    </w:p>
    <w:p w14:paraId="296281F5" w14:textId="77777777" w:rsidR="00334158" w:rsidRPr="00334158" w:rsidRDefault="00334158" w:rsidP="00334158">
      <w:pPr>
        <w:pStyle w:val="SourceCode"/>
      </w:pPr>
      <w:r w:rsidRPr="00334158">
        <w:t>    }</w:t>
      </w:r>
    </w:p>
    <w:p w14:paraId="43205185" w14:textId="77777777" w:rsidR="00334158" w:rsidRPr="00334158" w:rsidRDefault="00334158" w:rsidP="00334158">
      <w:pPr>
        <w:pStyle w:val="SourceCode"/>
      </w:pPr>
      <w:r w:rsidRPr="00334158">
        <w:t>};</w:t>
      </w:r>
    </w:p>
    <w:p w14:paraId="49E43A07" w14:textId="77777777" w:rsidR="00334158" w:rsidRPr="00334158" w:rsidRDefault="00334158" w:rsidP="00334158">
      <w:pPr>
        <w:pStyle w:val="SourceCode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E3CF2F" w14:textId="77777777" w:rsidR="00C83309" w:rsidRDefault="00C8330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8138F4D" w14:textId="098B5BBA" w:rsidR="00C83309" w:rsidRDefault="00C83309" w:rsidP="00C83309">
      <w:pPr>
        <w:pStyle w:val="Heading3"/>
      </w:pPr>
      <w:r>
        <w:lastRenderedPageBreak/>
        <w:t>Arguments</w:t>
      </w:r>
    </w:p>
    <w:p w14:paraId="424AB42E" w14:textId="3C1DFC0A" w:rsidR="00E3631F" w:rsidRPr="00E3631F" w:rsidRDefault="00C73F41" w:rsidP="00E3631F">
      <w:hyperlink r:id="rId9" w:history="1">
        <w:r w:rsidR="00E3631F" w:rsidRPr="00E3631F">
          <w:rPr>
            <w:rStyle w:val="Hyperlink"/>
            <w:rFonts w:cstheme="minorBidi"/>
          </w:rPr>
          <w:t>Code</w:t>
        </w:r>
      </w:hyperlink>
    </w:p>
    <w:p w14:paraId="7439404B" w14:textId="77777777" w:rsidR="0018730F" w:rsidRDefault="0074106C" w:rsidP="0074106C">
      <w:r>
        <w:t xml:space="preserve">The following code shows how to add arguments to queries and fields. </w:t>
      </w:r>
      <w:r w:rsidR="0018730F">
        <w:t xml:space="preserve">We need to add arguments to the query definition and enhance the resolver function to handle them. For details on the arguments passed to a resolver using Apollo server see </w:t>
      </w:r>
    </w:p>
    <w:p w14:paraId="72963F0D" w14:textId="4C9C8171" w:rsidR="0074106C" w:rsidRDefault="00C73F41" w:rsidP="0074106C">
      <w:hyperlink r:id="rId10" w:history="1">
        <w:r w:rsidR="0018730F" w:rsidRPr="00B56CBB">
          <w:rPr>
            <w:rStyle w:val="Hyperlink"/>
            <w:rFonts w:cstheme="minorBidi"/>
          </w:rPr>
          <w:t>https://www.apollographql.com/docs/apollo-server/data/resolvers/</w:t>
        </w:r>
      </w:hyperlink>
    </w:p>
    <w:p w14:paraId="09240066" w14:textId="77777777" w:rsidR="0018730F" w:rsidRPr="0018730F" w:rsidRDefault="0018730F" w:rsidP="0018730F">
      <w:pPr>
        <w:pStyle w:val="SourceCode"/>
      </w:pPr>
      <w:r w:rsidRPr="0018730F">
        <w:t>export const queryDefinition = `</w:t>
      </w:r>
    </w:p>
    <w:p w14:paraId="452FFAF5" w14:textId="77777777" w:rsidR="0018730F" w:rsidRPr="0018730F" w:rsidRDefault="0018730F" w:rsidP="0018730F">
      <w:pPr>
        <w:pStyle w:val="SourceCode"/>
      </w:pPr>
    </w:p>
    <w:p w14:paraId="5CBB61CB" w14:textId="77777777" w:rsidR="0018730F" w:rsidRPr="0018730F" w:rsidRDefault="0018730F" w:rsidP="0018730F">
      <w:pPr>
        <w:pStyle w:val="SourceCode"/>
      </w:pPr>
      <w:r w:rsidRPr="0018730F">
        <w:t>  type Address {</w:t>
      </w:r>
    </w:p>
    <w:p w14:paraId="1BA38BF4" w14:textId="77777777" w:rsidR="0018730F" w:rsidRPr="0018730F" w:rsidRDefault="0018730F" w:rsidP="0018730F">
      <w:pPr>
        <w:pStyle w:val="SourceCode"/>
      </w:pPr>
      <w:r w:rsidRPr="0018730F">
        <w:t>      type: String!</w:t>
      </w:r>
    </w:p>
    <w:p w14:paraId="6C3CD5FF" w14:textId="77777777" w:rsidR="0018730F" w:rsidRPr="0018730F" w:rsidRDefault="0018730F" w:rsidP="0018730F">
      <w:pPr>
        <w:pStyle w:val="SourceCode"/>
      </w:pPr>
      <w:r w:rsidRPr="0018730F">
        <w:t>      street:String!</w:t>
      </w:r>
    </w:p>
    <w:p w14:paraId="74EA86FA" w14:textId="77777777" w:rsidR="0018730F" w:rsidRPr="0018730F" w:rsidRDefault="0018730F" w:rsidP="0018730F">
      <w:pPr>
        <w:pStyle w:val="SourceCode"/>
      </w:pPr>
      <w:r w:rsidRPr="0018730F">
        <w:t>      number:Int!</w:t>
      </w:r>
    </w:p>
    <w:p w14:paraId="64492206" w14:textId="77777777" w:rsidR="0018730F" w:rsidRPr="0018730F" w:rsidRDefault="0018730F" w:rsidP="0018730F">
      <w:pPr>
        <w:pStyle w:val="SourceCode"/>
      </w:pPr>
      <w:r w:rsidRPr="0018730F">
        <w:t>  }</w:t>
      </w:r>
    </w:p>
    <w:p w14:paraId="64AB2E19" w14:textId="77777777" w:rsidR="0018730F" w:rsidRPr="0018730F" w:rsidRDefault="0018730F" w:rsidP="0018730F">
      <w:pPr>
        <w:pStyle w:val="SourceCode"/>
      </w:pPr>
    </w:p>
    <w:p w14:paraId="161460D5" w14:textId="77777777" w:rsidR="0018730F" w:rsidRPr="0018730F" w:rsidRDefault="0018730F" w:rsidP="0018730F">
      <w:pPr>
        <w:pStyle w:val="SourceCode"/>
      </w:pPr>
      <w:r w:rsidRPr="0018730F">
        <w:t>    type Person {</w:t>
      </w:r>
    </w:p>
    <w:p w14:paraId="26D38680" w14:textId="77777777" w:rsidR="0018730F" w:rsidRPr="0018730F" w:rsidRDefault="0018730F" w:rsidP="0018730F">
      <w:pPr>
        <w:pStyle w:val="SourceCode"/>
      </w:pPr>
      <w:r w:rsidRPr="0018730F">
        <w:t>        first: String!</w:t>
      </w:r>
    </w:p>
    <w:p w14:paraId="1BDB9C0B" w14:textId="77777777" w:rsidR="0018730F" w:rsidRPr="0018730F" w:rsidRDefault="0018730F" w:rsidP="0018730F">
      <w:pPr>
        <w:pStyle w:val="SourceCode"/>
      </w:pPr>
      <w:r w:rsidRPr="0018730F">
        <w:t>        second: String!</w:t>
      </w:r>
    </w:p>
    <w:p w14:paraId="52FE06AB" w14:textId="77777777" w:rsidR="0018730F" w:rsidRPr="0018730F" w:rsidRDefault="0018730F" w:rsidP="0018730F">
      <w:pPr>
        <w:pStyle w:val="SourceCode"/>
      </w:pPr>
      <w:r w:rsidRPr="0018730F">
        <w:t>        age: Int!</w:t>
      </w:r>
    </w:p>
    <w:p w14:paraId="7652C28F" w14:textId="77777777" w:rsidR="0018730F" w:rsidRPr="0018730F" w:rsidRDefault="0018730F" w:rsidP="0018730F">
      <w:pPr>
        <w:pStyle w:val="SourceCode"/>
      </w:pPr>
      <w:r w:rsidRPr="0018730F">
        <w:t>        address(</w:t>
      </w:r>
      <w:r w:rsidRPr="0018730F">
        <w:rPr>
          <w:rStyle w:val="SourceCodeStrongChar"/>
        </w:rPr>
        <w:t>type:String</w:t>
      </w:r>
      <w:r w:rsidRPr="0018730F">
        <w:t>): Address!</w:t>
      </w:r>
    </w:p>
    <w:p w14:paraId="5FFECC20" w14:textId="77777777" w:rsidR="0018730F" w:rsidRPr="0018730F" w:rsidRDefault="0018730F" w:rsidP="0018730F">
      <w:pPr>
        <w:pStyle w:val="SourceCode"/>
      </w:pPr>
      <w:r w:rsidRPr="0018730F">
        <w:t>    }</w:t>
      </w:r>
    </w:p>
    <w:p w14:paraId="4CE9E248" w14:textId="77777777" w:rsidR="0018730F" w:rsidRPr="0018730F" w:rsidRDefault="0018730F" w:rsidP="0018730F">
      <w:pPr>
        <w:pStyle w:val="SourceCode"/>
      </w:pPr>
    </w:p>
    <w:p w14:paraId="439ACB42" w14:textId="77777777" w:rsidR="0018730F" w:rsidRPr="0018730F" w:rsidRDefault="0018730F" w:rsidP="0018730F">
      <w:pPr>
        <w:pStyle w:val="SourceCode"/>
      </w:pPr>
      <w:r w:rsidRPr="0018730F">
        <w:t>    type Query {</w:t>
      </w:r>
    </w:p>
    <w:p w14:paraId="24747A6B" w14:textId="77777777" w:rsidR="0018730F" w:rsidRPr="0018730F" w:rsidRDefault="0018730F" w:rsidP="0018730F">
      <w:pPr>
        <w:pStyle w:val="SourceCode"/>
      </w:pPr>
      <w:r w:rsidRPr="0018730F">
        <w:t>        person(</w:t>
      </w:r>
      <w:r w:rsidRPr="0018730F">
        <w:rPr>
          <w:rStyle w:val="SourceCodeStrongChar"/>
        </w:rPr>
        <w:t>name:String!</w:t>
      </w:r>
      <w:r w:rsidRPr="0018730F">
        <w:t>): Person</w:t>
      </w:r>
    </w:p>
    <w:p w14:paraId="238933BD" w14:textId="77777777" w:rsidR="0018730F" w:rsidRPr="0018730F" w:rsidRDefault="0018730F" w:rsidP="0018730F">
      <w:pPr>
        <w:pStyle w:val="SourceCode"/>
      </w:pPr>
      <w:r w:rsidRPr="0018730F">
        <w:t>    }</w:t>
      </w:r>
    </w:p>
    <w:p w14:paraId="61929D78" w14:textId="77777777" w:rsidR="0018730F" w:rsidRPr="0018730F" w:rsidRDefault="0018730F" w:rsidP="0018730F">
      <w:pPr>
        <w:pStyle w:val="SourceCode"/>
      </w:pPr>
      <w:r w:rsidRPr="0018730F">
        <w:t>`;</w:t>
      </w:r>
    </w:p>
    <w:p w14:paraId="50AFED31" w14:textId="77777777" w:rsidR="0018730F" w:rsidRPr="0018730F" w:rsidRDefault="0018730F" w:rsidP="0018730F">
      <w:pPr>
        <w:pStyle w:val="SourceCode"/>
      </w:pPr>
    </w:p>
    <w:p w14:paraId="082B6086" w14:textId="77777777" w:rsidR="0018730F" w:rsidRPr="0018730F" w:rsidRDefault="0018730F" w:rsidP="0018730F">
      <w:pPr>
        <w:pStyle w:val="SourceCode"/>
      </w:pPr>
      <w:r w:rsidRPr="0018730F">
        <w:t>export const resolvers = {</w:t>
      </w:r>
    </w:p>
    <w:p w14:paraId="0322A17E" w14:textId="77777777" w:rsidR="0018730F" w:rsidRPr="0018730F" w:rsidRDefault="0018730F" w:rsidP="0018730F">
      <w:pPr>
        <w:pStyle w:val="SourceCode"/>
      </w:pPr>
      <w:r w:rsidRPr="0018730F">
        <w:t>    Query : {</w:t>
      </w:r>
    </w:p>
    <w:p w14:paraId="629A03B6" w14:textId="77777777" w:rsidR="0018730F" w:rsidRPr="0018730F" w:rsidRDefault="0018730F" w:rsidP="0018730F">
      <w:pPr>
        <w:pStyle w:val="SourceCode"/>
      </w:pPr>
      <w:r w:rsidRPr="0018730F">
        <w:t>        person: </w:t>
      </w:r>
      <w:r w:rsidRPr="0018730F">
        <w:rPr>
          <w:rStyle w:val="SourceCodeStrongChar"/>
        </w:rPr>
        <w:t>(parent,args,ctx,info)</w:t>
      </w:r>
      <w:r w:rsidRPr="0018730F">
        <w:t> =&gt; {</w:t>
      </w:r>
    </w:p>
    <w:p w14:paraId="498D4C03" w14:textId="77777777" w:rsidR="0018730F" w:rsidRPr="0018730F" w:rsidRDefault="0018730F" w:rsidP="0018730F">
      <w:pPr>
        <w:pStyle w:val="SourceCode"/>
      </w:pPr>
      <w:r w:rsidRPr="0018730F">
        <w:t>            console.log(args.name);</w:t>
      </w:r>
    </w:p>
    <w:p w14:paraId="4CA9F956" w14:textId="77777777" w:rsidR="0018730F" w:rsidRPr="0018730F" w:rsidRDefault="0018730F" w:rsidP="0018730F">
      <w:pPr>
        <w:pStyle w:val="SourceCode"/>
      </w:pPr>
      <w:r w:rsidRPr="0018730F">
        <w:t>            return people.find(x=&gt; x.first === </w:t>
      </w:r>
      <w:r w:rsidRPr="0018730F">
        <w:rPr>
          <w:rStyle w:val="SourceCodeStrongChar"/>
        </w:rPr>
        <w:t>args.name</w:t>
      </w:r>
      <w:r w:rsidRPr="0018730F">
        <w:t>)</w:t>
      </w:r>
    </w:p>
    <w:p w14:paraId="2FCF47D0" w14:textId="77777777" w:rsidR="0018730F" w:rsidRPr="0018730F" w:rsidRDefault="0018730F" w:rsidP="0018730F">
      <w:pPr>
        <w:pStyle w:val="SourceCode"/>
      </w:pPr>
      <w:r w:rsidRPr="0018730F">
        <w:t>        } </w:t>
      </w:r>
    </w:p>
    <w:p w14:paraId="3E02BBCC" w14:textId="77777777" w:rsidR="0018730F" w:rsidRPr="0018730F" w:rsidRDefault="0018730F" w:rsidP="0018730F">
      <w:pPr>
        <w:pStyle w:val="SourceCode"/>
      </w:pPr>
      <w:r w:rsidRPr="0018730F">
        <w:t>    },</w:t>
      </w:r>
    </w:p>
    <w:p w14:paraId="09EB54A8" w14:textId="77777777" w:rsidR="0018730F" w:rsidRPr="0018730F" w:rsidRDefault="0018730F" w:rsidP="0018730F">
      <w:pPr>
        <w:pStyle w:val="SourceCode"/>
      </w:pPr>
    </w:p>
    <w:p w14:paraId="241B78D1" w14:textId="77777777" w:rsidR="0018730F" w:rsidRPr="0018730F" w:rsidRDefault="0018730F" w:rsidP="0018730F">
      <w:pPr>
        <w:pStyle w:val="SourceCode"/>
      </w:pPr>
      <w:r w:rsidRPr="0018730F">
        <w:t>    Person : {</w:t>
      </w:r>
    </w:p>
    <w:p w14:paraId="739B89E2" w14:textId="77777777" w:rsidR="0018730F" w:rsidRDefault="0018730F" w:rsidP="0018730F">
      <w:pPr>
        <w:pStyle w:val="SourceCode"/>
      </w:pPr>
      <w:r w:rsidRPr="0018730F">
        <w:t>        address: </w:t>
      </w:r>
      <w:r w:rsidRPr="0018730F">
        <w:rPr>
          <w:rStyle w:val="SourceCodeStrongChar"/>
        </w:rPr>
        <w:t>(parent,args,ctx,info)</w:t>
      </w:r>
      <w:r w:rsidRPr="0018730F">
        <w:t> =&gt; </w:t>
      </w:r>
    </w:p>
    <w:p w14:paraId="4CF69DDA" w14:textId="742F1A09" w:rsidR="0018730F" w:rsidRPr="0018730F" w:rsidRDefault="0018730F" w:rsidP="0018730F">
      <w:pPr>
        <w:pStyle w:val="SourceCode"/>
      </w:pPr>
      <w:r>
        <w:t xml:space="preserve">            </w:t>
      </w:r>
      <w:r w:rsidRPr="0018730F">
        <w:t>addresses.find(x=&gt;x.type === </w:t>
      </w:r>
      <w:r w:rsidRPr="0018730F">
        <w:rPr>
          <w:rStyle w:val="SourceCodeStrongChar"/>
        </w:rPr>
        <w:t>args.type</w:t>
      </w:r>
      <w:r w:rsidRPr="0018730F">
        <w:t>) </w:t>
      </w:r>
    </w:p>
    <w:p w14:paraId="2C128951" w14:textId="77777777" w:rsidR="0018730F" w:rsidRPr="0018730F" w:rsidRDefault="0018730F" w:rsidP="0018730F">
      <w:pPr>
        <w:pStyle w:val="SourceCode"/>
      </w:pPr>
      <w:r w:rsidRPr="0018730F">
        <w:t>    }</w:t>
      </w:r>
    </w:p>
    <w:p w14:paraId="5E2AA916" w14:textId="77777777" w:rsidR="0018730F" w:rsidRPr="0018730F" w:rsidRDefault="0018730F" w:rsidP="0018730F">
      <w:pPr>
        <w:pStyle w:val="SourceCode"/>
      </w:pPr>
      <w:r w:rsidRPr="0018730F">
        <w:t>};</w:t>
      </w:r>
    </w:p>
    <w:p w14:paraId="25A5A7D5" w14:textId="77777777" w:rsidR="0018730F" w:rsidRPr="0018730F" w:rsidRDefault="0018730F" w:rsidP="0018730F">
      <w:pPr>
        <w:pStyle w:val="SourceCode"/>
      </w:pPr>
    </w:p>
    <w:p w14:paraId="5F244D00" w14:textId="77777777" w:rsidR="0018730F" w:rsidRPr="0018730F" w:rsidRDefault="0018730F" w:rsidP="0018730F">
      <w:pPr>
        <w:pStyle w:val="SourceCode"/>
      </w:pPr>
      <w:r w:rsidRPr="0018730F">
        <w:t>var people = [</w:t>
      </w:r>
    </w:p>
    <w:p w14:paraId="0EAAE2CD" w14:textId="77777777" w:rsidR="0018730F" w:rsidRPr="0018730F" w:rsidRDefault="0018730F" w:rsidP="0018730F">
      <w:pPr>
        <w:pStyle w:val="SourceCode"/>
      </w:pPr>
      <w:r w:rsidRPr="0018730F">
        <w:t>        { first: "Ken",second: "Wilson", age:45 },</w:t>
      </w:r>
    </w:p>
    <w:p w14:paraId="4CCB983B" w14:textId="77777777" w:rsidR="0018730F" w:rsidRPr="0018730F" w:rsidRDefault="0018730F" w:rsidP="0018730F">
      <w:pPr>
        <w:pStyle w:val="SourceCode"/>
      </w:pPr>
      <w:r w:rsidRPr="0018730F">
        <w:t>        { first: "John",second: "smith", age:30 }</w:t>
      </w:r>
    </w:p>
    <w:p w14:paraId="399BED65" w14:textId="77777777" w:rsidR="0018730F" w:rsidRPr="0018730F" w:rsidRDefault="0018730F" w:rsidP="0018730F">
      <w:pPr>
        <w:pStyle w:val="SourceCode"/>
      </w:pPr>
      <w:r w:rsidRPr="0018730F">
        <w:t>]</w:t>
      </w:r>
    </w:p>
    <w:p w14:paraId="2DEF0CFD" w14:textId="77777777" w:rsidR="0018730F" w:rsidRPr="0018730F" w:rsidRDefault="0018730F" w:rsidP="0018730F">
      <w:pPr>
        <w:pStyle w:val="SourceCode"/>
      </w:pPr>
    </w:p>
    <w:p w14:paraId="46D222D2" w14:textId="77777777" w:rsidR="0018730F" w:rsidRPr="0018730F" w:rsidRDefault="0018730F" w:rsidP="0018730F">
      <w:pPr>
        <w:pStyle w:val="SourceCode"/>
      </w:pPr>
      <w:r w:rsidRPr="0018730F">
        <w:t>var addresses = [</w:t>
      </w:r>
    </w:p>
    <w:p w14:paraId="068EB520" w14:textId="77777777" w:rsidR="0018730F" w:rsidRPr="0018730F" w:rsidRDefault="0018730F" w:rsidP="0018730F">
      <w:pPr>
        <w:pStyle w:val="SourceCode"/>
      </w:pPr>
      <w:r w:rsidRPr="0018730F">
        <w:t>    { type: "Primary", street : "South Road", number: 12},</w:t>
      </w:r>
    </w:p>
    <w:p w14:paraId="2BC73024" w14:textId="77777777" w:rsidR="0018730F" w:rsidRPr="0018730F" w:rsidRDefault="0018730F" w:rsidP="0018730F">
      <w:pPr>
        <w:pStyle w:val="SourceCode"/>
      </w:pPr>
      <w:r w:rsidRPr="0018730F">
        <w:t>    { type: "Secondary", street : "Worple Road", number: 148}</w:t>
      </w:r>
    </w:p>
    <w:p w14:paraId="138EB2AB" w14:textId="77777777" w:rsidR="0018730F" w:rsidRPr="0018730F" w:rsidRDefault="0018730F" w:rsidP="0018730F">
      <w:pPr>
        <w:pStyle w:val="SourceCode"/>
      </w:pPr>
      <w:r w:rsidRPr="0018730F">
        <w:t>]</w:t>
      </w:r>
    </w:p>
    <w:p w14:paraId="6468F893" w14:textId="77777777" w:rsidR="0018730F" w:rsidRPr="0018730F" w:rsidRDefault="0018730F" w:rsidP="0018730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C78A5CA" w14:textId="77777777" w:rsidR="00C83309" w:rsidRPr="00C83309" w:rsidRDefault="00C83309" w:rsidP="00C833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1746BF9" w14:textId="77777777" w:rsidR="00334158" w:rsidRDefault="00334158" w:rsidP="003D7A7E"/>
    <w:p w14:paraId="412BE2E1" w14:textId="0D4C33D8" w:rsidR="00AD5801" w:rsidRDefault="00814012" w:rsidP="00AD5801">
      <w:pPr>
        <w:pStyle w:val="Heading3"/>
      </w:pPr>
      <w:r>
        <w:lastRenderedPageBreak/>
        <w:t>Data</w:t>
      </w:r>
      <w:r w:rsidR="0098690E">
        <w:t xml:space="preserve"> </w:t>
      </w:r>
      <w:r>
        <w:t>Sources</w:t>
      </w:r>
    </w:p>
    <w:p w14:paraId="253E584F" w14:textId="4DD12B70" w:rsidR="00CA6118" w:rsidRDefault="0098690E" w:rsidP="00CA6118">
      <w:r>
        <w:t xml:space="preserve">Apollo server has the concept of data sources. </w:t>
      </w:r>
      <w:r w:rsidR="00CA6118">
        <w:t xml:space="preserve">The resolver does not care how we do things. The data source encapsulates how we get the data. We need an abstraction called </w:t>
      </w:r>
      <w:proofErr w:type="spellStart"/>
      <w:r w:rsidR="00CA6118" w:rsidRPr="00966315">
        <w:rPr>
          <w:rStyle w:val="KeywordChar"/>
        </w:rPr>
        <w:t>DataLoader</w:t>
      </w:r>
      <w:proofErr w:type="spellEnd"/>
      <w:r w:rsidR="00CA6118">
        <w:t xml:space="preserve">. </w:t>
      </w:r>
      <w:r w:rsidR="00CD3149">
        <w:t>We create it as follows.</w:t>
      </w:r>
    </w:p>
    <w:p w14:paraId="6E9A489A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  <w:color w:val="0000FF"/>
        </w:rPr>
        <w:t>import</w:t>
      </w:r>
      <w:r w:rsidRPr="00CD3149">
        <w:rPr>
          <w:rFonts w:eastAsia="Times New Roman"/>
        </w:rPr>
        <w:t> { DataSource } </w:t>
      </w:r>
      <w:r w:rsidRPr="00CD3149">
        <w:rPr>
          <w:rFonts w:eastAsia="Times New Roman"/>
          <w:color w:val="0000FF"/>
        </w:rPr>
        <w:t>from</w:t>
      </w:r>
      <w:r w:rsidRPr="00CD3149">
        <w:rPr>
          <w:rFonts w:eastAsia="Times New Roman"/>
        </w:rPr>
        <w:t> </w:t>
      </w:r>
      <w:r w:rsidRPr="00CD3149">
        <w:rPr>
          <w:rFonts w:eastAsia="Times New Roman"/>
          <w:color w:val="A31515"/>
        </w:rPr>
        <w:t>'apollo-datasource'</w:t>
      </w:r>
      <w:r w:rsidRPr="00CD3149">
        <w:rPr>
          <w:rFonts w:eastAsia="Times New Roman"/>
        </w:rPr>
        <w:t>;</w:t>
      </w:r>
    </w:p>
    <w:p w14:paraId="2FE02C30" w14:textId="77777777" w:rsidR="00CD3149" w:rsidRPr="00CD3149" w:rsidRDefault="00CD3149" w:rsidP="00CD3149">
      <w:pPr>
        <w:pStyle w:val="SourceCode"/>
        <w:rPr>
          <w:rFonts w:eastAsia="Times New Roman"/>
        </w:rPr>
      </w:pPr>
    </w:p>
    <w:p w14:paraId="460C0B2C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  <w:color w:val="0000FF"/>
        </w:rPr>
        <w:t>class</w:t>
      </w:r>
      <w:r w:rsidRPr="00CD3149">
        <w:rPr>
          <w:rFonts w:eastAsia="Times New Roman"/>
        </w:rPr>
        <w:t> PersonDataSource </w:t>
      </w:r>
      <w:r w:rsidRPr="00CD3149">
        <w:rPr>
          <w:rFonts w:eastAsia="Times New Roman"/>
          <w:color w:val="0000FF"/>
        </w:rPr>
        <w:t>extends</w:t>
      </w:r>
      <w:r w:rsidRPr="00CD3149">
        <w:rPr>
          <w:rFonts w:eastAsia="Times New Roman"/>
        </w:rPr>
        <w:t> DataSource {</w:t>
      </w:r>
    </w:p>
    <w:p w14:paraId="571579BD" w14:textId="77777777" w:rsidR="00CD3149" w:rsidRPr="00CD3149" w:rsidRDefault="00CD3149" w:rsidP="00CD3149">
      <w:pPr>
        <w:pStyle w:val="SourceCode"/>
        <w:rPr>
          <w:rFonts w:eastAsia="Times New Roman"/>
        </w:rPr>
      </w:pPr>
    </w:p>
    <w:p w14:paraId="6DEC30EF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</w:rPr>
        <w:t>    </w:t>
      </w:r>
      <w:r w:rsidRPr="00CD3149">
        <w:rPr>
          <w:rFonts w:eastAsia="Times New Roman"/>
          <w:color w:val="0000FF"/>
        </w:rPr>
        <w:t>async</w:t>
      </w:r>
      <w:r w:rsidRPr="00CD3149">
        <w:rPr>
          <w:rFonts w:eastAsia="Times New Roman"/>
        </w:rPr>
        <w:t> getPerson(firstName: string) {</w:t>
      </w:r>
    </w:p>
    <w:p w14:paraId="191E2289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</w:rPr>
        <w:t>        </w:t>
      </w:r>
      <w:r w:rsidRPr="00CD3149">
        <w:rPr>
          <w:rFonts w:eastAsia="Times New Roman"/>
          <w:color w:val="0000FF"/>
        </w:rPr>
        <w:t>return</w:t>
      </w:r>
      <w:r w:rsidRPr="00CD3149">
        <w:rPr>
          <w:rFonts w:eastAsia="Times New Roman"/>
        </w:rPr>
        <w:t> </w:t>
      </w:r>
      <w:r w:rsidRPr="00CD3149">
        <w:rPr>
          <w:rFonts w:eastAsia="Times New Roman"/>
          <w:color w:val="0000FF"/>
        </w:rPr>
        <w:t>this</w:t>
      </w:r>
      <w:r w:rsidRPr="00CD3149">
        <w:rPr>
          <w:rFonts w:eastAsia="Times New Roman"/>
        </w:rPr>
        <w:t>.people.find(x </w:t>
      </w:r>
      <w:r w:rsidRPr="00CD3149">
        <w:rPr>
          <w:rFonts w:eastAsia="Times New Roman"/>
          <w:color w:val="0000FF"/>
        </w:rPr>
        <w:t>=&gt;</w:t>
      </w:r>
      <w:r w:rsidRPr="00CD3149">
        <w:rPr>
          <w:rFonts w:eastAsia="Times New Roman"/>
        </w:rPr>
        <w:t> x.first == firstName);</w:t>
      </w:r>
    </w:p>
    <w:p w14:paraId="341F8FDA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</w:rPr>
        <w:t>    }</w:t>
      </w:r>
    </w:p>
    <w:p w14:paraId="39DE6CDF" w14:textId="77777777" w:rsidR="00CD3149" w:rsidRPr="00CD3149" w:rsidRDefault="00CD3149" w:rsidP="00CD3149">
      <w:pPr>
        <w:pStyle w:val="SourceCode"/>
        <w:rPr>
          <w:rFonts w:eastAsia="Times New Roman"/>
        </w:rPr>
      </w:pPr>
    </w:p>
    <w:p w14:paraId="25037637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</w:rPr>
        <w:t>    </w:t>
      </w:r>
      <w:r w:rsidRPr="00CD3149">
        <w:rPr>
          <w:rFonts w:eastAsia="Times New Roman"/>
          <w:color w:val="0000FF"/>
        </w:rPr>
        <w:t>private</w:t>
      </w:r>
      <w:r w:rsidRPr="00CD3149">
        <w:rPr>
          <w:rFonts w:eastAsia="Times New Roman"/>
        </w:rPr>
        <w:t> people = [</w:t>
      </w:r>
    </w:p>
    <w:p w14:paraId="10DACF3C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</w:rPr>
        <w:t>        { first: </w:t>
      </w:r>
      <w:r w:rsidRPr="00CD3149">
        <w:rPr>
          <w:rFonts w:eastAsia="Times New Roman"/>
          <w:color w:val="A31515"/>
        </w:rPr>
        <w:t>"Ken"</w:t>
      </w:r>
      <w:r w:rsidRPr="00CD3149">
        <w:rPr>
          <w:rFonts w:eastAsia="Times New Roman"/>
        </w:rPr>
        <w:t>, second: </w:t>
      </w:r>
      <w:r w:rsidRPr="00CD3149">
        <w:rPr>
          <w:rFonts w:eastAsia="Times New Roman"/>
          <w:color w:val="A31515"/>
        </w:rPr>
        <w:t>"Wilson"</w:t>
      </w:r>
      <w:r w:rsidRPr="00CD3149">
        <w:rPr>
          <w:rFonts w:eastAsia="Times New Roman"/>
        </w:rPr>
        <w:t>, age: </w:t>
      </w:r>
      <w:r w:rsidRPr="00CD3149">
        <w:rPr>
          <w:rFonts w:eastAsia="Times New Roman"/>
          <w:color w:val="098658"/>
        </w:rPr>
        <w:t>45</w:t>
      </w:r>
      <w:r w:rsidRPr="00CD3149">
        <w:rPr>
          <w:rFonts w:eastAsia="Times New Roman"/>
        </w:rPr>
        <w:t> },</w:t>
      </w:r>
    </w:p>
    <w:p w14:paraId="354CED91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</w:rPr>
        <w:t>        { first: </w:t>
      </w:r>
      <w:r w:rsidRPr="00CD3149">
        <w:rPr>
          <w:rFonts w:eastAsia="Times New Roman"/>
          <w:color w:val="A31515"/>
        </w:rPr>
        <w:t>"John"</w:t>
      </w:r>
      <w:r w:rsidRPr="00CD3149">
        <w:rPr>
          <w:rFonts w:eastAsia="Times New Roman"/>
        </w:rPr>
        <w:t>, second: </w:t>
      </w:r>
      <w:r w:rsidRPr="00CD3149">
        <w:rPr>
          <w:rFonts w:eastAsia="Times New Roman"/>
          <w:color w:val="A31515"/>
        </w:rPr>
        <w:t>"smith"</w:t>
      </w:r>
      <w:r w:rsidRPr="00CD3149">
        <w:rPr>
          <w:rFonts w:eastAsia="Times New Roman"/>
        </w:rPr>
        <w:t>, age: </w:t>
      </w:r>
      <w:r w:rsidRPr="00CD3149">
        <w:rPr>
          <w:rFonts w:eastAsia="Times New Roman"/>
          <w:color w:val="098658"/>
        </w:rPr>
        <w:t>30</w:t>
      </w:r>
      <w:r w:rsidRPr="00CD3149">
        <w:rPr>
          <w:rFonts w:eastAsia="Times New Roman"/>
        </w:rPr>
        <w:t> }</w:t>
      </w:r>
    </w:p>
    <w:p w14:paraId="63429310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</w:rPr>
        <w:t>    ]</w:t>
      </w:r>
    </w:p>
    <w:p w14:paraId="0C10C048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</w:rPr>
        <w:t>}</w:t>
      </w:r>
    </w:p>
    <w:p w14:paraId="79AD3A1B" w14:textId="77777777" w:rsidR="00CD3149" w:rsidRPr="00CD3149" w:rsidRDefault="00CD3149" w:rsidP="00CD3149">
      <w:pPr>
        <w:pStyle w:val="SourceCode"/>
        <w:rPr>
          <w:rFonts w:eastAsia="Times New Roman"/>
        </w:rPr>
      </w:pPr>
    </w:p>
    <w:p w14:paraId="059B279B" w14:textId="77777777" w:rsidR="00CD3149" w:rsidRPr="00CD3149" w:rsidRDefault="00CD3149" w:rsidP="00CD3149">
      <w:pPr>
        <w:pStyle w:val="SourceCode"/>
        <w:rPr>
          <w:rFonts w:eastAsia="Times New Roman"/>
        </w:rPr>
      </w:pPr>
      <w:r w:rsidRPr="00CD3149">
        <w:rPr>
          <w:rFonts w:eastAsia="Times New Roman"/>
          <w:color w:val="0000FF"/>
        </w:rPr>
        <w:t>export</w:t>
      </w:r>
      <w:r w:rsidRPr="00CD3149">
        <w:rPr>
          <w:rFonts w:eastAsia="Times New Roman"/>
        </w:rPr>
        <w:t> </w:t>
      </w:r>
      <w:r w:rsidRPr="00CD3149">
        <w:rPr>
          <w:rFonts w:eastAsia="Times New Roman"/>
          <w:color w:val="0000FF"/>
        </w:rPr>
        <w:t>const</w:t>
      </w:r>
      <w:r w:rsidRPr="00CD3149">
        <w:rPr>
          <w:rFonts w:eastAsia="Times New Roman"/>
        </w:rPr>
        <w:t> PersonAPI = </w:t>
      </w:r>
      <w:r w:rsidRPr="00CD3149">
        <w:rPr>
          <w:rFonts w:eastAsia="Times New Roman"/>
          <w:color w:val="0000FF"/>
        </w:rPr>
        <w:t>new</w:t>
      </w:r>
      <w:r w:rsidRPr="00CD3149">
        <w:rPr>
          <w:rFonts w:eastAsia="Times New Roman"/>
        </w:rPr>
        <w:t> PersonDataSource();</w:t>
      </w:r>
    </w:p>
    <w:p w14:paraId="6FF97740" w14:textId="77777777" w:rsidR="002E15C6" w:rsidRDefault="002E15C6" w:rsidP="00CA6118"/>
    <w:p w14:paraId="6C7C5874" w14:textId="4FF59EB3" w:rsidR="00CD3149" w:rsidRDefault="002E15C6" w:rsidP="00CA6118">
      <w:r>
        <w:t xml:space="preserve">Then we register all data sources with the ApolloServer. </w:t>
      </w:r>
    </w:p>
    <w:p w14:paraId="3C69A9EC" w14:textId="77777777" w:rsidR="006B60AB" w:rsidRPr="006B60AB" w:rsidRDefault="002E15C6" w:rsidP="006B60AB">
      <w:pPr>
        <w:pStyle w:val="SourceCode"/>
        <w:rPr>
          <w:rFonts w:eastAsia="Times New Roman"/>
          <w:sz w:val="16"/>
          <w:szCs w:val="16"/>
        </w:rPr>
      </w:pPr>
      <w:r w:rsidRPr="006B60AB">
        <w:rPr>
          <w:rFonts w:eastAsia="Times New Roman"/>
          <w:color w:val="0000FF"/>
          <w:sz w:val="16"/>
          <w:szCs w:val="16"/>
        </w:rPr>
        <w:t>const</w:t>
      </w:r>
      <w:r w:rsidRPr="006B60AB">
        <w:rPr>
          <w:rFonts w:eastAsia="Times New Roman"/>
          <w:sz w:val="16"/>
          <w:szCs w:val="16"/>
        </w:rPr>
        <w:t> server:ApolloServer = </w:t>
      </w:r>
    </w:p>
    <w:p w14:paraId="23B88D3F" w14:textId="5C90DC8B" w:rsidR="002E15C6" w:rsidRPr="006B60AB" w:rsidRDefault="002E15C6" w:rsidP="006B60AB">
      <w:pPr>
        <w:pStyle w:val="SourceCode"/>
        <w:ind w:firstLine="482"/>
        <w:rPr>
          <w:rFonts w:eastAsia="Times New Roman"/>
          <w:sz w:val="16"/>
          <w:szCs w:val="16"/>
        </w:rPr>
      </w:pPr>
      <w:r w:rsidRPr="006B60AB">
        <w:rPr>
          <w:rFonts w:eastAsia="Times New Roman"/>
          <w:color w:val="0000FF"/>
          <w:sz w:val="16"/>
          <w:szCs w:val="16"/>
        </w:rPr>
        <w:t>new</w:t>
      </w:r>
      <w:r w:rsidRPr="006B60AB">
        <w:rPr>
          <w:rFonts w:eastAsia="Times New Roman"/>
          <w:sz w:val="16"/>
          <w:szCs w:val="16"/>
        </w:rPr>
        <w:t> ApolloServer({ schema, dataSources:()</w:t>
      </w:r>
      <w:r w:rsidRPr="006B60AB">
        <w:rPr>
          <w:rFonts w:eastAsia="Times New Roman"/>
          <w:color w:val="0000FF"/>
          <w:sz w:val="16"/>
          <w:szCs w:val="16"/>
        </w:rPr>
        <w:t>=&gt;</w:t>
      </w:r>
      <w:r w:rsidRPr="006B60AB">
        <w:rPr>
          <w:rFonts w:eastAsia="Times New Roman"/>
          <w:sz w:val="16"/>
          <w:szCs w:val="16"/>
        </w:rPr>
        <w:t> ({  personAPI: PersonAPI })  });</w:t>
      </w:r>
    </w:p>
    <w:p w14:paraId="560A39CF" w14:textId="77777777" w:rsidR="00D51278" w:rsidRDefault="00D51278" w:rsidP="00D51278"/>
    <w:p w14:paraId="00112C57" w14:textId="3ED79044" w:rsidR="00D51278" w:rsidRDefault="00D51278" w:rsidP="00D51278">
      <w:r>
        <w:t xml:space="preserve">Finally, we adjust our resolver function to use the data source. </w:t>
      </w:r>
    </w:p>
    <w:p w14:paraId="7B315535" w14:textId="77777777" w:rsidR="00D51278" w:rsidRPr="00D51278" w:rsidRDefault="00D51278" w:rsidP="00D51278">
      <w:pPr>
        <w:pStyle w:val="SourceCode"/>
        <w:rPr>
          <w:rFonts w:eastAsia="Times New Roman"/>
        </w:rPr>
      </w:pPr>
      <w:r w:rsidRPr="00D51278">
        <w:rPr>
          <w:rFonts w:eastAsia="Times New Roman"/>
          <w:color w:val="0000FF"/>
        </w:rPr>
        <w:t>export</w:t>
      </w:r>
      <w:r w:rsidRPr="00D51278">
        <w:rPr>
          <w:rFonts w:eastAsia="Times New Roman"/>
        </w:rPr>
        <w:t> </w:t>
      </w:r>
      <w:r w:rsidRPr="00D51278">
        <w:rPr>
          <w:rFonts w:eastAsia="Times New Roman"/>
          <w:color w:val="0000FF"/>
        </w:rPr>
        <w:t>const</w:t>
      </w:r>
      <w:r w:rsidRPr="00D51278">
        <w:rPr>
          <w:rFonts w:eastAsia="Times New Roman"/>
        </w:rPr>
        <w:t> resolvers = {</w:t>
      </w:r>
    </w:p>
    <w:p w14:paraId="2E9ED588" w14:textId="77777777" w:rsidR="00D51278" w:rsidRPr="00D51278" w:rsidRDefault="00D51278" w:rsidP="00D51278">
      <w:pPr>
        <w:pStyle w:val="SourceCode"/>
        <w:rPr>
          <w:rFonts w:eastAsia="Times New Roman"/>
        </w:rPr>
      </w:pPr>
      <w:r w:rsidRPr="00D51278">
        <w:rPr>
          <w:rFonts w:eastAsia="Times New Roman"/>
        </w:rPr>
        <w:t>    Query : {</w:t>
      </w:r>
    </w:p>
    <w:p w14:paraId="1E727EE0" w14:textId="77777777" w:rsidR="00D51278" w:rsidRPr="00D51278" w:rsidRDefault="00D51278" w:rsidP="00D51278">
      <w:pPr>
        <w:pStyle w:val="SourceCode"/>
        <w:rPr>
          <w:rFonts w:eastAsia="Times New Roman"/>
        </w:rPr>
      </w:pPr>
      <w:r w:rsidRPr="00D51278">
        <w:rPr>
          <w:rFonts w:eastAsia="Times New Roman"/>
        </w:rPr>
        <w:t>        person: (parent,args,</w:t>
      </w:r>
      <w:r w:rsidRPr="00D51278">
        <w:rPr>
          <w:rStyle w:val="SourceCodeStrongChar"/>
        </w:rPr>
        <w:t>ctx</w:t>
      </w:r>
      <w:r w:rsidRPr="00D51278">
        <w:rPr>
          <w:rFonts w:eastAsia="Times New Roman"/>
        </w:rPr>
        <w:t>,info) </w:t>
      </w:r>
      <w:r w:rsidRPr="00D51278">
        <w:rPr>
          <w:rFonts w:eastAsia="Times New Roman"/>
          <w:color w:val="0000FF"/>
        </w:rPr>
        <w:t>=&gt;</w:t>
      </w:r>
      <w:r w:rsidRPr="00D51278">
        <w:rPr>
          <w:rFonts w:eastAsia="Times New Roman"/>
        </w:rPr>
        <w:t> {</w:t>
      </w:r>
    </w:p>
    <w:p w14:paraId="297A2142" w14:textId="77777777" w:rsidR="00D51278" w:rsidRPr="00D51278" w:rsidRDefault="00D51278" w:rsidP="00D51278">
      <w:pPr>
        <w:pStyle w:val="SourceCode"/>
        <w:rPr>
          <w:rFonts w:eastAsia="Times New Roman"/>
        </w:rPr>
      </w:pPr>
      <w:r w:rsidRPr="00D51278">
        <w:rPr>
          <w:rFonts w:eastAsia="Times New Roman"/>
        </w:rPr>
        <w:t>            </w:t>
      </w:r>
      <w:r w:rsidRPr="00D51278">
        <w:rPr>
          <w:rFonts w:eastAsia="Times New Roman"/>
          <w:color w:val="0000FF"/>
        </w:rPr>
        <w:t>return</w:t>
      </w:r>
      <w:r w:rsidRPr="00D51278">
        <w:rPr>
          <w:rFonts w:eastAsia="Times New Roman"/>
        </w:rPr>
        <w:t> </w:t>
      </w:r>
      <w:r w:rsidRPr="00D51278">
        <w:rPr>
          <w:rStyle w:val="SourceCodeStrongChar"/>
        </w:rPr>
        <w:t>ctx.dataSources</w:t>
      </w:r>
      <w:r w:rsidRPr="00D51278">
        <w:rPr>
          <w:rFonts w:eastAsia="Times New Roman"/>
        </w:rPr>
        <w:t>.personAPI.getPerson(args.name);</w:t>
      </w:r>
    </w:p>
    <w:p w14:paraId="4D5A9833" w14:textId="77777777" w:rsidR="00D51278" w:rsidRPr="00D51278" w:rsidRDefault="00D51278" w:rsidP="00D51278">
      <w:pPr>
        <w:pStyle w:val="SourceCode"/>
        <w:rPr>
          <w:rFonts w:eastAsia="Times New Roman"/>
        </w:rPr>
      </w:pPr>
      <w:r w:rsidRPr="00D51278">
        <w:rPr>
          <w:rFonts w:eastAsia="Times New Roman"/>
        </w:rPr>
        <w:t>        } </w:t>
      </w:r>
    </w:p>
    <w:p w14:paraId="278DB159" w14:textId="77777777" w:rsidR="00D51278" w:rsidRPr="00D51278" w:rsidRDefault="00D51278" w:rsidP="00D51278">
      <w:pPr>
        <w:pStyle w:val="SourceCode"/>
        <w:rPr>
          <w:rFonts w:eastAsia="Times New Roman"/>
        </w:rPr>
      </w:pPr>
      <w:r w:rsidRPr="00D51278">
        <w:rPr>
          <w:rFonts w:eastAsia="Times New Roman"/>
        </w:rPr>
        <w:t>    },</w:t>
      </w:r>
    </w:p>
    <w:p w14:paraId="25D7628F" w14:textId="77777777" w:rsidR="009C5B1B" w:rsidRDefault="009C5B1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82BAAE3" w14:textId="05FBBEE7" w:rsidR="00386693" w:rsidRDefault="00386693" w:rsidP="00386693">
      <w:pPr>
        <w:pStyle w:val="Heading3"/>
      </w:pPr>
      <w:r>
        <w:lastRenderedPageBreak/>
        <w:t>N+1 Problem</w:t>
      </w:r>
    </w:p>
    <w:p w14:paraId="6A201314" w14:textId="3A832771" w:rsidR="0085135A" w:rsidRDefault="0085135A" w:rsidP="0085135A">
      <w:r>
        <w:t xml:space="preserve">The N+1 problem describes a situation where we ask a database for a set of rows. Then for each of those we make another separate call to another service. This generates unnecessary network traffic. </w:t>
      </w:r>
      <w:r w:rsidR="009C5B1B">
        <w:t>The key is to use a concept of a data loader. The data loader ensures we do not make a remote call more than necessary</w:t>
      </w:r>
      <w:r w:rsidR="004D7DE0">
        <w:t xml:space="preserve"> by caching and batching requests</w:t>
      </w:r>
      <w:r w:rsidR="009C5B1B">
        <w:t xml:space="preserve">. </w:t>
      </w:r>
      <w:r w:rsidR="009B73B6">
        <w:t xml:space="preserve">In the below we do not have any remote </w:t>
      </w:r>
      <w:r w:rsidR="004D7DE0">
        <w:t>call,</w:t>
      </w:r>
      <w:r w:rsidR="009B73B6">
        <w:t xml:space="preserve"> but it shows the concept. </w:t>
      </w:r>
    </w:p>
    <w:p w14:paraId="134D3CA5" w14:textId="772F91E3" w:rsidR="009C5B1B" w:rsidRDefault="009C5B1B" w:rsidP="009C5B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hyperlink r:id="rId11" w:history="1">
        <w:r w:rsidRPr="009C5B1B">
          <w:rPr>
            <w:rStyle w:val="Hyperlink"/>
            <w:rFonts w:ascii="Consolas" w:eastAsia="Times New Roman" w:hAnsi="Consolas"/>
            <w:sz w:val="21"/>
            <w:szCs w:val="21"/>
          </w:rPr>
          <w:t>https://github.com/graphql/dataloader</w:t>
        </w:r>
      </w:hyperlink>
    </w:p>
    <w:p w14:paraId="55C02FBC" w14:textId="77777777" w:rsidR="009C5B1B" w:rsidRDefault="009C5B1B" w:rsidP="009C5B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FF"/>
          <w:sz w:val="21"/>
          <w:szCs w:val="21"/>
        </w:rPr>
      </w:pPr>
    </w:p>
    <w:p w14:paraId="62B81587" w14:textId="76FCA7D9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  <w:color w:val="0000FF"/>
        </w:rPr>
        <w:t>class</w:t>
      </w:r>
      <w:r w:rsidRPr="009C5B1B">
        <w:rPr>
          <w:rFonts w:eastAsia="Times New Roman"/>
        </w:rPr>
        <w:t> AddressSource </w:t>
      </w:r>
      <w:r w:rsidRPr="009C5B1B">
        <w:rPr>
          <w:rFonts w:eastAsia="Times New Roman"/>
          <w:color w:val="0000FF"/>
        </w:rPr>
        <w:t>extends</w:t>
      </w:r>
      <w:r w:rsidRPr="009C5B1B">
        <w:rPr>
          <w:rFonts w:eastAsia="Times New Roman"/>
        </w:rPr>
        <w:t> DataSource {</w:t>
      </w:r>
    </w:p>
    <w:p w14:paraId="4B1ECB03" w14:textId="77777777" w:rsidR="009C5B1B" w:rsidRPr="009C5B1B" w:rsidRDefault="009C5B1B" w:rsidP="009C5B1B">
      <w:pPr>
        <w:pStyle w:val="SourceCode"/>
        <w:rPr>
          <w:rFonts w:eastAsia="Times New Roman"/>
        </w:rPr>
      </w:pPr>
    </w:p>
    <w:p w14:paraId="775F0C4D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</w:t>
      </w:r>
      <w:r w:rsidRPr="009C5B1B">
        <w:rPr>
          <w:rFonts w:eastAsia="Times New Roman"/>
          <w:color w:val="0000FF"/>
        </w:rPr>
        <w:t>private</w:t>
      </w:r>
      <w:r w:rsidRPr="009C5B1B">
        <w:rPr>
          <w:rFonts w:eastAsia="Times New Roman"/>
        </w:rPr>
        <w:t> dataLoader;</w:t>
      </w:r>
    </w:p>
    <w:p w14:paraId="1467DA7D" w14:textId="77777777" w:rsidR="009C5B1B" w:rsidRPr="009C5B1B" w:rsidRDefault="009C5B1B" w:rsidP="009C5B1B">
      <w:pPr>
        <w:pStyle w:val="SourceCode"/>
        <w:rPr>
          <w:rFonts w:eastAsia="Times New Roman"/>
        </w:rPr>
      </w:pPr>
    </w:p>
    <w:p w14:paraId="6F35B244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</w:t>
      </w:r>
      <w:r w:rsidRPr="009C5B1B">
        <w:rPr>
          <w:rFonts w:eastAsia="Times New Roman"/>
          <w:color w:val="0000FF"/>
        </w:rPr>
        <w:t>constructor</w:t>
      </w:r>
      <w:r w:rsidRPr="009C5B1B">
        <w:rPr>
          <w:rFonts w:eastAsia="Times New Roman"/>
        </w:rPr>
        <w:t>() {</w:t>
      </w:r>
    </w:p>
    <w:p w14:paraId="7A04D821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    </w:t>
      </w:r>
      <w:r w:rsidRPr="009C5B1B">
        <w:rPr>
          <w:rFonts w:eastAsia="Times New Roman"/>
          <w:color w:val="0000FF"/>
        </w:rPr>
        <w:t>super</w:t>
      </w:r>
      <w:r w:rsidRPr="009C5B1B">
        <w:rPr>
          <w:rFonts w:eastAsia="Times New Roman"/>
        </w:rPr>
        <w:t>();</w:t>
      </w:r>
    </w:p>
    <w:p w14:paraId="26E46CE4" w14:textId="77777777" w:rsidR="009C5B1B" w:rsidRPr="009C5B1B" w:rsidRDefault="009C5B1B" w:rsidP="009C5B1B">
      <w:pPr>
        <w:pStyle w:val="SourceCodeStrong"/>
        <w:rPr>
          <w:rFonts w:eastAsia="Times New Roman"/>
        </w:rPr>
      </w:pPr>
      <w:r w:rsidRPr="009C5B1B">
        <w:rPr>
          <w:rFonts w:eastAsia="Times New Roman"/>
        </w:rPr>
        <w:t>        </w:t>
      </w:r>
      <w:r w:rsidRPr="009C5B1B">
        <w:rPr>
          <w:rFonts w:eastAsia="Times New Roman"/>
          <w:color w:val="0000FF"/>
        </w:rPr>
        <w:t>this</w:t>
      </w:r>
      <w:r w:rsidRPr="009C5B1B">
        <w:rPr>
          <w:rFonts w:eastAsia="Times New Roman"/>
        </w:rPr>
        <w:t>.dataLoader = </w:t>
      </w:r>
      <w:r w:rsidRPr="009C5B1B">
        <w:rPr>
          <w:rFonts w:eastAsia="Times New Roman"/>
          <w:color w:val="0000FF"/>
        </w:rPr>
        <w:t>new</w:t>
      </w:r>
      <w:r w:rsidRPr="009C5B1B">
        <w:rPr>
          <w:rFonts w:eastAsia="Times New Roman"/>
        </w:rPr>
        <w:t> DataLoader(</w:t>
      </w:r>
      <w:r w:rsidRPr="009C5B1B">
        <w:rPr>
          <w:rFonts w:eastAsia="Times New Roman"/>
          <w:color w:val="0000FF"/>
        </w:rPr>
        <w:t>async</w:t>
      </w:r>
      <w:r w:rsidRPr="009C5B1B">
        <w:rPr>
          <w:rFonts w:eastAsia="Times New Roman"/>
        </w:rPr>
        <w:t> (addressIds:number[]) </w:t>
      </w:r>
      <w:r w:rsidRPr="009C5B1B">
        <w:rPr>
          <w:rFonts w:eastAsia="Times New Roman"/>
          <w:color w:val="0000FF"/>
        </w:rPr>
        <w:t>=&gt;</w:t>
      </w:r>
      <w:r w:rsidRPr="009C5B1B">
        <w:rPr>
          <w:rFonts w:eastAsia="Times New Roman"/>
        </w:rPr>
        <w:t> </w:t>
      </w:r>
      <w:r w:rsidRPr="009C5B1B">
        <w:rPr>
          <w:rFonts w:eastAsia="Times New Roman"/>
          <w:color w:val="0000FF"/>
        </w:rPr>
        <w:t>await</w:t>
      </w:r>
      <w:r w:rsidRPr="009C5B1B">
        <w:rPr>
          <w:rFonts w:eastAsia="Times New Roman"/>
        </w:rPr>
        <w:t> </w:t>
      </w:r>
      <w:r w:rsidRPr="009C5B1B">
        <w:rPr>
          <w:rFonts w:eastAsia="Times New Roman"/>
          <w:color w:val="0000FF"/>
        </w:rPr>
        <w:t>this</w:t>
      </w:r>
      <w:r w:rsidRPr="009C5B1B">
        <w:rPr>
          <w:rFonts w:eastAsia="Times New Roman"/>
        </w:rPr>
        <w:t>.getAddresses(addressIds));</w:t>
      </w:r>
    </w:p>
    <w:p w14:paraId="243226E5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}</w:t>
      </w:r>
    </w:p>
    <w:p w14:paraId="330ADE48" w14:textId="77777777" w:rsidR="009C5B1B" w:rsidRPr="009C5B1B" w:rsidRDefault="009C5B1B" w:rsidP="009C5B1B">
      <w:pPr>
        <w:pStyle w:val="SourceCode"/>
        <w:rPr>
          <w:rFonts w:eastAsia="Times New Roman"/>
        </w:rPr>
      </w:pPr>
    </w:p>
    <w:p w14:paraId="42FE47BF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</w:t>
      </w:r>
      <w:r w:rsidRPr="009C5B1B">
        <w:rPr>
          <w:rFonts w:eastAsia="Times New Roman"/>
          <w:color w:val="0000FF"/>
        </w:rPr>
        <w:t>async</w:t>
      </w:r>
      <w:r w:rsidRPr="009C5B1B">
        <w:rPr>
          <w:rFonts w:eastAsia="Times New Roman"/>
        </w:rPr>
        <w:t> getAddress(addressId: number)</w:t>
      </w:r>
    </w:p>
    <w:p w14:paraId="30135131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{</w:t>
      </w:r>
    </w:p>
    <w:p w14:paraId="701E805E" w14:textId="77777777" w:rsidR="009C5B1B" w:rsidRPr="009C5B1B" w:rsidRDefault="009C5B1B" w:rsidP="009C5B1B">
      <w:pPr>
        <w:pStyle w:val="SourceCodeStrong"/>
        <w:rPr>
          <w:rFonts w:eastAsia="Times New Roman"/>
        </w:rPr>
      </w:pPr>
      <w:r w:rsidRPr="009C5B1B">
        <w:rPr>
          <w:rFonts w:eastAsia="Times New Roman"/>
        </w:rPr>
        <w:t>        </w:t>
      </w:r>
      <w:r w:rsidRPr="009C5B1B">
        <w:rPr>
          <w:rFonts w:eastAsia="Times New Roman"/>
          <w:color w:val="0000FF"/>
        </w:rPr>
        <w:t>return</w:t>
      </w:r>
      <w:r w:rsidRPr="009C5B1B">
        <w:rPr>
          <w:rFonts w:eastAsia="Times New Roman"/>
        </w:rPr>
        <w:t> </w:t>
      </w:r>
      <w:r w:rsidRPr="009C5B1B">
        <w:rPr>
          <w:rFonts w:eastAsia="Times New Roman"/>
          <w:color w:val="0000FF"/>
        </w:rPr>
        <w:t>this</w:t>
      </w:r>
      <w:r w:rsidRPr="009C5B1B">
        <w:rPr>
          <w:rFonts w:eastAsia="Times New Roman"/>
        </w:rPr>
        <w:t>.dataLoader.load(addressId);</w:t>
      </w:r>
    </w:p>
    <w:p w14:paraId="5D2F7F7F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}</w:t>
      </w:r>
    </w:p>
    <w:p w14:paraId="023B13F7" w14:textId="77777777" w:rsidR="009C5B1B" w:rsidRPr="009C5B1B" w:rsidRDefault="009C5B1B" w:rsidP="009C5B1B">
      <w:pPr>
        <w:pStyle w:val="SourceCode"/>
        <w:rPr>
          <w:rFonts w:eastAsia="Times New Roman"/>
        </w:rPr>
      </w:pPr>
    </w:p>
    <w:p w14:paraId="2F79A2A1" w14:textId="77777777" w:rsidR="009C5B1B" w:rsidRPr="009C5B1B" w:rsidRDefault="009C5B1B" w:rsidP="009C5B1B">
      <w:pPr>
        <w:pStyle w:val="SourceCodeStrong"/>
        <w:rPr>
          <w:rFonts w:eastAsia="Times New Roman"/>
        </w:rPr>
      </w:pPr>
      <w:r w:rsidRPr="009C5B1B">
        <w:rPr>
          <w:rFonts w:eastAsia="Times New Roman"/>
        </w:rPr>
        <w:t>    </w:t>
      </w:r>
      <w:r w:rsidRPr="009C5B1B">
        <w:rPr>
          <w:rFonts w:eastAsia="Times New Roman"/>
          <w:color w:val="0000FF"/>
        </w:rPr>
        <w:t>async</w:t>
      </w:r>
      <w:r w:rsidRPr="009C5B1B">
        <w:rPr>
          <w:rFonts w:eastAsia="Times New Roman"/>
        </w:rPr>
        <w:t> getAddresses(addressIds: number[]) {</w:t>
      </w:r>
    </w:p>
    <w:p w14:paraId="6860C14C" w14:textId="77777777" w:rsidR="009C5B1B" w:rsidRPr="009C5B1B" w:rsidRDefault="009C5B1B" w:rsidP="009C5B1B">
      <w:pPr>
        <w:pStyle w:val="SourceCodeStrong"/>
        <w:rPr>
          <w:rFonts w:eastAsia="Times New Roman"/>
        </w:rPr>
      </w:pPr>
      <w:r w:rsidRPr="009C5B1B">
        <w:rPr>
          <w:rFonts w:eastAsia="Times New Roman"/>
        </w:rPr>
        <w:t>        </w:t>
      </w:r>
      <w:r w:rsidRPr="009C5B1B">
        <w:rPr>
          <w:rFonts w:eastAsia="Times New Roman"/>
          <w:color w:val="0000FF"/>
        </w:rPr>
        <w:t>return</w:t>
      </w:r>
      <w:r w:rsidRPr="009C5B1B">
        <w:rPr>
          <w:rFonts w:eastAsia="Times New Roman"/>
        </w:rPr>
        <w:t> Promise.resolve(</w:t>
      </w:r>
      <w:r w:rsidRPr="009C5B1B">
        <w:rPr>
          <w:rFonts w:eastAsia="Times New Roman"/>
          <w:color w:val="0000FF"/>
        </w:rPr>
        <w:t>this</w:t>
      </w:r>
      <w:r w:rsidRPr="009C5B1B">
        <w:rPr>
          <w:rFonts w:eastAsia="Times New Roman"/>
        </w:rPr>
        <w:t>.addresses.filter(x</w:t>
      </w:r>
      <w:r w:rsidRPr="009C5B1B">
        <w:rPr>
          <w:rFonts w:eastAsia="Times New Roman"/>
          <w:color w:val="0000FF"/>
        </w:rPr>
        <w:t>=&gt;</w:t>
      </w:r>
      <w:r w:rsidRPr="009C5B1B">
        <w:rPr>
          <w:rFonts w:eastAsia="Times New Roman"/>
        </w:rPr>
        <w:t> addressIds.findIndex(y</w:t>
      </w:r>
      <w:r w:rsidRPr="009C5B1B">
        <w:rPr>
          <w:rFonts w:eastAsia="Times New Roman"/>
          <w:color w:val="0000FF"/>
        </w:rPr>
        <w:t>=&gt;</w:t>
      </w:r>
      <w:r w:rsidRPr="009C5B1B">
        <w:rPr>
          <w:rFonts w:eastAsia="Times New Roman"/>
        </w:rPr>
        <w:t>y===x.id) != -</w:t>
      </w:r>
      <w:r w:rsidRPr="009C5B1B">
        <w:rPr>
          <w:rFonts w:eastAsia="Times New Roman"/>
          <w:color w:val="098658"/>
        </w:rPr>
        <w:t>1</w:t>
      </w:r>
      <w:r w:rsidRPr="009C5B1B">
        <w:rPr>
          <w:rFonts w:eastAsia="Times New Roman"/>
        </w:rPr>
        <w:t>));</w:t>
      </w:r>
    </w:p>
    <w:p w14:paraId="62E4640A" w14:textId="77777777" w:rsidR="009C5B1B" w:rsidRPr="009C5B1B" w:rsidRDefault="009C5B1B" w:rsidP="009C5B1B">
      <w:pPr>
        <w:pStyle w:val="SourceCodeStrong"/>
        <w:rPr>
          <w:rFonts w:eastAsia="Times New Roman"/>
        </w:rPr>
      </w:pPr>
      <w:r w:rsidRPr="009C5B1B">
        <w:rPr>
          <w:rFonts w:eastAsia="Times New Roman"/>
        </w:rPr>
        <w:t>    }</w:t>
      </w:r>
    </w:p>
    <w:p w14:paraId="6EDEAEE5" w14:textId="77777777" w:rsidR="009C5B1B" w:rsidRPr="009C5B1B" w:rsidRDefault="009C5B1B" w:rsidP="009C5B1B">
      <w:pPr>
        <w:pStyle w:val="SourceCode"/>
        <w:rPr>
          <w:rFonts w:eastAsia="Times New Roman"/>
        </w:rPr>
      </w:pPr>
    </w:p>
    <w:p w14:paraId="6FE86A2B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</w:t>
      </w:r>
      <w:r w:rsidRPr="009C5B1B">
        <w:rPr>
          <w:rFonts w:eastAsia="Times New Roman"/>
          <w:color w:val="0000FF"/>
        </w:rPr>
        <w:t>private</w:t>
      </w:r>
      <w:r w:rsidRPr="009C5B1B">
        <w:rPr>
          <w:rFonts w:eastAsia="Times New Roman"/>
        </w:rPr>
        <w:t> addresses = [</w:t>
      </w:r>
    </w:p>
    <w:p w14:paraId="423DF1E0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    { id: </w:t>
      </w:r>
      <w:r w:rsidRPr="009C5B1B">
        <w:rPr>
          <w:rFonts w:eastAsia="Times New Roman"/>
          <w:color w:val="098658"/>
        </w:rPr>
        <w:t>1</w:t>
      </w:r>
      <w:r w:rsidRPr="009C5B1B">
        <w:rPr>
          <w:rFonts w:eastAsia="Times New Roman"/>
        </w:rPr>
        <w:t>, street: </w:t>
      </w:r>
      <w:r w:rsidRPr="009C5B1B">
        <w:rPr>
          <w:rFonts w:eastAsia="Times New Roman"/>
          <w:color w:val="A31515"/>
        </w:rPr>
        <w:t>"Worple Road"</w:t>
      </w:r>
      <w:r w:rsidRPr="009C5B1B">
        <w:rPr>
          <w:rFonts w:eastAsia="Times New Roman"/>
        </w:rPr>
        <w:t>, number: </w:t>
      </w:r>
      <w:r w:rsidRPr="009C5B1B">
        <w:rPr>
          <w:rFonts w:eastAsia="Times New Roman"/>
          <w:color w:val="098658"/>
        </w:rPr>
        <w:t>21</w:t>
      </w:r>
      <w:r w:rsidRPr="009C5B1B">
        <w:rPr>
          <w:rFonts w:eastAsia="Times New Roman"/>
        </w:rPr>
        <w:t> },</w:t>
      </w:r>
    </w:p>
    <w:p w14:paraId="5D74FAC3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    { id: </w:t>
      </w:r>
      <w:r w:rsidRPr="009C5B1B">
        <w:rPr>
          <w:rFonts w:eastAsia="Times New Roman"/>
          <w:color w:val="098658"/>
        </w:rPr>
        <w:t>2</w:t>
      </w:r>
      <w:r w:rsidRPr="009C5B1B">
        <w:rPr>
          <w:rFonts w:eastAsia="Times New Roman"/>
        </w:rPr>
        <w:t>, street: </w:t>
      </w:r>
      <w:r w:rsidRPr="009C5B1B">
        <w:rPr>
          <w:rFonts w:eastAsia="Times New Roman"/>
          <w:color w:val="A31515"/>
        </w:rPr>
        <w:t>"Maple Road"</w:t>
      </w:r>
      <w:r w:rsidRPr="009C5B1B">
        <w:rPr>
          <w:rFonts w:eastAsia="Times New Roman"/>
        </w:rPr>
        <w:t>, number: </w:t>
      </w:r>
      <w:r w:rsidRPr="009C5B1B">
        <w:rPr>
          <w:rFonts w:eastAsia="Times New Roman"/>
          <w:color w:val="098658"/>
        </w:rPr>
        <w:t>43</w:t>
      </w:r>
      <w:r w:rsidRPr="009C5B1B">
        <w:rPr>
          <w:rFonts w:eastAsia="Times New Roman"/>
        </w:rPr>
        <w:t> },</w:t>
      </w:r>
    </w:p>
    <w:p w14:paraId="6BC4E341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    { id: </w:t>
      </w:r>
      <w:r w:rsidRPr="009C5B1B">
        <w:rPr>
          <w:rFonts w:eastAsia="Times New Roman"/>
          <w:color w:val="098658"/>
        </w:rPr>
        <w:t>3</w:t>
      </w:r>
      <w:r w:rsidRPr="009C5B1B">
        <w:rPr>
          <w:rFonts w:eastAsia="Times New Roman"/>
        </w:rPr>
        <w:t>, street: </w:t>
      </w:r>
      <w:r w:rsidRPr="009C5B1B">
        <w:rPr>
          <w:rFonts w:eastAsia="Times New Roman"/>
          <w:color w:val="A31515"/>
        </w:rPr>
        <w:t>"London Road"</w:t>
      </w:r>
      <w:r w:rsidRPr="009C5B1B">
        <w:rPr>
          <w:rFonts w:eastAsia="Times New Roman"/>
        </w:rPr>
        <w:t>, number: </w:t>
      </w:r>
      <w:r w:rsidRPr="009C5B1B">
        <w:rPr>
          <w:rFonts w:eastAsia="Times New Roman"/>
          <w:color w:val="098658"/>
        </w:rPr>
        <w:t>14</w:t>
      </w:r>
      <w:r w:rsidRPr="009C5B1B">
        <w:rPr>
          <w:rFonts w:eastAsia="Times New Roman"/>
        </w:rPr>
        <w:t> }</w:t>
      </w:r>
    </w:p>
    <w:p w14:paraId="7B4F1B56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    ]</w:t>
      </w:r>
    </w:p>
    <w:p w14:paraId="24D8B3A5" w14:textId="77777777" w:rsidR="009C5B1B" w:rsidRPr="009C5B1B" w:rsidRDefault="009C5B1B" w:rsidP="009C5B1B">
      <w:pPr>
        <w:pStyle w:val="SourceCode"/>
        <w:rPr>
          <w:rFonts w:eastAsia="Times New Roman"/>
        </w:rPr>
      </w:pPr>
      <w:r w:rsidRPr="009C5B1B">
        <w:rPr>
          <w:rFonts w:eastAsia="Times New Roman"/>
        </w:rPr>
        <w:t>}</w:t>
      </w:r>
    </w:p>
    <w:p w14:paraId="4E930BE3" w14:textId="77777777" w:rsidR="009C5B1B" w:rsidRDefault="009C5B1B" w:rsidP="0085135A"/>
    <w:p w14:paraId="0DF0B623" w14:textId="77777777" w:rsidR="0085135A" w:rsidRPr="0085135A" w:rsidRDefault="0085135A" w:rsidP="0085135A"/>
    <w:p w14:paraId="11E3996F" w14:textId="77777777" w:rsidR="0098690E" w:rsidRPr="0098690E" w:rsidRDefault="0098690E" w:rsidP="0098690E"/>
    <w:p w14:paraId="55749C9C" w14:textId="77777777" w:rsidR="00814012" w:rsidRPr="00814012" w:rsidRDefault="00814012" w:rsidP="00814012"/>
    <w:p w14:paraId="05EF1CAE" w14:textId="77777777" w:rsidR="00AD5801" w:rsidRDefault="00AD5801" w:rsidP="00847522">
      <w:pPr>
        <w:pStyle w:val="Heading2"/>
      </w:pPr>
    </w:p>
    <w:p w14:paraId="38B3435F" w14:textId="77777777" w:rsidR="002D2ECA" w:rsidRDefault="002D2EC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45B1EBF" w14:textId="3A931C59" w:rsidR="00847522" w:rsidRDefault="00847522" w:rsidP="00847522">
      <w:pPr>
        <w:pStyle w:val="Heading2"/>
      </w:pPr>
      <w:r>
        <w:lastRenderedPageBreak/>
        <w:t>Query Language</w:t>
      </w:r>
    </w:p>
    <w:p w14:paraId="16C52C79" w14:textId="0D93385F" w:rsidR="00847522" w:rsidRDefault="00847522" w:rsidP="00847522">
      <w:pPr>
        <w:pStyle w:val="Heading3"/>
      </w:pPr>
      <w:r>
        <w:t>Query Variables</w:t>
      </w:r>
    </w:p>
    <w:p w14:paraId="63E64583" w14:textId="311BD155" w:rsidR="00847522" w:rsidRDefault="00847522" w:rsidP="00847522">
      <w:r>
        <w:t>Query variables enable a single query to be used with multiple input values.</w:t>
      </w:r>
    </w:p>
    <w:p w14:paraId="133A74A9" w14:textId="40ACCB89" w:rsidR="00847522" w:rsidRDefault="00025BF4" w:rsidP="00847522">
      <w:r>
        <w:rPr>
          <w:noProof/>
        </w:rPr>
        <w:drawing>
          <wp:inline distT="0" distB="0" distL="0" distR="0" wp14:anchorId="50267771" wp14:editId="310365F3">
            <wp:extent cx="5607050" cy="68916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689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2E286" w14:textId="77777777" w:rsidR="00025BF4" w:rsidRDefault="00025BF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35F8F797" w14:textId="6799109C" w:rsidR="00025BF4" w:rsidRDefault="00025BF4" w:rsidP="00025BF4">
      <w:pPr>
        <w:pStyle w:val="Heading3"/>
      </w:pPr>
      <w:r>
        <w:lastRenderedPageBreak/>
        <w:t>Aliases</w:t>
      </w:r>
    </w:p>
    <w:p w14:paraId="761F1A05" w14:textId="02CAA25C" w:rsidR="00025BF4" w:rsidRDefault="00025BF4" w:rsidP="00025BF4">
      <w:r>
        <w:t>Aliases enable us to make multiple requests in a single operation.</w:t>
      </w:r>
    </w:p>
    <w:p w14:paraId="4A328AE2" w14:textId="77777777" w:rsidR="00025BF4" w:rsidRDefault="00025BF4" w:rsidP="00025BF4">
      <w:pPr>
        <w:pStyle w:val="SourceCode"/>
      </w:pPr>
      <w:r>
        <w:t>query {</w:t>
      </w:r>
    </w:p>
    <w:p w14:paraId="1006EEEC" w14:textId="77777777" w:rsidR="00025BF4" w:rsidRDefault="00025BF4" w:rsidP="00025BF4">
      <w:pPr>
        <w:pStyle w:val="SourceCode"/>
      </w:pPr>
      <w:r>
        <w:t xml:space="preserve">  </w:t>
      </w:r>
      <w:r w:rsidRPr="002C41EC">
        <w:rPr>
          <w:rStyle w:val="SourceCodeStrongChar"/>
        </w:rPr>
        <w:t>first:</w:t>
      </w:r>
      <w:r>
        <w:t xml:space="preserve"> person(name:"John")</w:t>
      </w:r>
    </w:p>
    <w:p w14:paraId="7508A002" w14:textId="77777777" w:rsidR="00025BF4" w:rsidRDefault="00025BF4" w:rsidP="00025BF4">
      <w:pPr>
        <w:pStyle w:val="SourceCode"/>
      </w:pPr>
      <w:r>
        <w:t xml:space="preserve">  {</w:t>
      </w:r>
    </w:p>
    <w:p w14:paraId="66EF697B" w14:textId="77777777" w:rsidR="00025BF4" w:rsidRDefault="00025BF4" w:rsidP="00025BF4">
      <w:pPr>
        <w:pStyle w:val="SourceCode"/>
      </w:pPr>
      <w:r>
        <w:t xml:space="preserve">    first</w:t>
      </w:r>
    </w:p>
    <w:p w14:paraId="09AE7E29" w14:textId="77777777" w:rsidR="00025BF4" w:rsidRDefault="00025BF4" w:rsidP="00025BF4">
      <w:pPr>
        <w:pStyle w:val="SourceCode"/>
      </w:pPr>
      <w:r>
        <w:t xml:space="preserve">    second</w:t>
      </w:r>
    </w:p>
    <w:p w14:paraId="062AA2A5" w14:textId="77777777" w:rsidR="00025BF4" w:rsidRDefault="00025BF4" w:rsidP="00025BF4">
      <w:pPr>
        <w:pStyle w:val="SourceCode"/>
      </w:pPr>
      <w:r>
        <w:t xml:space="preserve">    age</w:t>
      </w:r>
    </w:p>
    <w:p w14:paraId="1F4BFCD1" w14:textId="77777777" w:rsidR="00025BF4" w:rsidRDefault="00025BF4" w:rsidP="00025BF4">
      <w:pPr>
        <w:pStyle w:val="SourceCode"/>
      </w:pPr>
      <w:r>
        <w:t xml:space="preserve">  }</w:t>
      </w:r>
    </w:p>
    <w:p w14:paraId="412EB0A6" w14:textId="77777777" w:rsidR="00025BF4" w:rsidRDefault="00025BF4" w:rsidP="00025BF4">
      <w:pPr>
        <w:pStyle w:val="SourceCode"/>
      </w:pPr>
      <w:r>
        <w:t xml:space="preserve">  </w:t>
      </w:r>
    </w:p>
    <w:p w14:paraId="373B9829" w14:textId="1D47AEBC" w:rsidR="00025BF4" w:rsidRDefault="00025BF4" w:rsidP="00025BF4">
      <w:pPr>
        <w:pStyle w:val="SourceCode"/>
      </w:pPr>
      <w:r>
        <w:t xml:space="preserve">  </w:t>
      </w:r>
      <w:r w:rsidRPr="002C41EC">
        <w:rPr>
          <w:rStyle w:val="SourceCodeStrongChar"/>
        </w:rPr>
        <w:t>second:</w:t>
      </w:r>
      <w:r>
        <w:t xml:space="preserve"> person(name:"Ken")</w:t>
      </w:r>
    </w:p>
    <w:p w14:paraId="04493E28" w14:textId="77777777" w:rsidR="00025BF4" w:rsidRDefault="00025BF4" w:rsidP="00025BF4">
      <w:pPr>
        <w:pStyle w:val="SourceCode"/>
      </w:pPr>
      <w:r>
        <w:t xml:space="preserve">  {</w:t>
      </w:r>
    </w:p>
    <w:p w14:paraId="08E22F2B" w14:textId="77777777" w:rsidR="00025BF4" w:rsidRDefault="00025BF4" w:rsidP="00025BF4">
      <w:pPr>
        <w:pStyle w:val="SourceCode"/>
      </w:pPr>
      <w:r>
        <w:t xml:space="preserve">    first</w:t>
      </w:r>
    </w:p>
    <w:p w14:paraId="683845A8" w14:textId="77777777" w:rsidR="00025BF4" w:rsidRDefault="00025BF4" w:rsidP="00025BF4">
      <w:pPr>
        <w:pStyle w:val="SourceCode"/>
      </w:pPr>
      <w:r>
        <w:t xml:space="preserve">    second</w:t>
      </w:r>
    </w:p>
    <w:p w14:paraId="51D53158" w14:textId="77777777" w:rsidR="00025BF4" w:rsidRDefault="00025BF4" w:rsidP="00025BF4">
      <w:pPr>
        <w:pStyle w:val="SourceCode"/>
      </w:pPr>
      <w:r>
        <w:t xml:space="preserve">    age</w:t>
      </w:r>
    </w:p>
    <w:p w14:paraId="30BB74ED" w14:textId="77777777" w:rsidR="00025BF4" w:rsidRDefault="00025BF4" w:rsidP="00025BF4">
      <w:pPr>
        <w:pStyle w:val="SourceCode"/>
      </w:pPr>
      <w:r>
        <w:t xml:space="preserve">  }</w:t>
      </w:r>
    </w:p>
    <w:p w14:paraId="32C35613" w14:textId="62071F10" w:rsidR="00025BF4" w:rsidRDefault="00025BF4" w:rsidP="00025BF4">
      <w:pPr>
        <w:pStyle w:val="SourceCode"/>
      </w:pPr>
      <w:r>
        <w:t>}</w:t>
      </w:r>
    </w:p>
    <w:p w14:paraId="463F8E91" w14:textId="0F4D1DC8" w:rsidR="002C41EC" w:rsidRDefault="002C41EC" w:rsidP="00025BF4">
      <w:pPr>
        <w:pStyle w:val="SourceCode"/>
      </w:pPr>
    </w:p>
    <w:p w14:paraId="1C7C319D" w14:textId="6BE6EB72" w:rsidR="002C41EC" w:rsidRDefault="002C41EC" w:rsidP="002C41EC">
      <w:r>
        <w:t xml:space="preserve">The response looks like </w:t>
      </w:r>
      <w:proofErr w:type="gramStart"/>
      <w:r>
        <w:t>this</w:t>
      </w:r>
      <w:proofErr w:type="gramEnd"/>
    </w:p>
    <w:p w14:paraId="4123C82C" w14:textId="77777777" w:rsidR="002C41EC" w:rsidRDefault="002C41EC" w:rsidP="002C41EC">
      <w:pPr>
        <w:pStyle w:val="SourceCode"/>
      </w:pPr>
      <w:r>
        <w:t>{</w:t>
      </w:r>
    </w:p>
    <w:p w14:paraId="14C30944" w14:textId="77777777" w:rsidR="002C41EC" w:rsidRDefault="002C41EC" w:rsidP="002C41EC">
      <w:pPr>
        <w:pStyle w:val="SourceCode"/>
      </w:pPr>
      <w:r>
        <w:t xml:space="preserve">  "data": {</w:t>
      </w:r>
    </w:p>
    <w:p w14:paraId="194741E8" w14:textId="77777777" w:rsidR="002C41EC" w:rsidRDefault="002C41EC" w:rsidP="002C41EC">
      <w:pPr>
        <w:pStyle w:val="SourceCode"/>
      </w:pPr>
      <w:r>
        <w:t xml:space="preserve">    </w:t>
      </w:r>
      <w:r w:rsidRPr="002C41EC">
        <w:rPr>
          <w:rStyle w:val="SourceCodeStrongChar"/>
        </w:rPr>
        <w:t>"first":</w:t>
      </w:r>
      <w:r>
        <w:t xml:space="preserve"> {</w:t>
      </w:r>
    </w:p>
    <w:p w14:paraId="5DB830B4" w14:textId="77777777" w:rsidR="002C41EC" w:rsidRDefault="002C41EC" w:rsidP="002C41EC">
      <w:pPr>
        <w:pStyle w:val="SourceCode"/>
      </w:pPr>
      <w:r>
        <w:t xml:space="preserve">      "first": "John",</w:t>
      </w:r>
    </w:p>
    <w:p w14:paraId="7E3157E8" w14:textId="77777777" w:rsidR="002C41EC" w:rsidRDefault="002C41EC" w:rsidP="002C41EC">
      <w:pPr>
        <w:pStyle w:val="SourceCode"/>
      </w:pPr>
      <w:r>
        <w:t xml:space="preserve">      "second": "smith",</w:t>
      </w:r>
    </w:p>
    <w:p w14:paraId="46065C69" w14:textId="77777777" w:rsidR="002C41EC" w:rsidRDefault="002C41EC" w:rsidP="002C41EC">
      <w:pPr>
        <w:pStyle w:val="SourceCode"/>
      </w:pPr>
      <w:r>
        <w:t xml:space="preserve">      "age": 30</w:t>
      </w:r>
    </w:p>
    <w:p w14:paraId="7D140F2B" w14:textId="77777777" w:rsidR="002C41EC" w:rsidRDefault="002C41EC" w:rsidP="002C41EC">
      <w:pPr>
        <w:pStyle w:val="SourceCode"/>
      </w:pPr>
      <w:r>
        <w:t xml:space="preserve">    },</w:t>
      </w:r>
    </w:p>
    <w:p w14:paraId="0596DB76" w14:textId="77777777" w:rsidR="002C41EC" w:rsidRDefault="002C41EC" w:rsidP="002C41EC">
      <w:pPr>
        <w:pStyle w:val="SourceCode"/>
      </w:pPr>
      <w:r>
        <w:t xml:space="preserve">    </w:t>
      </w:r>
      <w:r w:rsidRPr="002C41EC">
        <w:rPr>
          <w:rStyle w:val="SourceCodeStrongChar"/>
        </w:rPr>
        <w:t>"seccond":</w:t>
      </w:r>
      <w:r>
        <w:t xml:space="preserve"> {</w:t>
      </w:r>
    </w:p>
    <w:p w14:paraId="076DF4A5" w14:textId="77777777" w:rsidR="002C41EC" w:rsidRDefault="002C41EC" w:rsidP="002C41EC">
      <w:pPr>
        <w:pStyle w:val="SourceCode"/>
      </w:pPr>
      <w:r>
        <w:t xml:space="preserve">      "first": "Ken",</w:t>
      </w:r>
    </w:p>
    <w:p w14:paraId="204F08F4" w14:textId="77777777" w:rsidR="002C41EC" w:rsidRDefault="002C41EC" w:rsidP="002C41EC">
      <w:pPr>
        <w:pStyle w:val="SourceCode"/>
      </w:pPr>
      <w:r>
        <w:t xml:space="preserve">      "second": "Wilson",</w:t>
      </w:r>
    </w:p>
    <w:p w14:paraId="13173629" w14:textId="77777777" w:rsidR="002C41EC" w:rsidRDefault="002C41EC" w:rsidP="002C41EC">
      <w:pPr>
        <w:pStyle w:val="SourceCode"/>
      </w:pPr>
      <w:r>
        <w:t xml:space="preserve">      "age": 45</w:t>
      </w:r>
    </w:p>
    <w:p w14:paraId="7C857B3D" w14:textId="77777777" w:rsidR="002C41EC" w:rsidRDefault="002C41EC" w:rsidP="002C41EC">
      <w:pPr>
        <w:pStyle w:val="SourceCode"/>
      </w:pPr>
      <w:r>
        <w:t xml:space="preserve">    }</w:t>
      </w:r>
    </w:p>
    <w:p w14:paraId="27D5C3C7" w14:textId="77777777" w:rsidR="002C41EC" w:rsidRDefault="002C41EC" w:rsidP="002C41EC">
      <w:pPr>
        <w:pStyle w:val="SourceCode"/>
      </w:pPr>
      <w:r>
        <w:t xml:space="preserve">  }</w:t>
      </w:r>
    </w:p>
    <w:p w14:paraId="14E352D4" w14:textId="4EC4836E" w:rsidR="002C41EC" w:rsidRPr="00025BF4" w:rsidRDefault="002C41EC" w:rsidP="002C41EC">
      <w:pPr>
        <w:pStyle w:val="SourceCode"/>
      </w:pPr>
      <w:r>
        <w:t>}</w:t>
      </w:r>
    </w:p>
    <w:p w14:paraId="6EE3E80E" w14:textId="77777777" w:rsidR="003D6540" w:rsidRDefault="003D654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3F587E92" w14:textId="384A4B09" w:rsidR="003D6540" w:rsidRDefault="003D6540" w:rsidP="003D6540">
      <w:pPr>
        <w:pStyle w:val="Heading3"/>
      </w:pPr>
      <w:r>
        <w:lastRenderedPageBreak/>
        <w:t>Fragments</w:t>
      </w:r>
    </w:p>
    <w:p w14:paraId="152D6C1E" w14:textId="4A6DB3C0" w:rsidR="003D6540" w:rsidRDefault="000D134D" w:rsidP="003D6540">
      <w:r>
        <w:t xml:space="preserve">Fragments prevent us cutting and pasting the same field sets. </w:t>
      </w:r>
    </w:p>
    <w:p w14:paraId="786A4E6F" w14:textId="77777777" w:rsidR="000D134D" w:rsidRDefault="000D134D" w:rsidP="000D134D">
      <w:pPr>
        <w:pStyle w:val="SourceCodeStrong"/>
      </w:pPr>
      <w:r>
        <w:t>fragment myfields on Person {</w:t>
      </w:r>
    </w:p>
    <w:p w14:paraId="214FEE43" w14:textId="77777777" w:rsidR="000D134D" w:rsidRDefault="000D134D" w:rsidP="000D134D">
      <w:pPr>
        <w:pStyle w:val="SourceCodeStrong"/>
      </w:pPr>
      <w:r>
        <w:t xml:space="preserve">  first,second,age</w:t>
      </w:r>
    </w:p>
    <w:p w14:paraId="12745696" w14:textId="77777777" w:rsidR="000D134D" w:rsidRDefault="000D134D" w:rsidP="000D134D">
      <w:pPr>
        <w:pStyle w:val="SourceCodeStrong"/>
      </w:pPr>
      <w:r>
        <w:t>}</w:t>
      </w:r>
    </w:p>
    <w:p w14:paraId="142A6E98" w14:textId="77777777" w:rsidR="000D134D" w:rsidRDefault="000D134D" w:rsidP="000D134D">
      <w:pPr>
        <w:pStyle w:val="SourceCode"/>
      </w:pPr>
    </w:p>
    <w:p w14:paraId="3AE1763D" w14:textId="77777777" w:rsidR="000D134D" w:rsidRDefault="000D134D" w:rsidP="000D134D">
      <w:pPr>
        <w:pStyle w:val="SourceCode"/>
      </w:pPr>
      <w:r>
        <w:t>query {</w:t>
      </w:r>
    </w:p>
    <w:p w14:paraId="7681E4C3" w14:textId="77777777" w:rsidR="000D134D" w:rsidRDefault="000D134D" w:rsidP="000D134D">
      <w:pPr>
        <w:pStyle w:val="SourceCode"/>
      </w:pPr>
      <w:r>
        <w:t xml:space="preserve">  first: person(name:"John")</w:t>
      </w:r>
    </w:p>
    <w:p w14:paraId="70320E8A" w14:textId="77777777" w:rsidR="000D134D" w:rsidRDefault="000D134D" w:rsidP="000D134D">
      <w:pPr>
        <w:pStyle w:val="SourceCode"/>
      </w:pPr>
      <w:r>
        <w:t xml:space="preserve">  {</w:t>
      </w:r>
    </w:p>
    <w:p w14:paraId="4B64AE28" w14:textId="77777777" w:rsidR="000D134D" w:rsidRDefault="000D134D" w:rsidP="000D134D">
      <w:pPr>
        <w:pStyle w:val="SourceCodeStrong"/>
      </w:pPr>
      <w:r>
        <w:t xml:space="preserve">    ...myfields</w:t>
      </w:r>
    </w:p>
    <w:p w14:paraId="707A0F44" w14:textId="77777777" w:rsidR="000D134D" w:rsidRDefault="000D134D" w:rsidP="000D134D">
      <w:pPr>
        <w:pStyle w:val="SourceCode"/>
      </w:pPr>
      <w:r>
        <w:t xml:space="preserve">  }</w:t>
      </w:r>
    </w:p>
    <w:p w14:paraId="15A8A2A2" w14:textId="77777777" w:rsidR="000D134D" w:rsidRDefault="000D134D" w:rsidP="000D134D">
      <w:pPr>
        <w:pStyle w:val="SourceCode"/>
      </w:pPr>
      <w:r>
        <w:t xml:space="preserve">  </w:t>
      </w:r>
    </w:p>
    <w:p w14:paraId="0173EF4E" w14:textId="77777777" w:rsidR="000D134D" w:rsidRDefault="000D134D" w:rsidP="000D134D">
      <w:pPr>
        <w:pStyle w:val="SourceCode"/>
      </w:pPr>
      <w:r>
        <w:t xml:space="preserve">    seccond: person(name:"Ken")</w:t>
      </w:r>
    </w:p>
    <w:p w14:paraId="57B03DA1" w14:textId="77777777" w:rsidR="000D134D" w:rsidRDefault="000D134D" w:rsidP="000D134D">
      <w:pPr>
        <w:pStyle w:val="SourceCode"/>
      </w:pPr>
      <w:r>
        <w:t xml:space="preserve">  {</w:t>
      </w:r>
    </w:p>
    <w:p w14:paraId="1F392F78" w14:textId="77777777" w:rsidR="000D134D" w:rsidRDefault="000D134D" w:rsidP="000D134D">
      <w:pPr>
        <w:pStyle w:val="SourceCodeStrong"/>
      </w:pPr>
      <w:r>
        <w:t xml:space="preserve">    ...myfields</w:t>
      </w:r>
    </w:p>
    <w:p w14:paraId="6FDED5B3" w14:textId="77777777" w:rsidR="000D134D" w:rsidRDefault="000D134D" w:rsidP="000D134D">
      <w:pPr>
        <w:pStyle w:val="SourceCode"/>
      </w:pPr>
      <w:r>
        <w:t xml:space="preserve">  }</w:t>
      </w:r>
    </w:p>
    <w:p w14:paraId="6D95A430" w14:textId="52B91C54" w:rsidR="000D134D" w:rsidRPr="003D6540" w:rsidRDefault="000D134D" w:rsidP="000D134D">
      <w:pPr>
        <w:pStyle w:val="SourceCode"/>
      </w:pPr>
      <w:r>
        <w:t>}</w:t>
      </w:r>
    </w:p>
    <w:p w14:paraId="40090B08" w14:textId="77777777" w:rsidR="00025BF4" w:rsidRPr="00847522" w:rsidRDefault="00025BF4" w:rsidP="00847522"/>
    <w:p w14:paraId="43490BEB" w14:textId="77777777" w:rsidR="00847522" w:rsidRDefault="00847522" w:rsidP="00015CDA">
      <w:pPr>
        <w:pStyle w:val="Heading2"/>
      </w:pPr>
    </w:p>
    <w:p w14:paraId="02BCD821" w14:textId="170F5BFF" w:rsidR="00EC57A3" w:rsidRDefault="00D256D9" w:rsidP="00015CDA">
      <w:pPr>
        <w:pStyle w:val="Heading2"/>
      </w:pPr>
      <w:r>
        <w:t>Appendices</w:t>
      </w:r>
    </w:p>
    <w:p w14:paraId="01398A09" w14:textId="1BD60207" w:rsidR="006957AB" w:rsidRDefault="006957AB" w:rsidP="006957AB">
      <w:pPr>
        <w:pStyle w:val="Heading3"/>
      </w:pPr>
      <w:r>
        <w:t>Node.JS</w:t>
      </w:r>
    </w:p>
    <w:p w14:paraId="7C188CF9" w14:textId="61537F50" w:rsidR="006957AB" w:rsidRDefault="006957AB" w:rsidP="006957AB">
      <w:pPr>
        <w:pStyle w:val="Heading4"/>
      </w:pPr>
      <w:r>
        <w:t>Dependencies</w:t>
      </w:r>
    </w:p>
    <w:p w14:paraId="26B90514" w14:textId="4D2EFC98" w:rsidR="006957AB" w:rsidRDefault="006957AB" w:rsidP="006957AB">
      <w:pPr>
        <w:pStyle w:val="SourceCode"/>
        <w:ind w:left="0"/>
      </w:pPr>
      <w:r w:rsidRPr="006957AB">
        <w:t xml:space="preserve">npm install graphql </w:t>
      </w:r>
      <w:r>
        <w:t>–</w:t>
      </w:r>
      <w:r w:rsidRPr="006957AB">
        <w:t>save</w:t>
      </w:r>
    </w:p>
    <w:p w14:paraId="0CF9E435" w14:textId="6A8D6F23" w:rsidR="006957AB" w:rsidRDefault="006957AB" w:rsidP="00B428E6">
      <w:pPr>
        <w:pStyle w:val="SourceCode"/>
        <w:ind w:left="0"/>
      </w:pP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1916"/>
        <w:gridCol w:w="4293"/>
        <w:gridCol w:w="2812"/>
      </w:tblGrid>
      <w:tr w:rsidR="00E72990" w14:paraId="509B0270" w14:textId="6EBA5228" w:rsidTr="00E729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  <w:hideMark/>
          </w:tcPr>
          <w:p w14:paraId="2E8646A0" w14:textId="77777777" w:rsidR="00E72990" w:rsidRDefault="00E72990" w:rsidP="00C91540">
            <w:r>
              <w:t>Package</w:t>
            </w:r>
          </w:p>
        </w:tc>
        <w:tc>
          <w:tcPr>
            <w:tcW w:w="4293" w:type="dxa"/>
            <w:hideMark/>
          </w:tcPr>
          <w:p w14:paraId="705038AC" w14:textId="693CF7C0" w:rsidR="00E72990" w:rsidRDefault="00E72990" w:rsidP="00C915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nk</w:t>
            </w:r>
          </w:p>
        </w:tc>
        <w:tc>
          <w:tcPr>
            <w:tcW w:w="2812" w:type="dxa"/>
          </w:tcPr>
          <w:p w14:paraId="7CEEC8CE" w14:textId="3E07D7AA" w:rsidR="00E72990" w:rsidRDefault="00E72990" w:rsidP="00C915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E72990" w14:paraId="25690C61" w14:textId="6F9A85D6" w:rsidTr="00E729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65B96883" w14:textId="78873ADB" w:rsidR="00E72990" w:rsidRDefault="00B95A82" w:rsidP="00C91540">
            <w:pPr>
              <w:pStyle w:val="SourceCode"/>
            </w:pPr>
            <w:r>
              <w:t>graphql</w:t>
            </w:r>
          </w:p>
        </w:tc>
        <w:tc>
          <w:tcPr>
            <w:tcW w:w="429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D105295" w14:textId="77777777" w:rsidR="00E72990" w:rsidRDefault="00C73F41" w:rsidP="00E72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="00E72990" w:rsidRPr="00375A98">
                <w:rPr>
                  <w:rStyle w:val="Hyperlink"/>
                  <w:rFonts w:cstheme="minorBidi"/>
                </w:rPr>
                <w:t>https://graphql.org/graphql-js/</w:t>
              </w:r>
            </w:hyperlink>
          </w:p>
          <w:p w14:paraId="14EB6407" w14:textId="6BC7DA58" w:rsidR="00E72990" w:rsidRDefault="00E72990" w:rsidP="00C915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2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160D5E74" w14:textId="26247B99" w:rsidR="00E72990" w:rsidRDefault="00E72990" w:rsidP="00E729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avaScript GraphQL package. </w:t>
            </w:r>
          </w:p>
        </w:tc>
      </w:tr>
      <w:tr w:rsidR="00E72990" w14:paraId="14959305" w14:textId="19ED376C" w:rsidTr="00E729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4A0CA2AE" w14:textId="7988B6CD" w:rsidR="00E72990" w:rsidRDefault="00E34E19" w:rsidP="00C91540">
            <w:pPr>
              <w:pStyle w:val="SourceCode"/>
            </w:pPr>
            <w:r>
              <w:t>express</w:t>
            </w:r>
          </w:p>
        </w:tc>
        <w:tc>
          <w:tcPr>
            <w:tcW w:w="429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1C9C4F3" w14:textId="40E14DF8" w:rsidR="00E72990" w:rsidRDefault="00C73F41" w:rsidP="00C915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E34E19" w:rsidRPr="00375A98">
                <w:rPr>
                  <w:rStyle w:val="Hyperlink"/>
                  <w:rFonts w:cstheme="minorBidi"/>
                </w:rPr>
                <w:t>https://expressjs.com/</w:t>
              </w:r>
            </w:hyperlink>
          </w:p>
        </w:tc>
        <w:tc>
          <w:tcPr>
            <w:tcW w:w="2812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C73F550" w14:textId="6FB7F2EB" w:rsidR="00E72990" w:rsidRDefault="00E34E19" w:rsidP="00C915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de.js Web framework</w:t>
            </w:r>
          </w:p>
        </w:tc>
      </w:tr>
      <w:tr w:rsidR="00E72990" w14:paraId="0BAE7CFC" w14:textId="4796D80D" w:rsidTr="00E729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4935DA24" w14:textId="4D4D9CE2" w:rsidR="00E72990" w:rsidRDefault="002F61E4" w:rsidP="00C91540">
            <w:pPr>
              <w:pStyle w:val="SourceCode"/>
            </w:pPr>
            <w:r>
              <w:t>apollo-server-express</w:t>
            </w:r>
          </w:p>
        </w:tc>
        <w:tc>
          <w:tcPr>
            <w:tcW w:w="429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1FE812E" w14:textId="629D00E7" w:rsidR="002F61E4" w:rsidRDefault="00C73F41" w:rsidP="00C915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5" w:history="1">
              <w:r w:rsidR="002F61E4" w:rsidRPr="00EF63A5">
                <w:rPr>
                  <w:rStyle w:val="Hyperlink"/>
                  <w:rFonts w:cstheme="minorBidi"/>
                </w:rPr>
                <w:t>https://www.npmjs.com/package/apollo-server-express</w:t>
              </w:r>
            </w:hyperlink>
          </w:p>
        </w:tc>
        <w:tc>
          <w:tcPr>
            <w:tcW w:w="2812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00EB4A56" w14:textId="56B3512B" w:rsidR="00E72990" w:rsidRDefault="002F61E4" w:rsidP="00C915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ress integration of GraphQL Server</w:t>
            </w:r>
          </w:p>
        </w:tc>
      </w:tr>
      <w:tr w:rsidR="00E72990" w14:paraId="09B39AA1" w14:textId="5D8F7006" w:rsidTr="00E729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6" w:type="dxa"/>
          </w:tcPr>
          <w:p w14:paraId="3FFD76A9" w14:textId="788BBD16" w:rsidR="00E72990" w:rsidRDefault="00C41A76" w:rsidP="00C91540">
            <w:pPr>
              <w:pStyle w:val="SourceCode"/>
            </w:pPr>
            <w:r w:rsidRPr="00C41A76">
              <w:t>graphql-voyager</w:t>
            </w:r>
          </w:p>
        </w:tc>
        <w:tc>
          <w:tcPr>
            <w:tcW w:w="429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79BE0430" w14:textId="1D8FE2FA" w:rsidR="00E72990" w:rsidRDefault="00C41A76" w:rsidP="00C915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1A76">
              <w:t>https://github.com/APIs-guru/graphql-voyager</w:t>
            </w:r>
          </w:p>
        </w:tc>
        <w:tc>
          <w:tcPr>
            <w:tcW w:w="2812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62C98B84" w14:textId="76FE6B19" w:rsidR="00E72990" w:rsidRDefault="00C41A76" w:rsidP="00C915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sualize a schema</w:t>
            </w:r>
          </w:p>
        </w:tc>
      </w:tr>
    </w:tbl>
    <w:p w14:paraId="757F6B05" w14:textId="271AFEBD" w:rsidR="005C1958" w:rsidRDefault="005C1958" w:rsidP="005C1958">
      <w:pPr>
        <w:pStyle w:val="Heading4"/>
      </w:pPr>
      <w:r>
        <w:lastRenderedPageBreak/>
        <w:t>Hello World</w:t>
      </w:r>
    </w:p>
    <w:p w14:paraId="39B9B715" w14:textId="77777777" w:rsidR="00C14D5D" w:rsidRDefault="00C14D5D" w:rsidP="00C14D5D">
      <w:pPr>
        <w:pStyle w:val="Heading2"/>
      </w:pPr>
    </w:p>
    <w:p w14:paraId="45F3B371" w14:textId="77777777" w:rsidR="00C14D5D" w:rsidRDefault="00C14D5D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1C37A395" w14:textId="24B16EC8" w:rsidR="00C14D5D" w:rsidRDefault="00C14D5D" w:rsidP="00C14D5D">
      <w:pPr>
        <w:pStyle w:val="Heading3"/>
      </w:pPr>
      <w:r>
        <w:lastRenderedPageBreak/>
        <w:t>DotNet Examples</w:t>
      </w:r>
    </w:p>
    <w:p w14:paraId="1D8B49B2" w14:textId="77777777" w:rsidR="00C14D5D" w:rsidRDefault="00C14D5D" w:rsidP="00C14D5D">
      <w:pPr>
        <w:pStyle w:val="Heading3"/>
      </w:pPr>
      <w:r>
        <w:t>Simple Examples</w:t>
      </w:r>
    </w:p>
    <w:p w14:paraId="0396FED8" w14:textId="77777777" w:rsidR="00C14D5D" w:rsidRDefault="00C14D5D" w:rsidP="00C14D5D">
      <w:r>
        <w:t xml:space="preserve">Consider the following POCO class that we would want to expose in a </w:t>
      </w:r>
      <w:proofErr w:type="gramStart"/>
      <w:r>
        <w:t>query</w:t>
      </w:r>
      <w:proofErr w:type="gramEnd"/>
    </w:p>
    <w:p w14:paraId="52BB5B64" w14:textId="77777777" w:rsidR="00C14D5D" w:rsidRPr="00831AE1" w:rsidRDefault="00C14D5D" w:rsidP="00C14D5D">
      <w:pPr>
        <w:pStyle w:val="SourceCode"/>
      </w:pPr>
      <w:r w:rsidRPr="00831AE1">
        <w:t xml:space="preserve">public class Person </w:t>
      </w:r>
    </w:p>
    <w:p w14:paraId="78ADEAA2" w14:textId="77777777" w:rsidR="00C14D5D" w:rsidRPr="00831AE1" w:rsidRDefault="00C14D5D" w:rsidP="00C14D5D">
      <w:pPr>
        <w:pStyle w:val="SourceCode"/>
      </w:pPr>
      <w:r w:rsidRPr="00831AE1">
        <w:t>{</w:t>
      </w:r>
    </w:p>
    <w:p w14:paraId="430F4ADA" w14:textId="77777777" w:rsidR="00C14D5D" w:rsidRPr="00831AE1" w:rsidRDefault="00C14D5D" w:rsidP="00C14D5D">
      <w:pPr>
        <w:pStyle w:val="SourceCode"/>
      </w:pPr>
      <w:r w:rsidRPr="00831AE1">
        <w:tab/>
        <w:t>public int Age { get; set; }</w:t>
      </w:r>
    </w:p>
    <w:p w14:paraId="3CB76CBB" w14:textId="77777777" w:rsidR="00C14D5D" w:rsidRPr="00831AE1" w:rsidRDefault="00C14D5D" w:rsidP="00C14D5D">
      <w:pPr>
        <w:pStyle w:val="SourceCode"/>
      </w:pPr>
      <w:r w:rsidRPr="00831AE1">
        <w:tab/>
      </w:r>
    </w:p>
    <w:p w14:paraId="63D30C1C" w14:textId="77777777" w:rsidR="00C14D5D" w:rsidRPr="00831AE1" w:rsidRDefault="00C14D5D" w:rsidP="00C14D5D">
      <w:pPr>
        <w:pStyle w:val="SourceCode"/>
      </w:pPr>
      <w:r w:rsidRPr="00831AE1">
        <w:tab/>
        <w:t>public string FirstName { get; set; }</w:t>
      </w:r>
    </w:p>
    <w:p w14:paraId="328487A2" w14:textId="77777777" w:rsidR="00C14D5D" w:rsidRDefault="00C14D5D" w:rsidP="00C14D5D">
      <w:pPr>
        <w:pStyle w:val="SourceCode"/>
      </w:pPr>
      <w:r w:rsidRPr="00831AE1">
        <w:t>}</w:t>
      </w:r>
    </w:p>
    <w:p w14:paraId="21541630" w14:textId="77777777" w:rsidR="00C14D5D" w:rsidRPr="00831AE1" w:rsidRDefault="00C14D5D" w:rsidP="00C14D5D">
      <w:pPr>
        <w:pStyle w:val="SourceCode"/>
      </w:pPr>
    </w:p>
    <w:p w14:paraId="31E3FC17" w14:textId="77777777" w:rsidR="00C14D5D" w:rsidRDefault="00C14D5D" w:rsidP="00C14D5D">
      <w:r>
        <w:t xml:space="preserve">We now create a graph type that describes objects of type Person. </w:t>
      </w:r>
    </w:p>
    <w:p w14:paraId="124AD13B" w14:textId="77777777" w:rsidR="00C14D5D" w:rsidRPr="00831AE1" w:rsidRDefault="00C14D5D" w:rsidP="00C14D5D">
      <w:pPr>
        <w:pStyle w:val="SourceCode"/>
      </w:pPr>
      <w:r w:rsidRPr="00831AE1">
        <w:t>public class PersonType : ObjectGraphType&lt;Person&gt;</w:t>
      </w:r>
    </w:p>
    <w:p w14:paraId="5B4973DD" w14:textId="77777777" w:rsidR="00C14D5D" w:rsidRPr="00831AE1" w:rsidRDefault="00C14D5D" w:rsidP="00C14D5D">
      <w:pPr>
        <w:pStyle w:val="SourceCode"/>
      </w:pPr>
      <w:r w:rsidRPr="00831AE1">
        <w:t>{</w:t>
      </w:r>
    </w:p>
    <w:p w14:paraId="2BEEBE4D" w14:textId="77777777" w:rsidR="00C14D5D" w:rsidRPr="00831AE1" w:rsidRDefault="00C14D5D" w:rsidP="00C14D5D">
      <w:pPr>
        <w:pStyle w:val="SourceCode"/>
      </w:pPr>
      <w:r w:rsidRPr="00831AE1">
        <w:tab/>
        <w:t>public PersonType()</w:t>
      </w:r>
    </w:p>
    <w:p w14:paraId="010761B9" w14:textId="77777777" w:rsidR="00C14D5D" w:rsidRPr="00831AE1" w:rsidRDefault="00C14D5D" w:rsidP="00C14D5D">
      <w:pPr>
        <w:pStyle w:val="SourceCode"/>
      </w:pPr>
      <w:r w:rsidRPr="00831AE1">
        <w:tab/>
        <w:t>{</w:t>
      </w:r>
    </w:p>
    <w:p w14:paraId="133CB034" w14:textId="77777777" w:rsidR="00C14D5D" w:rsidRPr="00831AE1" w:rsidRDefault="00C14D5D" w:rsidP="00C14D5D">
      <w:pPr>
        <w:pStyle w:val="SourceCode"/>
      </w:pPr>
      <w:r w:rsidRPr="00831AE1">
        <w:tab/>
      </w:r>
      <w:r w:rsidRPr="00831AE1">
        <w:tab/>
        <w:t>Field(x=&gt;x.Age);</w:t>
      </w:r>
    </w:p>
    <w:p w14:paraId="1A408500" w14:textId="77777777" w:rsidR="00C14D5D" w:rsidRPr="00831AE1" w:rsidRDefault="00C14D5D" w:rsidP="00C14D5D">
      <w:pPr>
        <w:pStyle w:val="SourceCode"/>
      </w:pPr>
      <w:r w:rsidRPr="00831AE1">
        <w:tab/>
      </w:r>
      <w:r w:rsidRPr="00831AE1">
        <w:tab/>
        <w:t>Field(x=&gt;x.FirstName);</w:t>
      </w:r>
    </w:p>
    <w:p w14:paraId="383B0244" w14:textId="77777777" w:rsidR="00C14D5D" w:rsidRPr="00831AE1" w:rsidRDefault="00C14D5D" w:rsidP="00C14D5D">
      <w:pPr>
        <w:pStyle w:val="SourceCode"/>
      </w:pPr>
      <w:r w:rsidRPr="00831AE1">
        <w:tab/>
        <w:t>}</w:t>
      </w:r>
    </w:p>
    <w:p w14:paraId="4AD2C1CF" w14:textId="77777777" w:rsidR="00C14D5D" w:rsidRDefault="00C14D5D" w:rsidP="00C14D5D">
      <w:pPr>
        <w:pStyle w:val="SourceCode"/>
      </w:pPr>
      <w:r w:rsidRPr="00831AE1">
        <w:t>}</w:t>
      </w:r>
    </w:p>
    <w:p w14:paraId="1261EEEE" w14:textId="77777777" w:rsidR="00C14D5D" w:rsidRPr="00831AE1" w:rsidRDefault="00C14D5D" w:rsidP="00C14D5D">
      <w:pPr>
        <w:pStyle w:val="SourceCode"/>
      </w:pPr>
    </w:p>
    <w:p w14:paraId="5217D3F0" w14:textId="77777777" w:rsidR="00C14D5D" w:rsidRDefault="00C14D5D" w:rsidP="00C14D5D">
      <w:r>
        <w:t xml:space="preserve">We add a query that returns a </w:t>
      </w:r>
      <w:proofErr w:type="gramStart"/>
      <w:r>
        <w:t>person</w:t>
      </w:r>
      <w:proofErr w:type="gramEnd"/>
    </w:p>
    <w:p w14:paraId="772A6FDB" w14:textId="77777777" w:rsidR="00C14D5D" w:rsidRPr="00831AE1" w:rsidRDefault="00C14D5D" w:rsidP="00C14D5D">
      <w:pPr>
        <w:pStyle w:val="SourceCode"/>
      </w:pPr>
      <w:r w:rsidRPr="00831AE1">
        <w:t>public class PersonQuery : ObjectGraphType</w:t>
      </w:r>
    </w:p>
    <w:p w14:paraId="32122450" w14:textId="77777777" w:rsidR="00C14D5D" w:rsidRPr="00831AE1" w:rsidRDefault="00C14D5D" w:rsidP="00C14D5D">
      <w:pPr>
        <w:pStyle w:val="SourceCode"/>
      </w:pPr>
      <w:r w:rsidRPr="00831AE1">
        <w:t>{</w:t>
      </w:r>
    </w:p>
    <w:p w14:paraId="7D07DF5C" w14:textId="77777777" w:rsidR="00C14D5D" w:rsidRPr="00831AE1" w:rsidRDefault="00C14D5D" w:rsidP="00C14D5D">
      <w:pPr>
        <w:pStyle w:val="SourceCode"/>
      </w:pPr>
      <w:r w:rsidRPr="00831AE1">
        <w:tab/>
        <w:t xml:space="preserve">public PersonQuery() </w:t>
      </w:r>
    </w:p>
    <w:p w14:paraId="3210C582" w14:textId="77777777" w:rsidR="00C14D5D" w:rsidRPr="00831AE1" w:rsidRDefault="00C14D5D" w:rsidP="00C14D5D">
      <w:pPr>
        <w:pStyle w:val="SourceCode"/>
      </w:pPr>
      <w:r w:rsidRPr="00831AE1">
        <w:tab/>
        <w:t>{</w:t>
      </w:r>
    </w:p>
    <w:p w14:paraId="4875D415" w14:textId="77777777" w:rsidR="00C14D5D" w:rsidRPr="00831AE1" w:rsidRDefault="00C14D5D" w:rsidP="00C14D5D">
      <w:pPr>
        <w:pStyle w:val="SourceCode"/>
      </w:pPr>
      <w:r w:rsidRPr="00831AE1">
        <w:tab/>
      </w:r>
      <w:r w:rsidRPr="00831AE1">
        <w:tab/>
        <w:t>Field&lt;PersonType&gt;( "getPerson",</w:t>
      </w:r>
    </w:p>
    <w:p w14:paraId="6B560AE2" w14:textId="77777777" w:rsidR="00C14D5D" w:rsidRPr="00831AE1" w:rsidRDefault="00C14D5D" w:rsidP="00C14D5D">
      <w:pPr>
        <w:pStyle w:val="SourceCode"/>
      </w:pPr>
      <w:r w:rsidRPr="00831AE1">
        <w:tab/>
      </w:r>
      <w:r w:rsidRPr="00831AE1">
        <w:tab/>
      </w:r>
      <w:r w:rsidRPr="00831AE1">
        <w:tab/>
        <w:t>resolve: ctx =&gt; new Person() {</w:t>
      </w:r>
    </w:p>
    <w:p w14:paraId="5EEC7776" w14:textId="77777777" w:rsidR="00C14D5D" w:rsidRPr="00831AE1" w:rsidRDefault="00C14D5D" w:rsidP="00C14D5D">
      <w:pPr>
        <w:pStyle w:val="SourceCode"/>
      </w:pPr>
      <w:r w:rsidRPr="00831AE1">
        <w:tab/>
      </w:r>
      <w:r w:rsidRPr="00831AE1">
        <w:tab/>
      </w:r>
      <w:r w:rsidRPr="00831AE1">
        <w:tab/>
      </w:r>
      <w:r w:rsidRPr="00831AE1">
        <w:tab/>
        <w:t>Age = 21,</w:t>
      </w:r>
    </w:p>
    <w:p w14:paraId="30AFD158" w14:textId="77777777" w:rsidR="00C14D5D" w:rsidRPr="00831AE1" w:rsidRDefault="00C14D5D" w:rsidP="00C14D5D">
      <w:pPr>
        <w:pStyle w:val="SourceCode"/>
      </w:pPr>
      <w:r w:rsidRPr="00831AE1">
        <w:tab/>
      </w:r>
      <w:r w:rsidRPr="00831AE1">
        <w:tab/>
      </w:r>
      <w:r w:rsidRPr="00831AE1">
        <w:tab/>
      </w:r>
      <w:r w:rsidRPr="00831AE1">
        <w:tab/>
        <w:t>FirstName = "Dave"</w:t>
      </w:r>
    </w:p>
    <w:p w14:paraId="63FEF0E3" w14:textId="77777777" w:rsidR="00C14D5D" w:rsidRPr="00831AE1" w:rsidRDefault="00C14D5D" w:rsidP="00C14D5D">
      <w:pPr>
        <w:pStyle w:val="SourceCode"/>
      </w:pPr>
      <w:r w:rsidRPr="00831AE1">
        <w:tab/>
      </w:r>
      <w:r w:rsidRPr="00831AE1">
        <w:tab/>
      </w:r>
      <w:r w:rsidRPr="00831AE1">
        <w:tab/>
        <w:t>});</w:t>
      </w:r>
    </w:p>
    <w:p w14:paraId="466C1F16" w14:textId="77777777" w:rsidR="00C14D5D" w:rsidRPr="00831AE1" w:rsidRDefault="00C14D5D" w:rsidP="00C14D5D">
      <w:pPr>
        <w:pStyle w:val="SourceCode"/>
      </w:pPr>
      <w:r w:rsidRPr="00831AE1">
        <w:tab/>
        <w:t>}</w:t>
      </w:r>
    </w:p>
    <w:p w14:paraId="3CF17B0A" w14:textId="77777777" w:rsidR="00C14D5D" w:rsidRDefault="00C14D5D" w:rsidP="00C14D5D">
      <w:pPr>
        <w:pStyle w:val="SourceCode"/>
      </w:pPr>
      <w:r w:rsidRPr="00831AE1">
        <w:t>}</w:t>
      </w:r>
    </w:p>
    <w:p w14:paraId="170A05A1" w14:textId="77777777" w:rsidR="00C14D5D" w:rsidRDefault="00C14D5D" w:rsidP="00C14D5D">
      <w:pPr>
        <w:pStyle w:val="SourceCode"/>
      </w:pPr>
    </w:p>
    <w:p w14:paraId="7686A08A" w14:textId="77777777" w:rsidR="00C14D5D" w:rsidRDefault="00C14D5D" w:rsidP="00C14D5D">
      <w:r>
        <w:t>Now we need a schema that has a single top-level query.</w:t>
      </w:r>
    </w:p>
    <w:p w14:paraId="25C9D109" w14:textId="77777777" w:rsidR="00C14D5D" w:rsidRDefault="00C14D5D" w:rsidP="00C14D5D">
      <w:pPr>
        <w:pStyle w:val="SourceCode"/>
      </w:pPr>
      <w:r w:rsidRPr="00E2441B">
        <w:t>var schema = new Schema {Query = new PersonQuery()};</w:t>
      </w:r>
    </w:p>
    <w:p w14:paraId="4A650655" w14:textId="77777777" w:rsidR="00C14D5D" w:rsidRDefault="00C14D5D" w:rsidP="00C14D5D">
      <w:pPr>
        <w:pStyle w:val="SourceCode"/>
      </w:pPr>
    </w:p>
    <w:p w14:paraId="20B0D056" w14:textId="77777777" w:rsidR="00C14D5D" w:rsidRDefault="00C14D5D" w:rsidP="00C14D5D">
      <w:r>
        <w:t xml:space="preserve">Now we execute a query on the </w:t>
      </w:r>
      <w:proofErr w:type="gramStart"/>
      <w:r>
        <w:t>schema</w:t>
      </w:r>
      <w:proofErr w:type="gramEnd"/>
    </w:p>
    <w:p w14:paraId="3A352479" w14:textId="77777777" w:rsidR="00C14D5D" w:rsidRPr="00D4148B" w:rsidRDefault="00C14D5D" w:rsidP="00C14D5D">
      <w:pPr>
        <w:pStyle w:val="SourceCode"/>
      </w:pPr>
      <w:r w:rsidRPr="00D4148B">
        <w:t xml:space="preserve">   var json = await schema.ExecuteAsync(_ =&gt;</w:t>
      </w:r>
    </w:p>
    <w:p w14:paraId="23C4F666" w14:textId="77777777" w:rsidR="00C14D5D" w:rsidRPr="00D4148B" w:rsidRDefault="00C14D5D" w:rsidP="00C14D5D">
      <w:pPr>
        <w:pStyle w:val="SourceCode"/>
      </w:pPr>
      <w:r w:rsidRPr="00D4148B">
        <w:t xml:space="preserve">   {</w:t>
      </w:r>
    </w:p>
    <w:p w14:paraId="562D629F" w14:textId="77777777" w:rsidR="00C14D5D" w:rsidRPr="00D4148B" w:rsidRDefault="00C14D5D" w:rsidP="00C14D5D">
      <w:pPr>
        <w:pStyle w:val="SourceCode"/>
      </w:pPr>
      <w:r w:rsidRPr="00D4148B">
        <w:tab/>
        <w:t xml:space="preserve">   _.Query = @"</w:t>
      </w:r>
    </w:p>
    <w:p w14:paraId="262D571D" w14:textId="77777777" w:rsidR="00C14D5D" w:rsidRPr="00D4148B" w:rsidRDefault="00C14D5D" w:rsidP="00C14D5D">
      <w:pPr>
        <w:pStyle w:val="SourceCode"/>
      </w:pPr>
      <w:r w:rsidRPr="00D4148B">
        <w:tab/>
      </w:r>
      <w:r w:rsidRPr="00D4148B">
        <w:tab/>
        <w:t xml:space="preserve"> {</w:t>
      </w:r>
    </w:p>
    <w:p w14:paraId="3473B5D9" w14:textId="77777777" w:rsidR="00C14D5D" w:rsidRPr="00D4148B" w:rsidRDefault="00C14D5D" w:rsidP="00C14D5D">
      <w:pPr>
        <w:pStyle w:val="SourceCode"/>
      </w:pPr>
      <w:r w:rsidRPr="00D4148B">
        <w:t xml:space="preserve">  </w:t>
      </w:r>
      <w:r w:rsidRPr="00D4148B">
        <w:tab/>
      </w:r>
      <w:r w:rsidRPr="00D4148B">
        <w:tab/>
      </w:r>
      <w:r w:rsidRPr="00D4148B">
        <w:tab/>
        <w:t>getPerson {</w:t>
      </w:r>
    </w:p>
    <w:p w14:paraId="56141627" w14:textId="77777777" w:rsidR="00C14D5D" w:rsidRPr="00D4148B" w:rsidRDefault="00C14D5D" w:rsidP="00C14D5D">
      <w:pPr>
        <w:pStyle w:val="SourceCode"/>
      </w:pPr>
      <w:r w:rsidRPr="00D4148B">
        <w:tab/>
      </w:r>
      <w:r w:rsidRPr="00D4148B">
        <w:tab/>
      </w:r>
      <w:r w:rsidRPr="00D4148B">
        <w:tab/>
        <w:t xml:space="preserve"> </w:t>
      </w:r>
      <w:r w:rsidRPr="00D4148B">
        <w:tab/>
      </w:r>
      <w:r w:rsidRPr="00D4148B">
        <w:tab/>
        <w:t>age,</w:t>
      </w:r>
    </w:p>
    <w:p w14:paraId="5BA2CB94" w14:textId="77777777" w:rsidR="00C14D5D" w:rsidRPr="00D4148B" w:rsidRDefault="00C14D5D" w:rsidP="00C14D5D">
      <w:pPr>
        <w:pStyle w:val="SourceCode"/>
      </w:pPr>
      <w:r w:rsidRPr="00D4148B">
        <w:t xml:space="preserve">    </w:t>
      </w:r>
      <w:r w:rsidRPr="00D4148B">
        <w:tab/>
      </w:r>
      <w:r w:rsidRPr="00D4148B">
        <w:tab/>
      </w:r>
      <w:r w:rsidRPr="00D4148B">
        <w:tab/>
      </w:r>
      <w:r w:rsidRPr="00D4148B">
        <w:tab/>
        <w:t>firstName,</w:t>
      </w:r>
    </w:p>
    <w:p w14:paraId="0F68DECF" w14:textId="77777777" w:rsidR="00C14D5D" w:rsidRPr="00D4148B" w:rsidRDefault="00C14D5D" w:rsidP="00C14D5D">
      <w:pPr>
        <w:pStyle w:val="SourceCode"/>
      </w:pPr>
      <w:r w:rsidRPr="00D4148B">
        <w:tab/>
      </w:r>
      <w:r w:rsidRPr="00D4148B">
        <w:tab/>
      </w:r>
      <w:r w:rsidRPr="00D4148B">
        <w:tab/>
        <w:t>}</w:t>
      </w:r>
    </w:p>
    <w:p w14:paraId="45387035" w14:textId="77777777" w:rsidR="00C14D5D" w:rsidRPr="00D4148B" w:rsidRDefault="00C14D5D" w:rsidP="00C14D5D">
      <w:pPr>
        <w:pStyle w:val="SourceCode"/>
      </w:pPr>
      <w:r w:rsidRPr="00D4148B">
        <w:tab/>
      </w:r>
      <w:r w:rsidRPr="00D4148B">
        <w:tab/>
      </w:r>
      <w:r w:rsidRPr="00D4148B">
        <w:tab/>
      </w:r>
      <w:r w:rsidRPr="00D4148B">
        <w:tab/>
      </w:r>
      <w:r w:rsidRPr="00D4148B">
        <w:tab/>
      </w:r>
    </w:p>
    <w:p w14:paraId="21358642" w14:textId="77777777" w:rsidR="00C14D5D" w:rsidRPr="00D4148B" w:rsidRDefault="00C14D5D" w:rsidP="00C14D5D">
      <w:pPr>
        <w:pStyle w:val="SourceCode"/>
      </w:pPr>
      <w:r w:rsidRPr="00D4148B">
        <w:tab/>
        <w:t xml:space="preserve"> </w:t>
      </w:r>
      <w:r w:rsidRPr="00D4148B">
        <w:tab/>
        <w:t>}";</w:t>
      </w:r>
    </w:p>
    <w:p w14:paraId="1D6C6620" w14:textId="77777777" w:rsidR="00C14D5D" w:rsidRPr="00D4148B" w:rsidRDefault="00C14D5D" w:rsidP="00C14D5D">
      <w:pPr>
        <w:pStyle w:val="SourceCode"/>
      </w:pPr>
    </w:p>
    <w:p w14:paraId="62968C6D" w14:textId="77777777" w:rsidR="00C14D5D" w:rsidRPr="00D4148B" w:rsidRDefault="00C14D5D" w:rsidP="00C14D5D">
      <w:pPr>
        <w:pStyle w:val="SourceCode"/>
      </w:pPr>
      <w:r w:rsidRPr="00D4148B">
        <w:tab/>
        <w:t xml:space="preserve">   _.Root = schema;</w:t>
      </w:r>
    </w:p>
    <w:p w14:paraId="44961148" w14:textId="77777777" w:rsidR="00C14D5D" w:rsidRPr="00D4148B" w:rsidRDefault="00C14D5D" w:rsidP="00C14D5D">
      <w:pPr>
        <w:pStyle w:val="SourceCode"/>
      </w:pPr>
      <w:r w:rsidRPr="00D4148B">
        <w:t xml:space="preserve">   });</w:t>
      </w:r>
    </w:p>
    <w:p w14:paraId="4C21CF46" w14:textId="77777777" w:rsidR="00C14D5D" w:rsidRDefault="00C14D5D" w:rsidP="00C14D5D">
      <w:pPr>
        <w:pStyle w:val="SourceCode"/>
      </w:pPr>
    </w:p>
    <w:p w14:paraId="48197B48" w14:textId="77777777" w:rsidR="00C14D5D" w:rsidRDefault="00C14D5D" w:rsidP="00C14D5D">
      <w:r>
        <w:t xml:space="preserve">The result is then given </w:t>
      </w:r>
      <w:proofErr w:type="gramStart"/>
      <w:r>
        <w:t>by</w:t>
      </w:r>
      <w:proofErr w:type="gramEnd"/>
    </w:p>
    <w:p w14:paraId="149B649B" w14:textId="77777777" w:rsidR="00C14D5D" w:rsidRPr="00C47598" w:rsidRDefault="00C14D5D" w:rsidP="00C14D5D">
      <w:pPr>
        <w:pStyle w:val="SourceCode"/>
      </w:pPr>
      <w:r w:rsidRPr="00C47598">
        <w:t>{</w:t>
      </w:r>
      <w:r w:rsidRPr="00C47598">
        <w:br/>
        <w:t>  "data": {</w:t>
      </w:r>
      <w:r w:rsidRPr="00C47598">
        <w:br/>
        <w:t>    "getPerson": {</w:t>
      </w:r>
      <w:r w:rsidRPr="00C47598">
        <w:br/>
        <w:t>      "age": 21,</w:t>
      </w:r>
      <w:r w:rsidRPr="00C47598">
        <w:br/>
        <w:t>      "firstName": "Dave"</w:t>
      </w:r>
      <w:r w:rsidRPr="00C47598">
        <w:br/>
        <w:t>    }</w:t>
      </w:r>
      <w:r w:rsidRPr="00C47598">
        <w:br/>
        <w:t>  }</w:t>
      </w:r>
      <w:r w:rsidRPr="00C47598">
        <w:br/>
        <w:t>}</w:t>
      </w:r>
    </w:p>
    <w:p w14:paraId="286F53EB" w14:textId="77777777" w:rsidR="00C14D5D" w:rsidRDefault="00C14D5D" w:rsidP="00C14D5D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1F32E65" w14:textId="77777777" w:rsidR="00C14D5D" w:rsidRDefault="00C14D5D" w:rsidP="00C14D5D">
      <w:pPr>
        <w:pStyle w:val="Heading3"/>
      </w:pPr>
      <w:r>
        <w:lastRenderedPageBreak/>
        <w:t>List Examples</w:t>
      </w:r>
    </w:p>
    <w:p w14:paraId="7947B23A" w14:textId="77777777" w:rsidR="00C14D5D" w:rsidRPr="00967FE8" w:rsidRDefault="00C14D5D" w:rsidP="00C14D5D">
      <w:r>
        <w:t xml:space="preserve">Let us extend our example from the previous section to include a second query that return multiple people. </w:t>
      </w:r>
    </w:p>
    <w:p w14:paraId="4E8D5D98" w14:textId="77777777" w:rsidR="00C14D5D" w:rsidRPr="001B7F1F" w:rsidRDefault="00C14D5D" w:rsidP="00C14D5D">
      <w:pPr>
        <w:pStyle w:val="SourceCode"/>
      </w:pPr>
      <w:r w:rsidRPr="001B7F1F">
        <w:t>public class PersonQuery : ObjectGraphType</w:t>
      </w:r>
    </w:p>
    <w:p w14:paraId="204C7A3F" w14:textId="77777777" w:rsidR="00C14D5D" w:rsidRPr="001B7F1F" w:rsidRDefault="00C14D5D" w:rsidP="00C14D5D">
      <w:pPr>
        <w:pStyle w:val="SourceCode"/>
      </w:pPr>
      <w:r w:rsidRPr="001B7F1F">
        <w:t>{</w:t>
      </w:r>
    </w:p>
    <w:p w14:paraId="30FA7730" w14:textId="77777777" w:rsidR="00C14D5D" w:rsidRPr="001B7F1F" w:rsidRDefault="00C14D5D" w:rsidP="00C14D5D">
      <w:pPr>
        <w:pStyle w:val="SourceCode"/>
      </w:pPr>
      <w:r w:rsidRPr="001B7F1F">
        <w:tab/>
        <w:t xml:space="preserve">public PersonQuery() </w:t>
      </w:r>
    </w:p>
    <w:p w14:paraId="13BB3E0A" w14:textId="77777777" w:rsidR="00C14D5D" w:rsidRPr="001B7F1F" w:rsidRDefault="00C14D5D" w:rsidP="00C14D5D">
      <w:pPr>
        <w:pStyle w:val="SourceCode"/>
      </w:pPr>
      <w:r w:rsidRPr="001B7F1F">
        <w:tab/>
        <w:t>{</w:t>
      </w:r>
    </w:p>
    <w:p w14:paraId="1147B1B2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  <w:t>Field&lt;PersonType&gt;( "getPerson",</w:t>
      </w:r>
    </w:p>
    <w:p w14:paraId="0678A5A7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  <w:t>resolve: ctx =&gt; new Person() {</w:t>
      </w:r>
    </w:p>
    <w:p w14:paraId="5D779CAE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</w:r>
      <w:r w:rsidRPr="001B7F1F">
        <w:tab/>
        <w:t>Age = 21,</w:t>
      </w:r>
    </w:p>
    <w:p w14:paraId="50C2B513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</w:r>
      <w:r w:rsidRPr="001B7F1F">
        <w:tab/>
        <w:t>FirstName = "Dave"</w:t>
      </w:r>
    </w:p>
    <w:p w14:paraId="58A96907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  <w:t>});</w:t>
      </w:r>
    </w:p>
    <w:p w14:paraId="762F0430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</w:r>
    </w:p>
    <w:p w14:paraId="04C08CB1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  <w:t>Field&lt;</w:t>
      </w:r>
      <w:r w:rsidRPr="001B7F1F">
        <w:rPr>
          <w:rStyle w:val="SourceCodeStrongChar"/>
        </w:rPr>
        <w:t>ListGraphType</w:t>
      </w:r>
      <w:r w:rsidRPr="001B7F1F">
        <w:t>&lt;PersonType&gt;&gt;( "getPeople",</w:t>
      </w:r>
    </w:p>
    <w:p w14:paraId="69E22177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  <w:t>resolve: ctx =&gt; new List&lt;Person&gt;</w:t>
      </w:r>
    </w:p>
    <w:p w14:paraId="232AB0CB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  <w:t>{</w:t>
      </w:r>
    </w:p>
    <w:p w14:paraId="37CD1810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</w:r>
      <w:r w:rsidRPr="001B7F1F">
        <w:tab/>
        <w:t>new Person {Age=21, FirstName="John"},</w:t>
      </w:r>
    </w:p>
    <w:p w14:paraId="5221001E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</w:r>
      <w:r w:rsidRPr="001B7F1F">
        <w:tab/>
        <w:t>new Person {Age=45, FirstName="Ken"},</w:t>
      </w:r>
    </w:p>
    <w:p w14:paraId="570E64BA" w14:textId="77777777" w:rsidR="00C14D5D" w:rsidRPr="001B7F1F" w:rsidRDefault="00C14D5D" w:rsidP="00C14D5D">
      <w:pPr>
        <w:pStyle w:val="SourceCode"/>
      </w:pPr>
      <w:r w:rsidRPr="001B7F1F">
        <w:tab/>
      </w:r>
      <w:r w:rsidRPr="001B7F1F">
        <w:tab/>
      </w:r>
      <w:r w:rsidRPr="001B7F1F">
        <w:tab/>
        <w:t>});</w:t>
      </w:r>
    </w:p>
    <w:p w14:paraId="5E3B07A3" w14:textId="77777777" w:rsidR="00C14D5D" w:rsidRPr="001B7F1F" w:rsidRDefault="00C14D5D" w:rsidP="00C14D5D">
      <w:pPr>
        <w:pStyle w:val="SourceCode"/>
      </w:pPr>
      <w:r w:rsidRPr="001B7F1F">
        <w:tab/>
        <w:t>}</w:t>
      </w:r>
    </w:p>
    <w:p w14:paraId="19A0F0C7" w14:textId="77777777" w:rsidR="00C14D5D" w:rsidRDefault="00C14D5D" w:rsidP="00C14D5D">
      <w:pPr>
        <w:pStyle w:val="SourceCode"/>
      </w:pPr>
      <w:r w:rsidRPr="001B7F1F">
        <w:t>}</w:t>
      </w:r>
    </w:p>
    <w:p w14:paraId="4E41BFBC" w14:textId="77777777" w:rsidR="00C14D5D" w:rsidRDefault="00C14D5D" w:rsidP="00C14D5D">
      <w:pPr>
        <w:pStyle w:val="SourceCode"/>
      </w:pPr>
    </w:p>
    <w:p w14:paraId="4B65670A" w14:textId="77777777" w:rsidR="00C14D5D" w:rsidRDefault="00C14D5D" w:rsidP="00C14D5D">
      <w:r>
        <w:t xml:space="preserve">Our query </w:t>
      </w:r>
      <w:proofErr w:type="gramStart"/>
      <w:r>
        <w:t>becomes</w:t>
      </w:r>
      <w:proofErr w:type="gramEnd"/>
    </w:p>
    <w:p w14:paraId="0C2EB903" w14:textId="77777777" w:rsidR="00C14D5D" w:rsidRPr="00BA39BE" w:rsidRDefault="00C14D5D" w:rsidP="00C14D5D">
      <w:pPr>
        <w:pStyle w:val="SourceCode"/>
      </w:pPr>
      <w:r w:rsidRPr="00BA39BE">
        <w:t>getPeople {</w:t>
      </w:r>
    </w:p>
    <w:p w14:paraId="777C5B6A" w14:textId="77777777" w:rsidR="00C14D5D" w:rsidRPr="00BA39BE" w:rsidRDefault="00C14D5D" w:rsidP="00C14D5D">
      <w:pPr>
        <w:pStyle w:val="SourceCode"/>
        <w:ind w:firstLine="482"/>
      </w:pPr>
      <w:r w:rsidRPr="00BA39BE">
        <w:t>age,</w:t>
      </w:r>
    </w:p>
    <w:p w14:paraId="78CBDB9A" w14:textId="77777777" w:rsidR="00C14D5D" w:rsidRPr="00BA39BE" w:rsidRDefault="00C14D5D" w:rsidP="00C14D5D">
      <w:pPr>
        <w:pStyle w:val="SourceCode"/>
      </w:pPr>
      <w:r w:rsidRPr="00BA39BE">
        <w:t xml:space="preserve">    firstName</w:t>
      </w:r>
    </w:p>
    <w:p w14:paraId="3FB4AAF1" w14:textId="77777777" w:rsidR="00C14D5D" w:rsidRDefault="00C14D5D" w:rsidP="00C14D5D">
      <w:pPr>
        <w:pStyle w:val="SourceCode"/>
      </w:pPr>
      <w:r w:rsidRPr="00BA39BE">
        <w:t>}</w:t>
      </w:r>
    </w:p>
    <w:p w14:paraId="110EAD1B" w14:textId="77777777" w:rsidR="00C14D5D" w:rsidRDefault="00C14D5D" w:rsidP="00C14D5D">
      <w:pPr>
        <w:pStyle w:val="SourceCode"/>
      </w:pPr>
    </w:p>
    <w:p w14:paraId="7B139835" w14:textId="77777777" w:rsidR="00C14D5D" w:rsidRDefault="00C14D5D" w:rsidP="00C14D5D">
      <w:r>
        <w:t xml:space="preserve">Our result is </w:t>
      </w:r>
      <w:proofErr w:type="gramStart"/>
      <w:r>
        <w:t>then</w:t>
      </w:r>
      <w:proofErr w:type="gramEnd"/>
    </w:p>
    <w:p w14:paraId="39C31A52" w14:textId="77777777" w:rsidR="00C14D5D" w:rsidRPr="00CF1122" w:rsidRDefault="00C14D5D" w:rsidP="00C14D5D">
      <w:pPr>
        <w:pStyle w:val="SourceCode"/>
      </w:pPr>
      <w:r w:rsidRPr="00CF1122">
        <w:t>{</w:t>
      </w:r>
      <w:r w:rsidRPr="00CF1122">
        <w:br/>
        <w:t>  "data": {</w:t>
      </w:r>
      <w:r w:rsidRPr="00CF1122">
        <w:br/>
        <w:t>    "getPeople": [</w:t>
      </w:r>
      <w:r w:rsidRPr="00CF1122">
        <w:br/>
        <w:t>      {</w:t>
      </w:r>
      <w:r w:rsidRPr="00CF1122">
        <w:br/>
        <w:t>        "age": 21,</w:t>
      </w:r>
      <w:r w:rsidRPr="00CF1122">
        <w:br/>
        <w:t>        "firstName": "John"</w:t>
      </w:r>
      <w:r w:rsidRPr="00CF1122">
        <w:br/>
        <w:t>      },</w:t>
      </w:r>
      <w:r w:rsidRPr="00CF1122">
        <w:br/>
        <w:t>      {</w:t>
      </w:r>
      <w:r w:rsidRPr="00CF1122">
        <w:br/>
        <w:t>        "age": 45,</w:t>
      </w:r>
      <w:r w:rsidRPr="00CF1122">
        <w:br/>
        <w:t>        "firstName": "Ken"</w:t>
      </w:r>
      <w:r w:rsidRPr="00CF1122">
        <w:br/>
        <w:t>      }</w:t>
      </w:r>
      <w:r w:rsidRPr="00CF1122">
        <w:br/>
        <w:t>    ]</w:t>
      </w:r>
      <w:r w:rsidRPr="00CF1122">
        <w:br/>
        <w:t>  }</w:t>
      </w:r>
      <w:r w:rsidRPr="00CF1122">
        <w:br/>
        <w:t>}</w:t>
      </w:r>
    </w:p>
    <w:p w14:paraId="0CD59961" w14:textId="77777777" w:rsidR="00C14D5D" w:rsidRDefault="00C14D5D" w:rsidP="00C14D5D">
      <w:pPr>
        <w:pStyle w:val="SourceCode"/>
      </w:pPr>
    </w:p>
    <w:p w14:paraId="7969CCB1" w14:textId="77777777" w:rsidR="00C14D5D" w:rsidRDefault="00C14D5D" w:rsidP="00C14D5D">
      <w:pPr>
        <w:spacing w:after="160" w:line="259" w:lineRule="auto"/>
        <w:rPr>
          <w:rFonts w:ascii="Courier New" w:hAnsi="Courier New" w:cs="Consolas"/>
          <w:noProof/>
          <w:sz w:val="20"/>
          <w:szCs w:val="19"/>
          <w:shd w:val="clear" w:color="auto" w:fill="FFFFFF"/>
        </w:rPr>
      </w:pPr>
      <w:r>
        <w:br w:type="page"/>
      </w:r>
    </w:p>
    <w:p w14:paraId="6ADE93D1" w14:textId="77777777" w:rsidR="00C14D5D" w:rsidRDefault="00C14D5D" w:rsidP="00C14D5D">
      <w:pPr>
        <w:pStyle w:val="Heading3"/>
      </w:pPr>
      <w:r>
        <w:lastRenderedPageBreak/>
        <w:t>Arguments</w:t>
      </w:r>
    </w:p>
    <w:p w14:paraId="77D999F4" w14:textId="77777777" w:rsidR="00C14D5D" w:rsidRDefault="00C14D5D" w:rsidP="00C14D5D">
      <w:r>
        <w:t xml:space="preserve">We can add arguments to </w:t>
      </w:r>
      <w:proofErr w:type="gramStart"/>
      <w:r>
        <w:t>queries</w:t>
      </w:r>
      <w:proofErr w:type="gramEnd"/>
    </w:p>
    <w:p w14:paraId="71F42E88" w14:textId="77777777" w:rsidR="00C14D5D" w:rsidRPr="00A7369A" w:rsidRDefault="00C14D5D" w:rsidP="00C14D5D">
      <w:pPr>
        <w:pStyle w:val="SourceCode"/>
      </w:pPr>
      <w:r w:rsidRPr="00A7369A">
        <w:t>public class PersonQuery : ObjectGraphType</w:t>
      </w:r>
    </w:p>
    <w:p w14:paraId="3FAA1237" w14:textId="77777777" w:rsidR="00C14D5D" w:rsidRPr="00A7369A" w:rsidRDefault="00C14D5D" w:rsidP="00C14D5D">
      <w:pPr>
        <w:pStyle w:val="SourceCode"/>
      </w:pPr>
      <w:r w:rsidRPr="00A7369A">
        <w:t>{</w:t>
      </w:r>
    </w:p>
    <w:p w14:paraId="7A8996BA" w14:textId="77777777" w:rsidR="00C14D5D" w:rsidRPr="00A7369A" w:rsidRDefault="00C14D5D" w:rsidP="00C14D5D">
      <w:pPr>
        <w:pStyle w:val="SourceCode"/>
      </w:pPr>
      <w:r w:rsidRPr="00A7369A">
        <w:tab/>
        <w:t>private List&lt;Person&gt; _people = new List&lt;UserQuery.Person&gt;()</w:t>
      </w:r>
    </w:p>
    <w:p w14:paraId="0B685A1B" w14:textId="77777777" w:rsidR="00C14D5D" w:rsidRPr="00A7369A" w:rsidRDefault="00C14D5D" w:rsidP="00C14D5D">
      <w:pPr>
        <w:pStyle w:val="SourceCode"/>
      </w:pPr>
      <w:r w:rsidRPr="00A7369A">
        <w:tab/>
        <w:t>{</w:t>
      </w:r>
    </w:p>
    <w:p w14:paraId="3D556D17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  <w:t>new Person {Age=21, FirstName="John"},</w:t>
      </w:r>
    </w:p>
    <w:p w14:paraId="1146D670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  <w:t>new Person {Age=45, FirstName="Ken"},</w:t>
      </w:r>
    </w:p>
    <w:p w14:paraId="659D3A50" w14:textId="77777777" w:rsidR="00C14D5D" w:rsidRPr="00A7369A" w:rsidRDefault="00C14D5D" w:rsidP="00C14D5D">
      <w:pPr>
        <w:pStyle w:val="SourceCode"/>
      </w:pPr>
      <w:r w:rsidRPr="00A7369A">
        <w:tab/>
        <w:t>};</w:t>
      </w:r>
    </w:p>
    <w:p w14:paraId="5BD2EEAB" w14:textId="77777777" w:rsidR="00C14D5D" w:rsidRPr="00A7369A" w:rsidRDefault="00C14D5D" w:rsidP="00C14D5D">
      <w:pPr>
        <w:pStyle w:val="SourceCode"/>
      </w:pPr>
      <w:r w:rsidRPr="00A7369A">
        <w:tab/>
      </w:r>
    </w:p>
    <w:p w14:paraId="461B0DA2" w14:textId="77777777" w:rsidR="00C14D5D" w:rsidRPr="00A7369A" w:rsidRDefault="00C14D5D" w:rsidP="00C14D5D">
      <w:pPr>
        <w:pStyle w:val="SourceCode"/>
      </w:pPr>
      <w:r w:rsidRPr="00A7369A">
        <w:tab/>
        <w:t xml:space="preserve">public PersonQuery() </w:t>
      </w:r>
    </w:p>
    <w:p w14:paraId="16E6CED4" w14:textId="77777777" w:rsidR="00C14D5D" w:rsidRPr="00A7369A" w:rsidRDefault="00C14D5D" w:rsidP="00C14D5D">
      <w:pPr>
        <w:pStyle w:val="SourceCode"/>
      </w:pPr>
      <w:r w:rsidRPr="00A7369A">
        <w:tab/>
        <w:t>{</w:t>
      </w:r>
    </w:p>
    <w:p w14:paraId="2F995FBA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  <w:t>Field&lt;PersonType&gt;( "getPerson",</w:t>
      </w:r>
    </w:p>
    <w:p w14:paraId="29FA2BB4" w14:textId="77777777" w:rsidR="00C14D5D" w:rsidRPr="00A7369A" w:rsidRDefault="00C14D5D" w:rsidP="00C14D5D">
      <w:pPr>
        <w:pStyle w:val="SourceCodeStrong"/>
      </w:pPr>
      <w:r w:rsidRPr="00A7369A">
        <w:tab/>
      </w:r>
      <w:r w:rsidRPr="00A7369A">
        <w:tab/>
      </w:r>
      <w:r w:rsidRPr="00A7369A">
        <w:tab/>
        <w:t>arguments: new QueryArguments(</w:t>
      </w:r>
    </w:p>
    <w:p w14:paraId="7D6B56A7" w14:textId="77777777" w:rsidR="00C14D5D" w:rsidRPr="00A7369A" w:rsidRDefault="00C14D5D" w:rsidP="00C14D5D">
      <w:pPr>
        <w:pStyle w:val="SourceCodeStrong"/>
      </w:pPr>
      <w:r w:rsidRPr="00A7369A">
        <w:tab/>
      </w:r>
      <w:r w:rsidRPr="00A7369A">
        <w:tab/>
      </w:r>
      <w:r w:rsidRPr="00A7369A">
        <w:tab/>
      </w:r>
      <w:r w:rsidRPr="00A7369A">
        <w:tab/>
        <w:t>new QueryArgument&lt;StringGraphType&gt; {Name="name"}),</w:t>
      </w:r>
    </w:p>
    <w:p w14:paraId="19E842B3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  <w:t xml:space="preserve">resolve: ctx =&gt; </w:t>
      </w:r>
    </w:p>
    <w:p w14:paraId="7E539495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  <w:t>_people.FirstOrDefault(x =&gt;</w:t>
      </w:r>
    </w:p>
    <w:p w14:paraId="677803E0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</w:r>
      <w:r w:rsidRPr="00A7369A">
        <w:tab/>
        <w:t>x.FirstName == (string)ctx.Arguments["name"])</w:t>
      </w:r>
    </w:p>
    <w:p w14:paraId="02398A03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  <w:t>);</w:t>
      </w:r>
    </w:p>
    <w:p w14:paraId="74703C33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</w:p>
    <w:p w14:paraId="10C269B1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</w:r>
    </w:p>
    <w:p w14:paraId="0D5D6AC5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  <w:t>Field&lt;ListGraphType&lt;PersonType&gt;&gt;( "getPeople",</w:t>
      </w:r>
    </w:p>
    <w:p w14:paraId="53D5B546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  <w:t>resolve: ctx =&gt; new List&lt;Person&gt;</w:t>
      </w:r>
    </w:p>
    <w:p w14:paraId="489810A0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  <w:t>{</w:t>
      </w:r>
    </w:p>
    <w:p w14:paraId="0CC2ADEF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  <w:t>new Person {Age=21, FirstName="John"},</w:t>
      </w:r>
    </w:p>
    <w:p w14:paraId="23975B34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  <w:t>new Person {Age=45, FirstName="Ken"},</w:t>
      </w:r>
    </w:p>
    <w:p w14:paraId="0092A845" w14:textId="77777777" w:rsidR="00C14D5D" w:rsidRPr="00A7369A" w:rsidRDefault="00C14D5D" w:rsidP="00C14D5D">
      <w:pPr>
        <w:pStyle w:val="SourceCode"/>
      </w:pPr>
      <w:r w:rsidRPr="00A7369A">
        <w:tab/>
      </w:r>
      <w:r w:rsidRPr="00A7369A">
        <w:tab/>
      </w:r>
      <w:r w:rsidRPr="00A7369A">
        <w:tab/>
        <w:t>});</w:t>
      </w:r>
    </w:p>
    <w:p w14:paraId="154E1265" w14:textId="77777777" w:rsidR="00C14D5D" w:rsidRPr="00A7369A" w:rsidRDefault="00C14D5D" w:rsidP="00C14D5D">
      <w:pPr>
        <w:pStyle w:val="SourceCode"/>
      </w:pPr>
      <w:r w:rsidRPr="00A7369A">
        <w:tab/>
        <w:t>}</w:t>
      </w:r>
    </w:p>
    <w:p w14:paraId="6F24706D" w14:textId="77777777" w:rsidR="00C14D5D" w:rsidRDefault="00C14D5D" w:rsidP="00C14D5D">
      <w:pPr>
        <w:pStyle w:val="SourceCode"/>
      </w:pPr>
      <w:r w:rsidRPr="00A7369A">
        <w:t>}</w:t>
      </w:r>
    </w:p>
    <w:p w14:paraId="63F9F2BB" w14:textId="77777777" w:rsidR="00C14D5D" w:rsidRDefault="00C14D5D" w:rsidP="00C14D5D">
      <w:pPr>
        <w:pStyle w:val="SourceCode"/>
      </w:pPr>
    </w:p>
    <w:p w14:paraId="06E1CC2D" w14:textId="77777777" w:rsidR="00C14D5D" w:rsidRDefault="00C14D5D" w:rsidP="00C14D5D">
      <w:r>
        <w:t xml:space="preserve">Our query </w:t>
      </w:r>
      <w:proofErr w:type="gramStart"/>
      <w:r>
        <w:t>becomes</w:t>
      </w:r>
      <w:proofErr w:type="gramEnd"/>
      <w:r>
        <w:t xml:space="preserve"> </w:t>
      </w:r>
    </w:p>
    <w:p w14:paraId="1F627E77" w14:textId="77777777" w:rsidR="00C14D5D" w:rsidRPr="002C7635" w:rsidRDefault="00C14D5D" w:rsidP="00C14D5D">
      <w:pPr>
        <w:pStyle w:val="SourceCode"/>
      </w:pPr>
      <w:r w:rsidRPr="002C7635">
        <w:t>getPerson(name:""John"") {</w:t>
      </w:r>
    </w:p>
    <w:p w14:paraId="209A63D7" w14:textId="77777777" w:rsidR="00C14D5D" w:rsidRPr="002C7635" w:rsidRDefault="00C14D5D" w:rsidP="00C14D5D">
      <w:pPr>
        <w:pStyle w:val="SourceCode"/>
        <w:ind w:firstLine="482"/>
      </w:pPr>
      <w:r w:rsidRPr="002C7635">
        <w:t>age,</w:t>
      </w:r>
    </w:p>
    <w:p w14:paraId="5DF4E2F4" w14:textId="77777777" w:rsidR="00C14D5D" w:rsidRPr="002C7635" w:rsidRDefault="00C14D5D" w:rsidP="00C14D5D">
      <w:pPr>
        <w:pStyle w:val="SourceCode"/>
      </w:pPr>
      <w:r w:rsidRPr="002C7635">
        <w:t xml:space="preserve">    </w:t>
      </w:r>
      <w:r w:rsidRPr="002C7635">
        <w:tab/>
        <w:t>firstName,</w:t>
      </w:r>
    </w:p>
    <w:p w14:paraId="16B39F28" w14:textId="77777777" w:rsidR="00C14D5D" w:rsidRDefault="00C14D5D" w:rsidP="00C14D5D">
      <w:pPr>
        <w:pStyle w:val="SourceCode"/>
      </w:pPr>
      <w:r w:rsidRPr="002C7635">
        <w:t>}</w:t>
      </w:r>
    </w:p>
    <w:p w14:paraId="03ED8652" w14:textId="77777777" w:rsidR="00C14D5D" w:rsidRDefault="00C14D5D" w:rsidP="00C14D5D">
      <w:pPr>
        <w:pStyle w:val="SourceCode"/>
      </w:pPr>
    </w:p>
    <w:p w14:paraId="4A46A186" w14:textId="77777777" w:rsidR="00C14D5D" w:rsidRDefault="00C14D5D" w:rsidP="00C14D5D">
      <w:pPr>
        <w:pStyle w:val="SourceCode"/>
      </w:pPr>
    </w:p>
    <w:p w14:paraId="12AF7231" w14:textId="77777777" w:rsidR="00C14D5D" w:rsidRDefault="00C14D5D" w:rsidP="00C14D5D">
      <w:r>
        <w:t xml:space="preserve">And our result </w:t>
      </w:r>
      <w:proofErr w:type="gramStart"/>
      <w:r>
        <w:t>becomes</w:t>
      </w:r>
      <w:proofErr w:type="gramEnd"/>
      <w:r>
        <w:t xml:space="preserve"> </w:t>
      </w:r>
    </w:p>
    <w:p w14:paraId="6FBC737A" w14:textId="77777777" w:rsidR="00C14D5D" w:rsidRPr="004A3249" w:rsidRDefault="00C14D5D" w:rsidP="00C14D5D">
      <w:pPr>
        <w:pStyle w:val="SourceCode"/>
      </w:pPr>
      <w:r w:rsidRPr="004A3249">
        <w:t>{</w:t>
      </w:r>
      <w:r w:rsidRPr="004A3249">
        <w:br/>
        <w:t>  "data": {</w:t>
      </w:r>
      <w:r w:rsidRPr="004A3249">
        <w:br/>
        <w:t>    "getPerson": {</w:t>
      </w:r>
      <w:r w:rsidRPr="004A3249">
        <w:br/>
        <w:t>      "age": 21,</w:t>
      </w:r>
      <w:r w:rsidRPr="004A3249">
        <w:br/>
        <w:t>      "firstName": "John"</w:t>
      </w:r>
      <w:r w:rsidRPr="004A3249">
        <w:br/>
        <w:t>    }</w:t>
      </w:r>
      <w:r w:rsidRPr="004A3249">
        <w:br/>
        <w:t>  }</w:t>
      </w:r>
      <w:r w:rsidRPr="004A3249">
        <w:br/>
        <w:t>}</w:t>
      </w:r>
    </w:p>
    <w:p w14:paraId="4EED7AFD" w14:textId="77777777" w:rsidR="00283758" w:rsidRDefault="00283758" w:rsidP="00B428E6">
      <w:pPr>
        <w:pStyle w:val="SourceCode"/>
        <w:ind w:left="0"/>
      </w:pPr>
    </w:p>
    <w:p w14:paraId="0FF8BD10" w14:textId="77777777" w:rsidR="006957AB" w:rsidRPr="006957AB" w:rsidRDefault="006957AB" w:rsidP="006957AB">
      <w:pPr>
        <w:pStyle w:val="SourceCode"/>
      </w:pPr>
    </w:p>
    <w:p w14:paraId="6A9129E6" w14:textId="77777777" w:rsidR="006957AB" w:rsidRPr="006957AB" w:rsidRDefault="006957AB" w:rsidP="006957AB"/>
    <w:p w14:paraId="118785C2" w14:textId="77777777" w:rsidR="00211CEF" w:rsidRPr="00211CEF" w:rsidRDefault="00211CEF" w:rsidP="00211CEF"/>
    <w:p w14:paraId="2A741058" w14:textId="77777777" w:rsidR="000745D5" w:rsidRPr="000745D5" w:rsidRDefault="000745D5" w:rsidP="000745D5"/>
    <w:p w14:paraId="771CA060" w14:textId="77777777" w:rsidR="00D256D9" w:rsidRPr="00D256D9" w:rsidRDefault="00D256D9" w:rsidP="00D256D9"/>
    <w:sectPr w:rsidR="00D256D9" w:rsidRPr="00D256D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87407" w14:textId="77777777" w:rsidR="00C73F41" w:rsidRDefault="00C73F41" w:rsidP="00DC0620">
      <w:r>
        <w:separator/>
      </w:r>
    </w:p>
  </w:endnote>
  <w:endnote w:type="continuationSeparator" w:id="0">
    <w:p w14:paraId="6AB5AC1F" w14:textId="77777777" w:rsidR="00C73F41" w:rsidRDefault="00C73F41" w:rsidP="00DC0620">
      <w:r>
        <w:continuationSeparator/>
      </w:r>
    </w:p>
  </w:endnote>
  <w:endnote w:type="continuationNotice" w:id="1">
    <w:p w14:paraId="4A4413CF" w14:textId="77777777" w:rsidR="00C73F41" w:rsidRDefault="00C73F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3BB77" w14:textId="77777777" w:rsidR="00C73F41" w:rsidRDefault="00C73F41" w:rsidP="00DC0620">
      <w:r>
        <w:separator/>
      </w:r>
    </w:p>
  </w:footnote>
  <w:footnote w:type="continuationSeparator" w:id="0">
    <w:p w14:paraId="621F14CC" w14:textId="77777777" w:rsidR="00C73F41" w:rsidRDefault="00C73F41" w:rsidP="00DC0620">
      <w:r>
        <w:continuationSeparator/>
      </w:r>
    </w:p>
  </w:footnote>
  <w:footnote w:type="continuationNotice" w:id="1">
    <w:p w14:paraId="5798C5B1" w14:textId="77777777" w:rsidR="00C73F41" w:rsidRDefault="00C73F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22AA8BA0" w:rsidR="003C6075" w:rsidRPr="001E00C6" w:rsidRDefault="001E00C6">
    <w:pPr>
      <w:pStyle w:val="Header"/>
      <w:rPr>
        <w:lang w:val="en-US"/>
      </w:rPr>
    </w:pPr>
    <w:r>
      <w:rPr>
        <w:lang w:val="en-US"/>
      </w:rPr>
      <w:t>Kenneth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5021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D84B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EE1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BAE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04C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7A39278C"/>
    <w:multiLevelType w:val="hybridMultilevel"/>
    <w:tmpl w:val="DC3430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38"/>
  </w:num>
  <w:num w:numId="12">
    <w:abstractNumId w:val="35"/>
  </w:num>
  <w:num w:numId="13">
    <w:abstractNumId w:val="30"/>
  </w:num>
  <w:num w:numId="14">
    <w:abstractNumId w:val="23"/>
  </w:num>
  <w:num w:numId="15">
    <w:abstractNumId w:val="16"/>
  </w:num>
  <w:num w:numId="16">
    <w:abstractNumId w:val="32"/>
  </w:num>
  <w:num w:numId="17">
    <w:abstractNumId w:val="37"/>
  </w:num>
  <w:num w:numId="18">
    <w:abstractNumId w:val="22"/>
  </w:num>
  <w:num w:numId="19">
    <w:abstractNumId w:val="31"/>
  </w:num>
  <w:num w:numId="20">
    <w:abstractNumId w:val="10"/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</w:num>
  <w:num w:numId="23">
    <w:abstractNumId w:val="15"/>
  </w:num>
  <w:num w:numId="24">
    <w:abstractNumId w:val="28"/>
  </w:num>
  <w:num w:numId="25">
    <w:abstractNumId w:val="29"/>
  </w:num>
  <w:num w:numId="26">
    <w:abstractNumId w:val="34"/>
  </w:num>
  <w:num w:numId="27">
    <w:abstractNumId w:val="27"/>
  </w:num>
  <w:num w:numId="28">
    <w:abstractNumId w:val="7"/>
  </w:num>
  <w:num w:numId="29">
    <w:abstractNumId w:val="6"/>
  </w:num>
  <w:num w:numId="30">
    <w:abstractNumId w:val="5"/>
  </w:num>
  <w:num w:numId="31">
    <w:abstractNumId w:val="4"/>
  </w:num>
  <w:num w:numId="32">
    <w:abstractNumId w:val="3"/>
  </w:num>
  <w:num w:numId="33">
    <w:abstractNumId w:val="2"/>
  </w:num>
  <w:num w:numId="34">
    <w:abstractNumId w:val="1"/>
  </w:num>
  <w:num w:numId="35">
    <w:abstractNumId w:val="0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5BF4"/>
    <w:rsid w:val="00026A53"/>
    <w:rsid w:val="00027208"/>
    <w:rsid w:val="00027F75"/>
    <w:rsid w:val="00027F99"/>
    <w:rsid w:val="00030350"/>
    <w:rsid w:val="00031357"/>
    <w:rsid w:val="00031507"/>
    <w:rsid w:val="00032743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5D5"/>
    <w:rsid w:val="00075B73"/>
    <w:rsid w:val="00075F18"/>
    <w:rsid w:val="0007628E"/>
    <w:rsid w:val="000770DB"/>
    <w:rsid w:val="00077E2B"/>
    <w:rsid w:val="00080386"/>
    <w:rsid w:val="000807EB"/>
    <w:rsid w:val="00081457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73F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34D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DF9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B37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30F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2CBA"/>
    <w:rsid w:val="001D4187"/>
    <w:rsid w:val="001D4D39"/>
    <w:rsid w:val="001D4D74"/>
    <w:rsid w:val="001D51F3"/>
    <w:rsid w:val="001D6D4C"/>
    <w:rsid w:val="001E00C6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94A"/>
    <w:rsid w:val="00204BEF"/>
    <w:rsid w:val="002064D4"/>
    <w:rsid w:val="00210A2D"/>
    <w:rsid w:val="00210E64"/>
    <w:rsid w:val="00211CEF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0F5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3758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41EC"/>
    <w:rsid w:val="002C55B7"/>
    <w:rsid w:val="002C5C37"/>
    <w:rsid w:val="002C5D2B"/>
    <w:rsid w:val="002C6B4E"/>
    <w:rsid w:val="002C72BB"/>
    <w:rsid w:val="002D090B"/>
    <w:rsid w:val="002D267C"/>
    <w:rsid w:val="002D2C73"/>
    <w:rsid w:val="002D2ECA"/>
    <w:rsid w:val="002D3070"/>
    <w:rsid w:val="002D3ADA"/>
    <w:rsid w:val="002D4361"/>
    <w:rsid w:val="002D5FD8"/>
    <w:rsid w:val="002D623F"/>
    <w:rsid w:val="002D721F"/>
    <w:rsid w:val="002E15C6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61E4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8C"/>
    <w:rsid w:val="00332CAA"/>
    <w:rsid w:val="003334FF"/>
    <w:rsid w:val="003338D3"/>
    <w:rsid w:val="003338DC"/>
    <w:rsid w:val="00334158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693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1F02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0"/>
    <w:rsid w:val="003D6542"/>
    <w:rsid w:val="003D7A7E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50D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497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EA1"/>
    <w:rsid w:val="00475FF6"/>
    <w:rsid w:val="00476344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7DE0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092B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AC6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8780B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958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D73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6E38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0DB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57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0AB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06C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012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0DB4"/>
    <w:rsid w:val="0084120D"/>
    <w:rsid w:val="00842594"/>
    <w:rsid w:val="00844391"/>
    <w:rsid w:val="00844871"/>
    <w:rsid w:val="00844A0B"/>
    <w:rsid w:val="00844BD9"/>
    <w:rsid w:val="00846194"/>
    <w:rsid w:val="00847522"/>
    <w:rsid w:val="00850447"/>
    <w:rsid w:val="00850733"/>
    <w:rsid w:val="00850E1E"/>
    <w:rsid w:val="008510B6"/>
    <w:rsid w:val="0085135A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1CF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51C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2246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174C8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315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0E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B73B6"/>
    <w:rsid w:val="009C01D3"/>
    <w:rsid w:val="009C0831"/>
    <w:rsid w:val="009C1669"/>
    <w:rsid w:val="009C1EB3"/>
    <w:rsid w:val="009C1EF0"/>
    <w:rsid w:val="009C2EE0"/>
    <w:rsid w:val="009C426C"/>
    <w:rsid w:val="009C4737"/>
    <w:rsid w:val="009C5B1B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3C2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0EE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5801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1BC1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1DAE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28E6"/>
    <w:rsid w:val="00B446EB"/>
    <w:rsid w:val="00B4486B"/>
    <w:rsid w:val="00B473B4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BDE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5A82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4D5D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48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A76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C32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7CC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3F41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309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18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149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B9A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6D9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278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5261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27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4E19"/>
    <w:rsid w:val="00E35364"/>
    <w:rsid w:val="00E3631F"/>
    <w:rsid w:val="00E415C7"/>
    <w:rsid w:val="00E418E2"/>
    <w:rsid w:val="00E436B5"/>
    <w:rsid w:val="00E43D2D"/>
    <w:rsid w:val="00E45CA2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2990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3B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6C96"/>
    <w:rsid w:val="00F37B2B"/>
    <w:rsid w:val="00F40355"/>
    <w:rsid w:val="00F4148A"/>
    <w:rsid w:val="00F416AB"/>
    <w:rsid w:val="00F41E00"/>
    <w:rsid w:val="00F41EC3"/>
    <w:rsid w:val="00F43868"/>
    <w:rsid w:val="00F44D8B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202A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46C7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B1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5B1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5B1B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9C5B1B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C5B1B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C5B1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C5B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5B1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5B1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5B1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9C5B1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C5B1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C5B1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9C5B1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9C5B1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9C5B1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9C5B1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9C5B1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5B1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5B1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5B1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9C5B1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9C5B1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9C5B1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C5B1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9C5B1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9C5B1B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9C5B1B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9C5B1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9C5B1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5B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5B1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9C5B1B"/>
    <w:rPr>
      <w:b/>
    </w:rPr>
  </w:style>
  <w:style w:type="numbering" w:customStyle="1" w:styleId="KennysListStyles">
    <w:name w:val="KennysListStyles"/>
    <w:uiPriority w:val="99"/>
    <w:rsid w:val="009C5B1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9C5B1B"/>
    <w:rPr>
      <w:b/>
    </w:rPr>
  </w:style>
  <w:style w:type="paragraph" w:customStyle="1" w:styleId="Answer">
    <w:name w:val="Answer"/>
    <w:basedOn w:val="Normal"/>
    <w:qFormat/>
    <w:rsid w:val="009C5B1B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9C5B1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9C5B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9C5B1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9C5B1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9C5B1B"/>
    <w:rPr>
      <w:smallCaps/>
    </w:rPr>
  </w:style>
  <w:style w:type="paragraph" w:customStyle="1" w:styleId="SourceCodeCaption">
    <w:name w:val="Source Code Caption"/>
    <w:basedOn w:val="Normal"/>
    <w:rsid w:val="009C5B1B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9C5B1B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C5B1B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C5B1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9C5B1B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9C5B1B"/>
    <w:rPr>
      <w:b/>
      <w:smallCaps/>
    </w:rPr>
  </w:style>
  <w:style w:type="paragraph" w:customStyle="1" w:styleId="NumberedList">
    <w:name w:val="Numbered List"/>
    <w:basedOn w:val="Normal"/>
    <w:qFormat/>
    <w:rsid w:val="009C5B1B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9C5B1B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9C5B1B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9C5B1B"/>
  </w:style>
  <w:style w:type="paragraph" w:styleId="ListNumber">
    <w:name w:val="List Number"/>
    <w:basedOn w:val="Normal"/>
    <w:uiPriority w:val="99"/>
    <w:unhideWhenUsed/>
    <w:rsid w:val="009C5B1B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9C5B1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9C5B1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9C5B1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9C5B1B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9C5B1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C5B1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9C5B1B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9C5B1B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9C5B1B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9C5B1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C5B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B1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9C5B1B"/>
    <w:rPr>
      <w:smallCaps/>
    </w:rPr>
  </w:style>
  <w:style w:type="paragraph" w:customStyle="1" w:styleId="TableCellNormal">
    <w:name w:val="Table Cell Normal"/>
    <w:basedOn w:val="Normal"/>
    <w:qFormat/>
    <w:rsid w:val="009C5B1B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9C5B1B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9C5B1B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9C5B1B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9C5B1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9C5B1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9C5B1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9C5B1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9C5B1B"/>
    <w:rPr>
      <w:i/>
      <w:iCs/>
    </w:rPr>
  </w:style>
  <w:style w:type="character" w:customStyle="1" w:styleId="CommandChar">
    <w:name w:val="Command Char"/>
    <w:basedOn w:val="DefaultParagraphFont"/>
    <w:link w:val="Command"/>
    <w:rsid w:val="009C5B1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9C5B1B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9C5B1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9C5B1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9C5B1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9C5B1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9C5B1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9C5B1B"/>
    <w:pPr>
      <w:spacing w:after="0"/>
      <w:ind w:left="924" w:hanging="357"/>
    </w:pPr>
  </w:style>
  <w:style w:type="paragraph" w:customStyle="1" w:styleId="a">
    <w:name w:val="`"/>
    <w:basedOn w:val="Normal"/>
    <w:qFormat/>
    <w:rsid w:val="009C5B1B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9C5B1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9C5B1B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9C5B1B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9C5B1B"/>
    <w:rPr>
      <w:b/>
      <w:smallCaps/>
    </w:rPr>
  </w:style>
  <w:style w:type="table" w:customStyle="1" w:styleId="SimpleDefinition">
    <w:name w:val="SimpleDefinition"/>
    <w:basedOn w:val="TableNormal"/>
    <w:uiPriority w:val="99"/>
    <w:rsid w:val="009C5B1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9C5B1B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9C5B1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9C5B1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9C5B1B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9C5B1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9C5B1B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9C5B1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9C5B1B"/>
    <w:rPr>
      <w:color w:val="4BACC6" w:themeColor="accent5"/>
    </w:rPr>
  </w:style>
  <w:style w:type="paragraph" w:customStyle="1" w:styleId="ToDoSection">
    <w:name w:val="ToDo Section"/>
    <w:basedOn w:val="Heading1"/>
    <w:qFormat/>
    <w:rsid w:val="009C5B1B"/>
  </w:style>
  <w:style w:type="paragraph" w:customStyle="1" w:styleId="ToDoQuestionHeader">
    <w:name w:val="ToDo Question Header"/>
    <w:basedOn w:val="Question"/>
    <w:qFormat/>
    <w:rsid w:val="009C5B1B"/>
  </w:style>
  <w:style w:type="paragraph" w:customStyle="1" w:styleId="ToDoDetails">
    <w:name w:val="ToDoDetails"/>
    <w:basedOn w:val="Normal"/>
    <w:qFormat/>
    <w:rsid w:val="009C5B1B"/>
  </w:style>
  <w:style w:type="paragraph" w:customStyle="1" w:styleId="CodeExampleCode">
    <w:name w:val="Code Example Code"/>
    <w:basedOn w:val="Normal"/>
    <w:rsid w:val="009C5B1B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9C5B1B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9C5B1B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9C5B1B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9C5B1B"/>
  </w:style>
  <w:style w:type="paragraph" w:customStyle="1" w:styleId="questionsubsection2">
    <w:name w:val="question sub section 2"/>
    <w:basedOn w:val="Heading4"/>
    <w:qFormat/>
    <w:rsid w:val="009C5B1B"/>
  </w:style>
  <w:style w:type="paragraph" w:customStyle="1" w:styleId="ListBulletHeader2">
    <w:name w:val="List Bullet Header 2"/>
    <w:basedOn w:val="Normal"/>
    <w:next w:val="ListBullet"/>
    <w:qFormat/>
    <w:rsid w:val="009C5B1B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9C5B1B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9C5B1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9C5B1B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9C5B1B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9C5B1B"/>
    <w:pPr>
      <w:ind w:left="480"/>
    </w:pPr>
  </w:style>
  <w:style w:type="paragraph" w:customStyle="1" w:styleId="Keyword">
    <w:name w:val="Keyword"/>
    <w:basedOn w:val="Strong1"/>
    <w:link w:val="KeywordChar"/>
    <w:qFormat/>
    <w:rsid w:val="009C5B1B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9C5B1B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3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5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1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0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4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0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7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3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4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2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93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2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7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71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3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6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8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7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3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8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56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3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0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kennyrnwilson/graphqlbasics/src/master/node/templateproject/" TargetMode="External"/><Relationship Id="rId13" Type="http://schemas.openxmlformats.org/officeDocument/2006/relationships/hyperlink" Target="https://graphql.org/graphql-js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graphql/dataloade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pmjs.com/package/apollo-server-express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pollographql.com/docs/apollo-server/data/resolvers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bitbucket.org/kennyrnwilson/graphqlbasics/src/master/node/arguments/" TargetMode="External"/><Relationship Id="rId14" Type="http://schemas.openxmlformats.org/officeDocument/2006/relationships/hyperlink" Target="https://expressjs.com/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4377</TotalTime>
  <Pages>15</Pages>
  <Words>1527</Words>
  <Characters>870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98</cp:revision>
  <dcterms:created xsi:type="dcterms:W3CDTF">2019-05-30T19:33:00Z</dcterms:created>
  <dcterms:modified xsi:type="dcterms:W3CDTF">2021-04-20T13:23:00Z</dcterms:modified>
</cp:coreProperties>
</file>